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1371600" cy="2057400"/>
            <wp:effectExtent b="0" l="0" r="0" t="0"/>
            <wp:docPr descr="Edgar Muñoz" title="" id="21" name="Picture"/>
            <a:graphic>
              <a:graphicData uri="http://schemas.openxmlformats.org/drawingml/2006/picture">
                <pic:pic>
                  <pic:nvPicPr>
                    <pic:cNvPr descr="../docs/assets/images/edgar-munoz.png" id="22" name="Picture"/>
                    <pic:cNvPicPr>
                      <a:picLocks noChangeArrowheads="1" noChangeAspect="1"/>
                    </pic:cNvPicPr>
                  </pic:nvPicPr>
                  <pic:blipFill>
                    <a:blip r:embed="rId20"/>
                    <a:stretch>
                      <a:fillRect/>
                    </a:stretch>
                  </pic:blipFill>
                  <pic:spPr bwMode="auto">
                    <a:xfrm>
                      <a:off x="0" y="0"/>
                      <a:ext cx="1371600" cy="2057400"/>
                    </a:xfrm>
                    <a:prstGeom prst="rect">
                      <a:avLst/>
                    </a:prstGeom>
                    <a:noFill/>
                    <a:ln w="9525">
                      <a:noFill/>
                      <a:headEnd/>
                      <a:tailEnd/>
                    </a:ln>
                  </pic:spPr>
                </pic:pic>
              </a:graphicData>
            </a:graphic>
          </wp:inline>
        </w:drawing>
      </w:r>
    </w:p>
    <w:p>
      <w:pPr>
        <w:pStyle w:val="ImageCaption"/>
      </w:pPr>
      <w:r>
        <w:t xml:space="preserve">Edgar Muñoz</w:t>
      </w:r>
    </w:p>
    <w:p>
      <w:pPr>
        <w:pStyle w:val="BodyText"/>
      </w:pPr>
      <w:r>
        <w:rPr>
          <w:b/>
          <w:bCs/>
        </w:rPr>
        <w:t xml:space="preserve">Edgar Muñoz</w:t>
      </w:r>
      <w:r>
        <w:br/>
      </w:r>
      <w:r>
        <w:t xml:space="preserve">Data Scientist · Statistician · Epidemiologist</w:t>
      </w:r>
    </w:p>
    <w:p>
      <w:pPr>
        <w:pStyle w:val="BodyText"/>
      </w:pPr>
      <w:r>
        <w:t xml:space="preserve">📍 San Antonio, Texas</w:t>
      </w:r>
      <w:r>
        <w:br/>
      </w:r>
      <w:r>
        <w:t xml:space="preserve">✉ munoze@outlook.com</w:t>
      </w:r>
      <w:r>
        <w:br/>
      </w:r>
      <w:r>
        <w:t xml:space="preserve">🎓</w:t>
      </w:r>
      <w:r>
        <w:t xml:space="preserve"> </w:t>
      </w:r>
      <w:hyperlink r:id="rId23">
        <w:r>
          <w:rPr>
            <w:rStyle w:val="Hyperlink"/>
          </w:rPr>
          <w:t xml:space="preserve">Google Scholar</w:t>
        </w:r>
      </w:hyperlink>
      <w:r>
        <w:br/>
      </w:r>
      <w:r>
        <w:t xml:space="preserve">📊</w:t>
      </w:r>
      <w:r>
        <w:t xml:space="preserve"> </w:t>
      </w:r>
      <w:hyperlink r:id="rId24">
        <w:r>
          <w:rPr>
            <w:rStyle w:val="Hyperlink"/>
          </w:rPr>
          <w:t xml:space="preserve">ResearchGate</w:t>
        </w:r>
      </w:hyperlink>
    </w:p>
    <w:p>
      <w:pPr>
        <w:pStyle w:val="BodyText"/>
      </w:pPr>
      <w:r>
        <w:rPr>
          <w:i/>
          <w:iCs/>
        </w:rPr>
        <w:t xml:space="preserve">January 2026</w:t>
      </w:r>
    </w:p>
    <w:p>
      <w:r>
        <w:pict>
          <v:rect style="width:0;height:1.5pt" o:hralign="center" o:hrstd="t" o:hr="t"/>
        </w:pict>
      </w:r>
    </w:p>
    <w:bookmarkStart w:id="25" w:name="current-position"/>
    <w:p>
      <w:pPr>
        <w:pStyle w:val="Heading2"/>
      </w:pPr>
      <w:r>
        <w:t xml:space="preserve">Current Position</w:t>
      </w:r>
    </w:p>
    <w:p>
      <w:pPr>
        <w:pStyle w:val="FirstParagraph"/>
      </w:pPr>
      <w:r>
        <w:rPr>
          <w:b/>
          <w:bCs/>
        </w:rPr>
        <w:t xml:space="preserve">Data Scientist</w:t>
      </w:r>
      <w:r>
        <w:br/>
      </w:r>
      <w:r>
        <w:t xml:space="preserve">University of Texas Health Science Center at San Antonio</w:t>
      </w:r>
      <w:r>
        <w:br/>
      </w:r>
      <w:r>
        <w:t xml:space="preserve">School of Medicine, Institute for Health Promotion Research</w:t>
      </w:r>
      <w:r>
        <w:br/>
      </w:r>
      <w:r>
        <w:rPr>
          <w:i/>
          <w:iCs/>
        </w:rPr>
        <w:t xml:space="preserve">2022 – Present</w:t>
      </w:r>
    </w:p>
    <w:bookmarkEnd w:id="25"/>
    <w:bookmarkStart w:id="26" w:name="education"/>
    <w:p>
      <w:pPr>
        <w:pStyle w:val="Heading2"/>
      </w:pPr>
      <w:r>
        <w:t xml:space="preserve">Education</w:t>
      </w:r>
    </w:p>
    <w:p>
      <w:pPr>
        <w:pStyle w:val="FirstParagraph"/>
      </w:pPr>
      <w:r>
        <w:rPr>
          <w:b/>
          <w:bCs/>
        </w:rPr>
        <w:t xml:space="preserve">Biomedical Data Science (Graduate Certificate)</w:t>
      </w:r>
      <w:r>
        <w:br/>
      </w:r>
      <w:r>
        <w:t xml:space="preserve">UT Health San Antonio • 2022</w:t>
      </w:r>
    </w:p>
    <w:p>
      <w:pPr>
        <w:pStyle w:val="BodyText"/>
      </w:pPr>
      <w:r>
        <w:rPr>
          <w:b/>
          <w:bCs/>
        </w:rPr>
        <w:t xml:space="preserve">MS Epidemiology</w:t>
      </w:r>
      <w:r>
        <w:br/>
      </w:r>
      <w:r>
        <w:t xml:space="preserve">Universidad del Valle, Colombia • 2008</w:t>
      </w:r>
    </w:p>
    <w:p>
      <w:pPr>
        <w:pStyle w:val="BodyText"/>
      </w:pPr>
      <w:r>
        <w:rPr>
          <w:b/>
          <w:bCs/>
        </w:rPr>
        <w:t xml:space="preserve">Applied Statistics (Doctoral coursework)</w:t>
      </w:r>
      <w:r>
        <w:br/>
      </w:r>
      <w:r>
        <w:t xml:space="preserve">UT San Antonio • 2010</w:t>
      </w:r>
    </w:p>
    <w:p>
      <w:pPr>
        <w:pStyle w:val="BodyText"/>
      </w:pPr>
      <w:r>
        <w:rPr>
          <w:b/>
          <w:bCs/>
        </w:rPr>
        <w:t xml:space="preserve">Statistics (Honors)</w:t>
      </w:r>
      <w:r>
        <w:br/>
      </w:r>
      <w:r>
        <w:t xml:space="preserve">Universidad del Valle, Colombia • 1996</w:t>
      </w:r>
    </w:p>
    <w:bookmarkEnd w:id="26"/>
    <w:bookmarkStart w:id="27" w:name="professional-experience"/>
    <w:p>
      <w:pPr>
        <w:pStyle w:val="Heading2"/>
      </w:pPr>
      <w:r>
        <w:t xml:space="preserve">Professional Experience</w:t>
      </w:r>
    </w:p>
    <w:p>
      <w:pPr>
        <w:pStyle w:val="FirstParagraph"/>
      </w:pPr>
      <w:r>
        <w:rPr>
          <w:b/>
          <w:bCs/>
        </w:rPr>
        <w:t xml:space="preserve">Data Scientist</w:t>
      </w:r>
      <w:r>
        <w:br/>
      </w:r>
      <w:r>
        <w:t xml:space="preserve">UT Health San Antonio • 2022–Present</w:t>
      </w:r>
    </w:p>
    <w:p>
      <w:pPr>
        <w:pStyle w:val="BodyText"/>
      </w:pPr>
      <w:r>
        <w:rPr>
          <w:b/>
          <w:bCs/>
        </w:rPr>
        <w:t xml:space="preserve">Senior Statistician</w:t>
      </w:r>
      <w:r>
        <w:br/>
      </w:r>
      <w:r>
        <w:t xml:space="preserve">UT Health San Antonio • 2013–2022</w:t>
      </w:r>
    </w:p>
    <w:p>
      <w:pPr>
        <w:pStyle w:val="BodyText"/>
      </w:pPr>
      <w:r>
        <w:rPr>
          <w:b/>
          <w:bCs/>
        </w:rPr>
        <w:t xml:space="preserve">Statistician</w:t>
      </w:r>
      <w:r>
        <w:br/>
      </w:r>
      <w:r>
        <w:t xml:space="preserve">UT Health San Antonio • 2007–2012</w:t>
      </w:r>
    </w:p>
    <w:p>
      <w:pPr>
        <w:pStyle w:val="BodyText"/>
      </w:pPr>
      <w:r>
        <w:rPr>
          <w:b/>
          <w:bCs/>
        </w:rPr>
        <w:t xml:space="preserve">Statistician</w:t>
      </w:r>
      <w:r>
        <w:br/>
      </w:r>
      <w:r>
        <w:t xml:space="preserve">Baylor College of Medicine • 2007</w:t>
      </w:r>
    </w:p>
    <w:p>
      <w:pPr>
        <w:pStyle w:val="BodyText"/>
      </w:pPr>
      <w:r>
        <w:rPr>
          <w:b/>
          <w:bCs/>
        </w:rPr>
        <w:t xml:space="preserve">Consultant</w:t>
      </w:r>
      <w:r>
        <w:br/>
      </w:r>
      <w:r>
        <w:t xml:space="preserve">Inter-American Development Bank, Guyana • 2006</w:t>
      </w:r>
    </w:p>
    <w:p>
      <w:pPr>
        <w:pStyle w:val="BodyText"/>
      </w:pPr>
      <w:r>
        <w:rPr>
          <w:b/>
          <w:bCs/>
        </w:rPr>
        <w:t xml:space="preserve">Adjunct Professor</w:t>
      </w:r>
      <w:r>
        <w:br/>
      </w:r>
      <w:r>
        <w:t xml:space="preserve">Universidad Surcolombiana • 2004–2011</w:t>
      </w:r>
    </w:p>
    <w:p>
      <w:pPr>
        <w:pStyle w:val="BodyText"/>
      </w:pPr>
      <w:r>
        <w:rPr>
          <w:b/>
          <w:bCs/>
        </w:rPr>
        <w:t xml:space="preserve">Adjunct Professor</w:t>
      </w:r>
      <w:r>
        <w:br/>
      </w:r>
      <w:r>
        <w:t xml:space="preserve">Universidad del Valle • 2001–2006</w:t>
      </w:r>
    </w:p>
    <w:p>
      <w:pPr>
        <w:pStyle w:val="BodyText"/>
      </w:pPr>
      <w:r>
        <w:rPr>
          <w:b/>
          <w:bCs/>
        </w:rPr>
        <w:t xml:space="preserve">Researcher-Statistician</w:t>
      </w:r>
      <w:r>
        <w:br/>
      </w:r>
      <w:r>
        <w:t xml:space="preserve">Universidad del Valle • 1997–2005</w:t>
      </w:r>
    </w:p>
    <w:bookmarkEnd w:id="27"/>
    <w:bookmarkStart w:id="28" w:name="software-development"/>
    <w:p>
      <w:pPr>
        <w:pStyle w:val="Heading2"/>
      </w:pPr>
      <w:r>
        <w:t xml:space="preserve">Software &amp; Development</w:t>
      </w:r>
    </w:p>
    <w:p>
      <w:pPr>
        <w:pStyle w:val="FirstParagraph"/>
      </w:pPr>
      <w:r>
        <w:rPr>
          <w:b/>
          <w:bCs/>
        </w:rPr>
        <w:t xml:space="preserve">CancerClarity</w:t>
      </w:r>
      <w:r>
        <w:t xml:space="preserve"> </w:t>
      </w:r>
      <w:r>
        <w:t xml:space="preserve">(Python, AI/ML, Mobile Development)</w:t>
      </w:r>
      <w:r>
        <w:br/>
      </w:r>
      <w:r>
        <w:rPr>
          <w:i/>
          <w:iCs/>
        </w:rPr>
        <w:t xml:space="preserve">Team Lead &amp; Developer</w:t>
      </w:r>
      <w:r>
        <w:br/>
      </w:r>
      <w:r>
        <w:t xml:space="preserve">AI-driven cancer data communication mobile app. Winner of CADC23 National Hackathon at VCU Massey Cancer Center.</w:t>
      </w:r>
    </w:p>
    <w:p>
      <w:pPr>
        <w:pStyle w:val="BodyText"/>
      </w:pPr>
      <w:r>
        <w:rPr>
          <w:b/>
          <w:bCs/>
        </w:rPr>
        <w:t xml:space="preserve">Causal Inference Platform</w:t>
      </w:r>
      <w:r>
        <w:t xml:space="preserve"> </w:t>
      </w:r>
      <w:r>
        <w:t xml:space="preserve">(R, Shiny, Statistical Methods)</w:t>
      </w:r>
      <w:r>
        <w:br/>
      </w:r>
      <w:r>
        <w:rPr>
          <w:i/>
          <w:iCs/>
        </w:rPr>
        <w:t xml:space="preserve">Developer &amp; Instructor</w:t>
      </w:r>
      <w:r>
        <w:br/>
      </w:r>
      <w:r>
        <w:t xml:space="preserve">Interactive educational platform for teaching causal inference methods in observational studies</w:t>
      </w:r>
    </w:p>
    <w:p>
      <w:pPr>
        <w:pStyle w:val="BodyText"/>
      </w:pPr>
      <w:r>
        <w:rPr>
          <w:b/>
          <w:bCs/>
        </w:rPr>
        <w:t xml:space="preserve">Public Health Data Pipelines</w:t>
      </w:r>
      <w:r>
        <w:t xml:space="preserve"> </w:t>
      </w:r>
      <w:r>
        <w:t xml:space="preserve">(Python, R, SQL, AWS, Power BI)</w:t>
      </w:r>
      <w:r>
        <w:br/>
      </w:r>
      <w:r>
        <w:rPr>
          <w:i/>
          <w:iCs/>
        </w:rPr>
        <w:t xml:space="preserve">Lead Data Scientist</w:t>
      </w:r>
      <w:r>
        <w:br/>
      </w:r>
      <w:r>
        <w:t xml:space="preserve">Automated ETL pipelines for large-scale epidemiological studies at UT Health San Antonio</w:t>
      </w:r>
    </w:p>
    <w:bookmarkEnd w:id="28"/>
    <w:bookmarkStart w:id="29" w:name="publications-summary"/>
    <w:p>
      <w:pPr>
        <w:pStyle w:val="Heading2"/>
      </w:pPr>
      <w:r>
        <w:t xml:space="preserve">Publications Summary</w:t>
      </w:r>
    </w:p>
    <w:p>
      <w:pPr>
        <w:pStyle w:val="FirstParagraph"/>
      </w:pPr>
      <w:r>
        <w:t xml:space="preserve">134 publications | h-index: 30+</w:t>
      </w:r>
    </w:p>
    <w:p>
      <w:pPr>
        <w:pStyle w:val="BodyText"/>
      </w:pPr>
      <w:hyperlink r:id="rId23">
        <w:r>
          <w:rPr>
            <w:rStyle w:val="Hyperlink"/>
          </w:rPr>
          <w:t xml:space="preserve">Google Scholar Profile</w:t>
        </w:r>
      </w:hyperlink>
    </w:p>
    <w:p>
      <w:pPr>
        <w:pStyle w:val="BodyText"/>
      </w:pPr>
      <w:r>
        <w:rPr>
          <w:b/>
          <w:bCs/>
        </w:rPr>
        <w:t xml:space="preserve">Highlights:</w:t>
      </w:r>
    </w:p>
    <w:p>
      <w:pPr>
        <w:pStyle w:val="Compact"/>
        <w:numPr>
          <w:ilvl w:val="0"/>
          <w:numId w:val="1001"/>
        </w:numPr>
      </w:pPr>
      <w:r>
        <w:t xml:space="preserve">134 peer-reviewed publications (1999-2025)</w:t>
      </w:r>
      <w:r>
        <w:br/>
      </w:r>
    </w:p>
    <w:p>
      <w:pPr>
        <w:pStyle w:val="Compact"/>
        <w:numPr>
          <w:ilvl w:val="0"/>
          <w:numId w:val="1001"/>
        </w:numPr>
      </w:pPr>
      <w:r>
        <w:t xml:space="preserve">Focus areas: Biostatistics, Epidemiology, Spatial Analysis, Health Disparities</w:t>
      </w:r>
      <w:r>
        <w:br/>
      </w:r>
    </w:p>
    <w:p>
      <w:pPr>
        <w:pStyle w:val="Compact"/>
        <w:numPr>
          <w:ilvl w:val="0"/>
          <w:numId w:val="1001"/>
        </w:numPr>
      </w:pPr>
      <w:r>
        <w:t xml:space="preserve">Published in top-tier journals including JAMA, Lancet regional editions, and specialized epidemiology journals</w:t>
      </w:r>
      <w:r>
        <w:br/>
      </w:r>
    </w:p>
    <w:p>
      <w:pPr>
        <w:pStyle w:val="Compact"/>
        <w:numPr>
          <w:ilvl w:val="0"/>
          <w:numId w:val="1001"/>
        </w:numPr>
      </w:pPr>
      <w:r>
        <w:t xml:space="preserve">Extensive work in cancer epidemiology, cardiovascular health, and health equity</w:t>
      </w:r>
    </w:p>
    <w:bookmarkEnd w:id="29"/>
    <w:bookmarkStart w:id="30" w:name="technical-skills"/>
    <w:p>
      <w:pPr>
        <w:pStyle w:val="Heading2"/>
      </w:pPr>
      <w:r>
        <w:t xml:space="preserve">Technical Skills</w:t>
      </w:r>
    </w:p>
    <w:p>
      <w:pPr>
        <w:pStyle w:val="FirstParagraph"/>
      </w:pPr>
      <w:r>
        <w:rPr>
          <w:b/>
          <w:bCs/>
        </w:rPr>
        <w:t xml:space="preserve">Statistics/ML:</w:t>
      </w:r>
      <w:r>
        <w:t xml:space="preserve"> </w:t>
      </w:r>
      <w:r>
        <w:t xml:space="preserve">R, Python, SAS, Stata, SPSS, MATLAB</w:t>
      </w:r>
    </w:p>
    <w:p>
      <w:pPr>
        <w:pStyle w:val="BodyText"/>
      </w:pPr>
      <w:r>
        <w:rPr>
          <w:b/>
          <w:bCs/>
        </w:rPr>
        <w:t xml:space="preserve">GIS/Spatial:</w:t>
      </w:r>
      <w:r>
        <w:t xml:space="preserve"> </w:t>
      </w:r>
      <w:r>
        <w:t xml:space="preserve">ArcGIS, QGIS, GeoDa, SaTScan, SpaceStat</w:t>
      </w:r>
    </w:p>
    <w:p>
      <w:pPr>
        <w:pStyle w:val="BodyText"/>
      </w:pPr>
      <w:r>
        <w:rPr>
          <w:b/>
          <w:bCs/>
        </w:rPr>
        <w:t xml:space="preserve">Simulation:</w:t>
      </w:r>
      <w:r>
        <w:t xml:space="preserve"> </w:t>
      </w:r>
      <w:r>
        <w:t xml:space="preserve">Repast Simphony, NetLogo</w:t>
      </w:r>
    </w:p>
    <w:p>
      <w:pPr>
        <w:pStyle w:val="BodyText"/>
      </w:pPr>
      <w:r>
        <w:rPr>
          <w:b/>
          <w:bCs/>
        </w:rPr>
        <w:t xml:space="preserve">Programming:</w:t>
      </w:r>
      <w:r>
        <w:t xml:space="preserve"> </w:t>
      </w:r>
      <w:r>
        <w:t xml:space="preserve">Python, R, Java, SQL, JavaScript, PHP</w:t>
      </w:r>
    </w:p>
    <w:p>
      <w:pPr>
        <w:pStyle w:val="BodyText"/>
      </w:pPr>
      <w:r>
        <w:rPr>
          <w:b/>
          <w:bCs/>
        </w:rPr>
        <w:t xml:space="preserve">Cloud:</w:t>
      </w:r>
      <w:r>
        <w:t xml:space="preserve"> </w:t>
      </w:r>
      <w:r>
        <w:t xml:space="preserve">AWS, Google Cloud, Azure</w:t>
      </w:r>
    </w:p>
    <w:p>
      <w:pPr>
        <w:pStyle w:val="BodyText"/>
      </w:pPr>
      <w:r>
        <w:rPr>
          <w:b/>
          <w:bCs/>
        </w:rPr>
        <w:t xml:space="preserve">Visualization:</w:t>
      </w:r>
      <w:r>
        <w:t xml:space="preserve"> </w:t>
      </w:r>
      <w:r>
        <w:t xml:space="preserve">Power BI, Tableau, Shiny, Qlik</w:t>
      </w:r>
    </w:p>
    <w:p>
      <w:pPr>
        <w:pStyle w:val="BodyText"/>
      </w:pPr>
      <w:r>
        <w:rPr>
          <w:b/>
          <w:bCs/>
        </w:rPr>
        <w:t xml:space="preserve">Databases:</w:t>
      </w:r>
      <w:r>
        <w:t xml:space="preserve"> </w:t>
      </w:r>
      <w:r>
        <w:t xml:space="preserve">MS-SQL, Oracle, MySQL, PostgreSQL</w:t>
      </w:r>
    </w:p>
    <w:bookmarkEnd w:id="30"/>
    <w:bookmarkStart w:id="186" w:name="publications"/>
    <w:p>
      <w:pPr>
        <w:pStyle w:val="Heading2"/>
      </w:pPr>
      <w:r>
        <w:t xml:space="preserve">Publications</w:t>
      </w:r>
    </w:p>
    <w:bookmarkStart w:id="43" w:name="section"/>
    <w:p>
      <w:pPr>
        <w:pStyle w:val="Heading3"/>
      </w:pPr>
      <w:r>
        <w:t xml:space="preserve">2025</w:t>
      </w:r>
    </w:p>
    <w:p>
      <w:pPr>
        <w:numPr>
          <w:ilvl w:val="0"/>
          <w:numId w:val="1002"/>
        </w:numPr>
      </w:pPr>
      <w:r>
        <w:rPr>
          <w:b/>
          <w:bCs/>
        </w:rPr>
        <w:t xml:space="preserve">Abstract A017: Assessing the impact of non-medical drivers of health on cancer survivorship in Hispanic/Latina women</w:t>
      </w:r>
      <w:r>
        <w:br/>
      </w:r>
      <w:r>
        <w:t xml:space="preserve">Rodriguez, Derek and Chalela, Patricia and Lew, Ysabel R and Rodriguez, Natalie and Nevarez Ramos, Juan C and Cardenas, Jacqueline and Carmona, Carla D and Munoz, Edgar and Choi, Byeong Yeob and Wang, Chen-Pin and others</w:t>
      </w:r>
      <w:r>
        <w:br/>
      </w:r>
      <w:r>
        <w:rPr>
          <w:i/>
          <w:iCs/>
        </w:rPr>
        <w:t xml:space="preserve">Cancer Epidemiology, Biomarkers &amp; Prevention</w:t>
      </w:r>
      <w:r>
        <w:t xml:space="preserve">, 34, (9_Supplement), A017–A017</w:t>
      </w:r>
      <w:r>
        <w:br/>
      </w:r>
      <w:hyperlink r:id="rId31">
        <w:r>
          <w:rPr>
            <w:rStyle w:val="Hyperlink"/>
          </w:rPr>
          <w:t xml:space="preserve">Google Scholar</w:t>
        </w:r>
      </w:hyperlink>
    </w:p>
    <w:p>
      <w:pPr>
        <w:numPr>
          <w:ilvl w:val="0"/>
          <w:numId w:val="1002"/>
        </w:numPr>
      </w:pPr>
      <w:r>
        <w:rPr>
          <w:b/>
          <w:bCs/>
        </w:rPr>
        <w:t xml:space="preserve">Abstract B097: Empowering Latina breast cancer patients: A phone app+ patient navigation to improve hormone therapy adherence</w:t>
      </w:r>
      <w:r>
        <w:br/>
      </w:r>
      <w:r>
        <w:t xml:space="preserve">Chalela, Patricia and Cortez, Vivian and Sivak, Sandra and Flores, Armida and Garcia, Zully and Duran, Mauren and Sierra, Shayannie and Sung-Cuadrado, Maria and Trejo, Ashley and Choi, Byeong and others</w:t>
      </w:r>
      <w:r>
        <w:br/>
      </w:r>
      <w:r>
        <w:rPr>
          <w:i/>
          <w:iCs/>
        </w:rPr>
        <w:t xml:space="preserve">Cancer Epidemiology, Biomarkers &amp; Prevention</w:t>
      </w:r>
      <w:r>
        <w:t xml:space="preserve">, 34, (9_Supplement), B097–B097</w:t>
      </w:r>
      <w:r>
        <w:br/>
      </w:r>
      <w:hyperlink r:id="rId32">
        <w:r>
          <w:rPr>
            <w:rStyle w:val="Hyperlink"/>
          </w:rPr>
          <w:t xml:space="preserve">Google Scholar</w:t>
        </w:r>
      </w:hyperlink>
    </w:p>
    <w:p>
      <w:pPr>
        <w:numPr>
          <w:ilvl w:val="0"/>
          <w:numId w:val="1002"/>
        </w:numPr>
      </w:pPr>
      <w:r>
        <w:rPr>
          <w:b/>
          <w:bCs/>
        </w:rPr>
        <w:t xml:space="preserve">Abstract B114: Confronting cancer: Latino scholars investigate cancer disparities in Latino communities</w:t>
      </w:r>
      <w:r>
        <w:br/>
      </w:r>
      <w:r>
        <w:t xml:space="preserve">Munoz, Edgar and Carvajal-Carmona, Luis G and Chalela, Patricia and Diaz, Enrique and Despres, Cliff and Lopez, Jose A and Bernal-Mizrachi, Leon and Pinheiro, Paulo S and Rodriguez-Rodriguez, Lorna and Segarra-Vasquez, Barbara and others</w:t>
      </w:r>
      <w:r>
        <w:br/>
      </w:r>
      <w:r>
        <w:rPr>
          <w:i/>
          <w:iCs/>
        </w:rPr>
        <w:t xml:space="preserve">Cancer Epidemiology, Biomarkers &amp; Prevention</w:t>
      </w:r>
      <w:r>
        <w:t xml:space="preserve">, 34, (9_Supplement), B114–B114</w:t>
      </w:r>
      <w:r>
        <w:br/>
      </w:r>
      <w:hyperlink r:id="rId33">
        <w:r>
          <w:rPr>
            <w:rStyle w:val="Hyperlink"/>
          </w:rPr>
          <w:t xml:space="preserve">Google Scholar</w:t>
        </w:r>
      </w:hyperlink>
    </w:p>
    <w:p>
      <w:pPr>
        <w:numPr>
          <w:ilvl w:val="0"/>
          <w:numId w:val="1002"/>
        </w:numPr>
      </w:pPr>
      <w:r>
        <w:rPr>
          <w:b/>
          <w:bCs/>
        </w:rPr>
        <w:t xml:space="preserve">Abstract P3-01-12: Enhancing Adherence to Hormone Therapy among Latina Breast Cancer Patients Impacted by Social Determinants of Health through a Bilingual, Culturally Tailored Mobile App and Patient Navigation</w:t>
      </w:r>
      <w:r>
        <w:br/>
      </w:r>
      <w:r>
        <w:t xml:space="preserve">Chalela, Patricia and Cortez, Vivian and Sivak, Sandra and Flores, Armida and Mora, Martha de la and Garcia, Zully and Choi, Byeong and Muñoz, Edgar and Aslam, Asra and Duran, Mauren and others</w:t>
      </w:r>
      <w:r>
        <w:br/>
      </w:r>
      <w:r>
        <w:rPr>
          <w:i/>
          <w:iCs/>
        </w:rPr>
        <w:t xml:space="preserve">Clinical Cancer Research</w:t>
      </w:r>
      <w:r>
        <w:t xml:space="preserve">, 31, (12_Supplement), P3–01</w:t>
      </w:r>
      <w:r>
        <w:br/>
      </w:r>
      <w:hyperlink r:id="rId34">
        <w:r>
          <w:rPr>
            <w:rStyle w:val="Hyperlink"/>
          </w:rPr>
          <w:t xml:space="preserve">Google Scholar</w:t>
        </w:r>
      </w:hyperlink>
    </w:p>
    <w:p>
      <w:pPr>
        <w:numPr>
          <w:ilvl w:val="0"/>
          <w:numId w:val="1002"/>
        </w:numPr>
      </w:pPr>
      <w:r>
        <w:rPr>
          <w:b/>
          <w:bCs/>
        </w:rPr>
        <w:t xml:space="preserve">Avanzando Equidad de Salud: Latino Cancer Health Equity Research Center with a Focus on Social Determinants of Health</w:t>
      </w:r>
      <w:r>
        <w:br/>
      </w:r>
      <w:r>
        <w:t xml:space="preserve">Ramirez, Amelie and Rodriguez, Derek and Despres, Cliff and Jones, Rebecca and Cancino, Ramon and Grimes, Allison and Gelfond, Jonathan and Choi, Byeongyeob and Chalela, Patricia and Munoz, Edgar</w:t>
      </w:r>
      <w:r>
        <w:br/>
      </w:r>
      <w:r>
        <w:rPr>
          <w:i/>
          <w:iCs/>
        </w:rPr>
        <w:t xml:space="preserve">INTERNATIONAL JOURNAL OF BEHAVIORAL MEDICINE</w:t>
      </w:r>
      <w:r>
        <w:t xml:space="preserve">, 32, (SUPPL 1), 176–176</w:t>
      </w:r>
      <w:r>
        <w:br/>
      </w:r>
      <w:hyperlink r:id="rId35">
        <w:r>
          <w:rPr>
            <w:rStyle w:val="Hyperlink"/>
          </w:rPr>
          <w:t xml:space="preserve">Google Scholar</w:t>
        </w:r>
      </w:hyperlink>
    </w:p>
    <w:p>
      <w:pPr>
        <w:numPr>
          <w:ilvl w:val="0"/>
          <w:numId w:val="1002"/>
        </w:numPr>
      </w:pPr>
      <w:r>
        <w:rPr>
          <w:b/>
          <w:bCs/>
        </w:rPr>
        <w:t xml:space="preserve">CancerClarity app: Enhancing cancer data visualization with AI-generated narratives</w:t>
      </w:r>
      <w:r>
        <w:br/>
      </w:r>
      <w:r>
        <w:t xml:space="preserve">Munoz, Edgar and VanHelene, Alexander D and Yang, Nuen Tsang and Ramirez, Amelie G</w:t>
      </w:r>
      <w:r>
        <w:br/>
      </w:r>
      <w:r>
        <w:rPr>
          <w:i/>
          <w:iCs/>
        </w:rPr>
        <w:t xml:space="preserve">Preventive Oncology &amp; Epidemiology</w:t>
      </w:r>
      <w:r>
        <w:t xml:space="preserve">, 3, (1), 2431501</w:t>
      </w:r>
      <w:r>
        <w:br/>
      </w:r>
      <w:hyperlink r:id="rId36">
        <w:r>
          <w:rPr>
            <w:rStyle w:val="Hyperlink"/>
          </w:rPr>
          <w:t xml:space="preserve">Google Scholar</w:t>
        </w:r>
      </w:hyperlink>
    </w:p>
    <w:p>
      <w:pPr>
        <w:numPr>
          <w:ilvl w:val="0"/>
          <w:numId w:val="1002"/>
        </w:numPr>
      </w:pPr>
      <w:r>
        <w:rPr>
          <w:b/>
          <w:bCs/>
        </w:rPr>
        <w:t xml:space="preserve">Correction: Uncovering multilevel drivers of cancer disparities among Latinos in the United States</w:t>
      </w:r>
      <w:r>
        <w:br/>
      </w:r>
      <w:r>
        <w:t xml:space="preserve">Ramirez, Amelie G and Munoz, Edgar and Rodriguez-Rodriguez, Lorna and Bernal-Mizrachi, Leon and Chalela, Patricia and Lopez, Jose Aron and Pinheiro, Paulo S and Segarra-Vasquez, Barbara and Talavera, Gregory and Carvajal-Carmona, Luis G and others</w:t>
      </w:r>
      <w:r>
        <w:br/>
      </w:r>
      <w:r>
        <w:rPr>
          <w:i/>
          <w:iCs/>
        </w:rPr>
        <w:t xml:space="preserve">Frontiers in Public Health</w:t>
      </w:r>
      <w:r>
        <w:t xml:space="preserve">, 13, 1686736</w:t>
      </w:r>
      <w:r>
        <w:br/>
      </w:r>
      <w:hyperlink r:id="rId37">
        <w:r>
          <w:rPr>
            <w:rStyle w:val="Hyperlink"/>
          </w:rPr>
          <w:t xml:space="preserve">Google Scholar</w:t>
        </w:r>
      </w:hyperlink>
    </w:p>
    <w:p>
      <w:pPr>
        <w:numPr>
          <w:ilvl w:val="0"/>
          <w:numId w:val="1002"/>
        </w:numPr>
      </w:pPr>
      <w:r>
        <w:rPr>
          <w:b/>
          <w:bCs/>
        </w:rPr>
        <w:t xml:space="preserve">Effects of a culturally tailored patient navigation program on unmet supportive care needs in Hispanic/Latino cancer survivors: A randomized controlled trial</w:t>
      </w:r>
      <w:r>
        <w:br/>
      </w:r>
      <w:r>
        <w:t xml:space="preserve">Noriega Esquives, Blanca S and Moreno, Patricia I and Munoz, Edgar and Lad, Thomas E and Hollowell, Courtney MP and Benzo, Roberto M and Ramirez, Amelie G and Penedo, Frank J</w:t>
      </w:r>
      <w:r>
        <w:br/>
      </w:r>
      <w:r>
        <w:rPr>
          <w:i/>
          <w:iCs/>
        </w:rPr>
        <w:t xml:space="preserve">Cancer</w:t>
      </w:r>
      <w:r>
        <w:t xml:space="preserve">, 131, (1), e35626</w:t>
      </w:r>
      <w:r>
        <w:br/>
      </w:r>
      <w:hyperlink r:id="rId38">
        <w:r>
          <w:rPr>
            <w:rStyle w:val="Hyperlink"/>
          </w:rPr>
          <w:t xml:space="preserve">Google Scholar</w:t>
        </w:r>
      </w:hyperlink>
    </w:p>
    <w:p>
      <w:pPr>
        <w:numPr>
          <w:ilvl w:val="0"/>
          <w:numId w:val="1002"/>
        </w:numPr>
      </w:pPr>
      <w:r>
        <w:rPr>
          <w:b/>
          <w:bCs/>
        </w:rPr>
        <w:t xml:space="preserve">Exploring the Moderating Role of Social Support and Family Cohesion on Stress-Related Symptom Burden in Hispanic Cancer Survivors</w:t>
      </w:r>
      <w:r>
        <w:br/>
      </w:r>
      <w:r>
        <w:t xml:space="preserve">Fleszar-Pavlovic, Sara and Chester, Maia and Moreno, Patricia I and Ramirez, Amelie G and Pinheiro, Paulo and Calfa, Carmen and Carrasquillo, Olveen and Lopes, Gilberto and Antoni, Michael H and Chalela, Patricia and others</w:t>
      </w:r>
      <w:r>
        <w:br/>
      </w:r>
      <w:r>
        <w:rPr>
          <w:i/>
          <w:iCs/>
        </w:rPr>
        <w:t xml:space="preserve">INTERNATIONAL JOURNAL OF BEHAVIORAL MEDICINE</w:t>
      </w:r>
      <w:r>
        <w:t xml:space="preserve">, 32, (SUPPL 1), 176–176</w:t>
      </w:r>
      <w:r>
        <w:br/>
      </w:r>
      <w:hyperlink r:id="rId39">
        <w:r>
          <w:rPr>
            <w:rStyle w:val="Hyperlink"/>
          </w:rPr>
          <w:t xml:space="preserve">Google Scholar</w:t>
        </w:r>
      </w:hyperlink>
    </w:p>
    <w:p>
      <w:pPr>
        <w:numPr>
          <w:ilvl w:val="0"/>
          <w:numId w:val="1002"/>
        </w:numPr>
      </w:pPr>
      <w:r>
        <w:rPr>
          <w:b/>
          <w:bCs/>
        </w:rPr>
        <w:t xml:space="preserve">Health Information Seeking Behaviors, Unmet Supportive Care Needs and Symptom Burden Among Hispanic/Latino Cancer Survivors</w:t>
      </w:r>
      <w:r>
        <w:br/>
      </w:r>
      <w:r>
        <w:t xml:space="preserve">Chester, Maia A and Fleszar-Pavlovic, Sara E and Moreno, Patricia I and Pinheiro, Paulo and Calfa, Carmen and Carrasquillo, Olveen and Lopes, Gilberto and Antoni, Michael and Chalela, Patricia and Chen, Yidong and others</w:t>
      </w:r>
      <w:r>
        <w:br/>
      </w:r>
      <w:r>
        <w:rPr>
          <w:i/>
          <w:iCs/>
        </w:rPr>
        <w:t xml:space="preserve">INTERNATIONAL JOURNAL OF BEHAVIORAL MEDICINE</w:t>
      </w:r>
      <w:r>
        <w:t xml:space="preserve">, 32, (SUPPL 1), 176–176</w:t>
      </w:r>
      <w:r>
        <w:br/>
      </w:r>
      <w:hyperlink r:id="rId40">
        <w:r>
          <w:rPr>
            <w:rStyle w:val="Hyperlink"/>
          </w:rPr>
          <w:t xml:space="preserve">Google Scholar</w:t>
        </w:r>
      </w:hyperlink>
    </w:p>
    <w:p>
      <w:pPr>
        <w:numPr>
          <w:ilvl w:val="0"/>
          <w:numId w:val="1002"/>
        </w:numPr>
      </w:pPr>
      <w:r>
        <w:rPr>
          <w:b/>
          <w:bCs/>
        </w:rPr>
        <w:t xml:space="preserve">Uncovering multilevel drivers of cancer disparities among Latinos in the United States</w:t>
      </w:r>
      <w:r>
        <w:br/>
      </w:r>
      <w:r>
        <w:t xml:space="preserve">Ramirez, Amelie G and Munoz, Edgar and Rodriguez-Rodriguez, Lorna and Bernal-Mizrachi, Leon and Lopez, Jose Aron and Pinheiro, Paulo S and Segarra-Vasquez, Barbara and Talavera, Gregory and Carvajal-Carmona, Luis G and Duque, Adolfo Diaz and others</w:t>
      </w:r>
      <w:r>
        <w:br/>
      </w:r>
      <w:r>
        <w:rPr>
          <w:i/>
          <w:iCs/>
        </w:rPr>
        <w:t xml:space="preserve">Frontiers in public health</w:t>
      </w:r>
      <w:r>
        <w:t xml:space="preserve">, 13, 1591074</w:t>
      </w:r>
      <w:r>
        <w:br/>
      </w:r>
      <w:hyperlink r:id="rId41">
        <w:r>
          <w:rPr>
            <w:rStyle w:val="Hyperlink"/>
          </w:rPr>
          <w:t xml:space="preserve">Google Scholar</w:t>
        </w:r>
      </w:hyperlink>
    </w:p>
    <w:p>
      <w:pPr>
        <w:numPr>
          <w:ilvl w:val="0"/>
          <w:numId w:val="1002"/>
        </w:numPr>
      </w:pPr>
      <w:r>
        <w:rPr>
          <w:b/>
          <w:bCs/>
        </w:rPr>
        <w:t xml:space="preserve">Unveiling cancer disparities: a task force report on multilevel drivers impacting equitable cancer care among Latinos in the US</w:t>
      </w:r>
      <w:r>
        <w:br/>
      </w:r>
      <w:r>
        <w:t xml:space="preserve">Ramirez, Amelie G and Munoz, Edgar and Rodriguez-Rodriguez, Lorna and Bernal-Mizrachi, Leon and Chalela, Patricia and Lopez, Jose and Pinheiro, Paulo S and Vasquez, Barbara Segarra and Talavera, Gregory A and Carvajal–Carmona, Luis G and others</w:t>
      </w:r>
      <w:r>
        <w:br/>
      </w:r>
      <w:r>
        <w:rPr>
          <w:i/>
          <w:iCs/>
        </w:rPr>
        <w:t xml:space="preserve">Cancer Research</w:t>
      </w:r>
      <w:r>
        <w:t xml:space="preserve">, 85, (8_Supplement_1), 6194–6194</w:t>
      </w:r>
      <w:r>
        <w:br/>
      </w:r>
      <w:hyperlink r:id="rId42">
        <w:r>
          <w:rPr>
            <w:rStyle w:val="Hyperlink"/>
          </w:rPr>
          <w:t xml:space="preserve">Google Scholar</w:t>
        </w:r>
      </w:hyperlink>
    </w:p>
    <w:bookmarkEnd w:id="43"/>
    <w:bookmarkStart w:id="52" w:name="section-1"/>
    <w:p>
      <w:pPr>
        <w:pStyle w:val="Heading3"/>
      </w:pPr>
      <w:r>
        <w:t xml:space="preserve">2024</w:t>
      </w:r>
    </w:p>
    <w:p>
      <w:pPr>
        <w:numPr>
          <w:ilvl w:val="0"/>
          <w:numId w:val="1003"/>
        </w:numPr>
      </w:pPr>
      <w:r>
        <w:rPr>
          <w:b/>
          <w:bCs/>
        </w:rPr>
        <w:t xml:space="preserve">A latent class analysis of health behavior changes after cancer diagnosis among Hispanic/Latino cancer survivors</w:t>
      </w:r>
      <w:r>
        <w:br/>
      </w:r>
      <w:r>
        <w:t xml:space="preserve">Noriega Esquives, Blanca S and St. George, Sara M and Moreno, Patricia I and Lee, Tae Kyoung and Munoz, Edgar and Lad, Thomas and Pollack, Alan and Hollowell, Courtney MP and Ramirez, Amelie G and Penedo, Frank J</w:t>
      </w:r>
      <w:r>
        <w:br/>
      </w:r>
      <w:r>
        <w:rPr>
          <w:i/>
          <w:iCs/>
        </w:rPr>
        <w:t xml:space="preserve">Journal of Cancer Survivorship</w:t>
      </w:r>
      <w:r>
        <w:t xml:space="preserve">, 18, (3), 739–749</w:t>
      </w:r>
      <w:r>
        <w:br/>
      </w:r>
      <w:hyperlink r:id="rId44">
        <w:r>
          <w:rPr>
            <w:rStyle w:val="Hyperlink"/>
          </w:rPr>
          <w:t xml:space="preserve">Google Scholar</w:t>
        </w:r>
      </w:hyperlink>
    </w:p>
    <w:p>
      <w:pPr>
        <w:numPr>
          <w:ilvl w:val="0"/>
          <w:numId w:val="1003"/>
        </w:numPr>
      </w:pPr>
      <w:r>
        <w:rPr>
          <w:b/>
          <w:bCs/>
        </w:rPr>
        <w:t xml:space="preserve">Abstract B021: Quitxt research study: A mobile messaging intervention to promote smoking cessation among young adult smokers in South Texas</w:t>
      </w:r>
      <w:r>
        <w:br/>
      </w:r>
      <w:r>
        <w:t xml:space="preserve">Chalela, Patricia and Cortez, Vivian and Sivak, Sandra and Flores, Armida and De La Mora, Martha and Garcia, Zully and Choi, Byeongyeob and Muñoz, Edgar and Despres, Cliff and McAlister, Alfred L and others</w:t>
      </w:r>
      <w:r>
        <w:br/>
      </w:r>
      <w:r>
        <w:rPr>
          <w:i/>
          <w:iCs/>
        </w:rPr>
        <w:t xml:space="preserve">Cancer Epidemiology, Biomarkers &amp; Prevention</w:t>
      </w:r>
      <w:r>
        <w:t xml:space="preserve">, 33, (9_Supplement), B021–B021</w:t>
      </w:r>
      <w:r>
        <w:br/>
      </w:r>
      <w:hyperlink r:id="rId45">
        <w:r>
          <w:rPr>
            <w:rStyle w:val="Hyperlink"/>
          </w:rPr>
          <w:t xml:space="preserve">Google Scholar</w:t>
        </w:r>
      </w:hyperlink>
    </w:p>
    <w:p>
      <w:pPr>
        <w:numPr>
          <w:ilvl w:val="0"/>
          <w:numId w:val="1003"/>
        </w:numPr>
      </w:pPr>
      <w:r>
        <w:rPr>
          <w:b/>
          <w:bCs/>
        </w:rPr>
        <w:t xml:space="preserve">Abstract B117: HT Helper Study: A phone application+ patient navigation to improve medication adherence among Latina breast cancer patients experiencing social determinants of health</w:t>
      </w:r>
      <w:r>
        <w:br/>
      </w:r>
      <w:r>
        <w:t xml:space="preserve">Chalela, Patricia and Cortez, Vivian and Sivak, Sandra and Flores, Armida and De La Mora, Martha and Garcia, Zully and Choi, Byeongyeob and Muñoz, Edgar and Ahmed, Qurathul and Cordova, Audrey and others</w:t>
      </w:r>
      <w:r>
        <w:br/>
      </w:r>
      <w:r>
        <w:rPr>
          <w:i/>
          <w:iCs/>
        </w:rPr>
        <w:t xml:space="preserve">Cancer Epidemiology, Biomarkers &amp; Prevention</w:t>
      </w:r>
      <w:r>
        <w:t xml:space="preserve">, 33, (9_Supplement), B117–B117</w:t>
      </w:r>
      <w:r>
        <w:br/>
      </w:r>
      <w:hyperlink r:id="rId46">
        <w:r>
          <w:rPr>
            <w:rStyle w:val="Hyperlink"/>
          </w:rPr>
          <w:t xml:space="preserve">Google Scholar</w:t>
        </w:r>
      </w:hyperlink>
    </w:p>
    <w:p>
      <w:pPr>
        <w:numPr>
          <w:ilvl w:val="0"/>
          <w:numId w:val="1003"/>
        </w:numPr>
      </w:pPr>
      <w:r>
        <w:rPr>
          <w:b/>
          <w:bCs/>
        </w:rPr>
        <w:t xml:space="preserve">Abstract B147: Avanzando Equidad de Salud: Latino Cancer Health Equity Research Center</w:t>
      </w:r>
      <w:r>
        <w:br/>
      </w:r>
      <w:r>
        <w:t xml:space="preserve">Ramirez, Amelie G and Rodriguez, Derek and Despres, Cliff and Jones, Rebecca T and Cancino, Ramon S and Grimes, Allison C and Gelfond, Jonathan and Choi, Byeongyeob and Munoz, Edgar and Chalela, Patricia</w:t>
      </w:r>
      <w:r>
        <w:br/>
      </w:r>
      <w:r>
        <w:rPr>
          <w:i/>
          <w:iCs/>
        </w:rPr>
        <w:t xml:space="preserve">Cancer Epidemiology, Biomarkers &amp; Prevention</w:t>
      </w:r>
      <w:r>
        <w:t xml:space="preserve">, 33, (9_Supplement), B147–B147</w:t>
      </w:r>
      <w:r>
        <w:br/>
      </w:r>
      <w:hyperlink r:id="rId47">
        <w:r>
          <w:rPr>
            <w:rStyle w:val="Hyperlink"/>
          </w:rPr>
          <w:t xml:space="preserve">Google Scholar</w:t>
        </w:r>
      </w:hyperlink>
    </w:p>
    <w:p>
      <w:pPr>
        <w:numPr>
          <w:ilvl w:val="0"/>
          <w:numId w:val="1003"/>
        </w:numPr>
      </w:pPr>
      <w:r>
        <w:rPr>
          <w:b/>
          <w:bCs/>
        </w:rPr>
        <w:t xml:space="preserve">Cardiometabolic comorbidities in Hispanic/Latino cancer survivors: prevalence and impact on health-related quality of life and supportive care needs (vol 31, 711, 2023)</w:t>
      </w:r>
      <w:r>
        <w:br/>
      </w:r>
      <w:r>
        <w:t xml:space="preserve">Maras, Ashley F and Penedo, Frank J and Ramirez, Amelie G and Worch, Sarah M and Ortiz, Manuel S and Yanez, Betina and Munoz, Edgar and Lad, Thomas and Hollowell, Courtney and Medina, Heidy N and others</w:t>
      </w:r>
      <w:r>
        <w:br/>
      </w:r>
      <w:r>
        <w:rPr>
          <w:i/>
          <w:iCs/>
        </w:rPr>
        <w:t xml:space="preserve">SUPPORTIVE CARE IN CANCER</w:t>
      </w:r>
      <w:r>
        <w:t xml:space="preserve">, 32, (1)</w:t>
      </w:r>
      <w:r>
        <w:br/>
      </w:r>
      <w:hyperlink r:id="rId48">
        <w:r>
          <w:rPr>
            <w:rStyle w:val="Hyperlink"/>
          </w:rPr>
          <w:t xml:space="preserve">Google Scholar</w:t>
        </w:r>
      </w:hyperlink>
    </w:p>
    <w:p>
      <w:pPr>
        <w:numPr>
          <w:ilvl w:val="0"/>
          <w:numId w:val="1003"/>
        </w:numPr>
      </w:pPr>
      <w:r>
        <w:rPr>
          <w:b/>
          <w:bCs/>
        </w:rPr>
        <w:t xml:space="preserve">Correction to: Cardiometabolic comorbidities in Hispanic/Latino cancer survivors: prevalence and impact on health-related quality of life and supportive care needs</w:t>
      </w:r>
      <w:r>
        <w:br/>
      </w:r>
      <w:r>
        <w:t xml:space="preserve">Maras, Ashley F and Penedo, Frank J and Ramirez, Amelie G and Worch, Sarah M and Ortiz, Manuel S and Yanez, Betina and Munoz, Edgar and Lad, Thomas and Hollowell, Courtney and Medina, Heidy N and others</w:t>
      </w:r>
      <w:r>
        <w:br/>
      </w:r>
      <w:r>
        <w:rPr>
          <w:i/>
          <w:iCs/>
        </w:rPr>
        <w:t xml:space="preserve">Supportive care in cancer</w:t>
      </w:r>
      <w:r>
        <w:t xml:space="preserve">, 32, (1), 10</w:t>
      </w:r>
      <w:r>
        <w:br/>
      </w:r>
      <w:hyperlink r:id="rId49">
        <w:r>
          <w:rPr>
            <w:rStyle w:val="Hyperlink"/>
          </w:rPr>
          <w:t xml:space="preserve">Google Scholar</w:t>
        </w:r>
      </w:hyperlink>
    </w:p>
    <w:p>
      <w:pPr>
        <w:numPr>
          <w:ilvl w:val="0"/>
          <w:numId w:val="1003"/>
        </w:numPr>
      </w:pPr>
      <w:r>
        <w:rPr>
          <w:b/>
          <w:bCs/>
        </w:rPr>
        <w:t xml:space="preserve">HT Helper Study: A phone application plus patient navigation to improve medication adherence among Latina breast cancer patients experiencing social determinants of health</w:t>
      </w:r>
      <w:r>
        <w:br/>
      </w:r>
      <w:r>
        <w:t xml:space="preserve">Chalela, Patricia and Cortez, Vivian and Sivak, Sandra and Flores, Armida and De La Mora, Martha and Garcia, Zully and Choi, Byeongyeob and Munoz, Edgar and Ahmed, Qurathul and Cordova, Audrey and others</w:t>
      </w:r>
      <w:r>
        <w:br/>
      </w:r>
      <w:r>
        <w:rPr>
          <w:i/>
          <w:iCs/>
        </w:rPr>
        <w:t xml:space="preserve">CANCER EPIDEMIOLOGY BIOMARKERS &amp; PREVENTION</w:t>
      </w:r>
      <w:r>
        <w:t xml:space="preserve">, 33, (9)</w:t>
      </w:r>
      <w:r>
        <w:br/>
      </w:r>
      <w:hyperlink r:id="rId50">
        <w:r>
          <w:rPr>
            <w:rStyle w:val="Hyperlink"/>
          </w:rPr>
          <w:t xml:space="preserve">Google Scholar</w:t>
        </w:r>
      </w:hyperlink>
    </w:p>
    <w:p>
      <w:pPr>
        <w:numPr>
          <w:ilvl w:val="0"/>
          <w:numId w:val="1003"/>
        </w:numPr>
      </w:pPr>
      <w:r>
        <w:rPr>
          <w:b/>
          <w:bCs/>
        </w:rPr>
        <w:t xml:space="preserve">Quitxt research study: A mobile messaging intervention to promote smoking cessation among young adult smokers in South Texas</w:t>
      </w:r>
      <w:r>
        <w:br/>
      </w:r>
      <w:r>
        <w:t xml:space="preserve">Ahmed, BS and Cordova, Audrey and Sung-Cuadrado, Maria and Duran, Mauren and Sierra, Shayannie and Garay, Chastity and Kaghyan, Sahak and Akopian, David and Velez, Luis and Ramirez, PhD1 Amelie G</w:t>
      </w:r>
      <w:r>
        <w:br/>
      </w:r>
      <w:hyperlink r:id="rId51">
        <w:r>
          <w:rPr>
            <w:rStyle w:val="Hyperlink"/>
          </w:rPr>
          <w:t xml:space="preserve">Google Scholar</w:t>
        </w:r>
      </w:hyperlink>
    </w:p>
    <w:bookmarkEnd w:id="52"/>
    <w:bookmarkStart w:id="67" w:name="section-2"/>
    <w:p>
      <w:pPr>
        <w:pStyle w:val="Heading3"/>
      </w:pPr>
      <w:r>
        <w:t xml:space="preserve">2023</w:t>
      </w:r>
    </w:p>
    <w:p>
      <w:pPr>
        <w:numPr>
          <w:ilvl w:val="0"/>
          <w:numId w:val="1004"/>
        </w:numPr>
      </w:pPr>
      <w:r>
        <w:rPr>
          <w:b/>
          <w:bCs/>
        </w:rPr>
        <w:t xml:space="preserve">AN ENHANCED PATIENT NAVIGATION PROGRAM REDUCES UNMET SUPPORTIVE CARE NEEDS IN HISPANIC WOMEN CANCER SURVIVORS: RESULTS OF AN RCT</w:t>
      </w:r>
      <w:r>
        <w:br/>
      </w:r>
      <w:r>
        <w:t xml:space="preserve">Esquives, Blanca S Noriega and Benzo, Roberto M and Moreno, Patricia I and Munoz, Edgar and Lad, Thomas and Hollowell, Courtney and Ramirez, Amelie G and Penedo, Frank J</w:t>
      </w:r>
      <w:r>
        <w:br/>
      </w:r>
      <w:r>
        <w:rPr>
          <w:i/>
          <w:iCs/>
        </w:rPr>
        <w:t xml:space="preserve">ANNALS OF BEHAVIORAL MEDICINE</w:t>
      </w:r>
      <w:r>
        <w:t xml:space="preserve">, 57, S402–S402</w:t>
      </w:r>
      <w:r>
        <w:br/>
      </w:r>
      <w:hyperlink r:id="rId53">
        <w:r>
          <w:rPr>
            <w:rStyle w:val="Hyperlink"/>
          </w:rPr>
          <w:t xml:space="preserve">Google Scholar</w:t>
        </w:r>
      </w:hyperlink>
    </w:p>
    <w:p>
      <w:pPr>
        <w:numPr>
          <w:ilvl w:val="0"/>
          <w:numId w:val="1004"/>
        </w:numPr>
      </w:pPr>
      <w:r>
        <w:rPr>
          <w:b/>
          <w:bCs/>
        </w:rPr>
        <w:t xml:space="preserve">Abstract A004: Quitxt mobile text messaging cessation program for primary care and cancer patients development and implementation process</w:t>
      </w:r>
      <w:r>
        <w:br/>
      </w:r>
      <w:r>
        <w:t xml:space="preserve">Chalela, Patricia and Cortez, Vivian and Sivak, Sandra G and Flores, Armida and Muñoz, Edgar and Despres, Cliff and Cancino, Ramon and Kitano, Mio and Mundlamuri, Rahul and Gunnam, Ganesh R and others</w:t>
      </w:r>
      <w:r>
        <w:br/>
      </w:r>
      <w:r>
        <w:rPr>
          <w:i/>
          <w:iCs/>
        </w:rPr>
        <w:t xml:space="preserve">Cancer Epidemiology, Biomarkers &amp; Prevention</w:t>
      </w:r>
      <w:r>
        <w:t xml:space="preserve">, 32, (12_Supplement), A004–A004</w:t>
      </w:r>
      <w:r>
        <w:br/>
      </w:r>
      <w:hyperlink r:id="rId54">
        <w:r>
          <w:rPr>
            <w:rStyle w:val="Hyperlink"/>
          </w:rPr>
          <w:t xml:space="preserve">Google Scholar</w:t>
        </w:r>
      </w:hyperlink>
    </w:p>
    <w:p>
      <w:pPr>
        <w:numPr>
          <w:ilvl w:val="0"/>
          <w:numId w:val="1004"/>
        </w:numPr>
      </w:pPr>
      <w:r>
        <w:rPr>
          <w:b/>
          <w:bCs/>
        </w:rPr>
        <w:t xml:space="preserve">Abstract A064: My Choices: A multilevel, multicomponent intervention to improve informed decision-making about clinical trial participation among cancer patients</w:t>
      </w:r>
      <w:r>
        <w:br/>
      </w:r>
      <w:r>
        <w:t xml:space="preserve">Chalela, Patricia and Cortez, Vivian and Flores, Armida and Sivak, Sandra and Munoz, Edgar and Despres, Cliff and Rainosek, Callie and Gonzalez, Alyssa and Kitano, Mio and Kaklamani, Virginia and others</w:t>
      </w:r>
      <w:r>
        <w:br/>
      </w:r>
      <w:r>
        <w:rPr>
          <w:i/>
          <w:iCs/>
        </w:rPr>
        <w:t xml:space="preserve">Cancer Epidemiology, Biomarkers &amp; Prevention</w:t>
      </w:r>
      <w:r>
        <w:t xml:space="preserve">, 32, (12_Supplement), A064–A064</w:t>
      </w:r>
      <w:r>
        <w:br/>
      </w:r>
      <w:hyperlink r:id="rId55">
        <w:r>
          <w:rPr>
            <w:rStyle w:val="Hyperlink"/>
          </w:rPr>
          <w:t xml:space="preserve">Google Scholar</w:t>
        </w:r>
      </w:hyperlink>
    </w:p>
    <w:p>
      <w:pPr>
        <w:numPr>
          <w:ilvl w:val="0"/>
          <w:numId w:val="1004"/>
        </w:numPr>
      </w:pPr>
      <w:r>
        <w:rPr>
          <w:b/>
          <w:bCs/>
        </w:rPr>
        <w:t xml:space="preserve">Abstract B044: Avanzando Caminos (Leading Pathways): The Hispanic/Latino cancer survivorship cohort study</w:t>
      </w:r>
      <w:r>
        <w:br/>
      </w:r>
      <w:r>
        <w:t xml:space="preserve">Ramirez, Amelie G and Chalela, Patricia and Rowan, Stephanie and Lew, Ysabel R and Garza, Victoria C and Rodriguez, Natalie and Gonzalez, Myriam N and Ortiz, Britney E and Parma, Dorothy Long and Muñoz, Edgar and others</w:t>
      </w:r>
      <w:r>
        <w:br/>
      </w:r>
      <w:r>
        <w:rPr>
          <w:i/>
          <w:iCs/>
        </w:rPr>
        <w:t xml:space="preserve">Cancer epidemiology, biomarkers &amp; prevention</w:t>
      </w:r>
      <w:r>
        <w:t xml:space="preserve">, 32, (12_Supplement), B044–B044</w:t>
      </w:r>
      <w:r>
        <w:br/>
      </w:r>
      <w:hyperlink r:id="rId56">
        <w:r>
          <w:rPr>
            <w:rStyle w:val="Hyperlink"/>
          </w:rPr>
          <w:t xml:space="preserve">Google Scholar</w:t>
        </w:r>
      </w:hyperlink>
    </w:p>
    <w:p>
      <w:pPr>
        <w:numPr>
          <w:ilvl w:val="0"/>
          <w:numId w:val="1004"/>
        </w:numPr>
      </w:pPr>
      <w:r>
        <w:rPr>
          <w:b/>
          <w:bCs/>
        </w:rPr>
        <w:t xml:space="preserve">Abstract P6-05-20: Quitxt Mobile Cessation Service for Cancer Patients: Development and Implementation Process</w:t>
      </w:r>
      <w:r>
        <w:br/>
      </w:r>
      <w:r>
        <w:t xml:space="preserve">Chalela, Patricia and Cortez, Vivian and Flores, Armida and Sivak, Sandra and Lew, Ysabel and Munoz, Edgar and Despres, Cliff and Ruiz, Sarah and Cancino, Ramon and Kitano, Mio and others</w:t>
      </w:r>
      <w:r>
        <w:br/>
      </w:r>
      <w:r>
        <w:rPr>
          <w:i/>
          <w:iCs/>
        </w:rPr>
        <w:t xml:space="preserve">Cancer Research</w:t>
      </w:r>
      <w:r>
        <w:t xml:space="preserve">, 83, (5_Supplement), P6–05</w:t>
      </w:r>
      <w:r>
        <w:br/>
      </w:r>
      <w:hyperlink r:id="rId57">
        <w:r>
          <w:rPr>
            <w:rStyle w:val="Hyperlink"/>
          </w:rPr>
          <w:t xml:space="preserve">Google Scholar</w:t>
        </w:r>
      </w:hyperlink>
    </w:p>
    <w:p>
      <w:pPr>
        <w:numPr>
          <w:ilvl w:val="0"/>
          <w:numId w:val="1004"/>
        </w:numPr>
      </w:pPr>
      <w:r>
        <w:rPr>
          <w:b/>
          <w:bCs/>
        </w:rPr>
        <w:t xml:space="preserve">Abstract P6-05-22: Multilevel, Multicomponent Intervention to Improve Informed Decision-Making about Clinical Trial Participation among Cancer Patients</w:t>
      </w:r>
      <w:r>
        <w:br/>
      </w:r>
      <w:r>
        <w:t xml:space="preserve">Chalela, Patricia and Cortez, Vivian and Flores, Armida and Sivak, Sandra and Lew, Ysabel and Munoz, Edgar and Despres, Cliff and Rainosek, Callie and Gonzalez, Alyssa and Ali, Amara and others</w:t>
      </w:r>
      <w:r>
        <w:br/>
      </w:r>
      <w:r>
        <w:rPr>
          <w:i/>
          <w:iCs/>
        </w:rPr>
        <w:t xml:space="preserve">Cancer Research</w:t>
      </w:r>
      <w:r>
        <w:t xml:space="preserve">, 83, (5_Supplement), P6–05</w:t>
      </w:r>
      <w:r>
        <w:br/>
      </w:r>
      <w:hyperlink r:id="rId58">
        <w:r>
          <w:rPr>
            <w:rStyle w:val="Hyperlink"/>
          </w:rPr>
          <w:t xml:space="preserve">Google Scholar</w:t>
        </w:r>
      </w:hyperlink>
    </w:p>
    <w:p>
      <w:pPr>
        <w:numPr>
          <w:ilvl w:val="0"/>
          <w:numId w:val="1004"/>
        </w:numPr>
      </w:pPr>
      <w:r>
        <w:rPr>
          <w:b/>
          <w:bCs/>
        </w:rPr>
        <w:t xml:space="preserve">Abstract P6-05-25: HT Helper: A Mobile App to Promote Hormone Therapy Adherence among Breast Cancer Patients</w:t>
      </w:r>
      <w:r>
        <w:br/>
      </w:r>
      <w:r>
        <w:t xml:space="preserve">Cortez, Vivian and Chalela, Patricia and Flores, Armida and Sivak, Sandra and Munoz, Edgar and Lew, Ysabel and Kaklamani, Virginia and Lathrop, Kate I and Inupakutika, Devasena and Akopian, David and others</w:t>
      </w:r>
      <w:r>
        <w:br/>
      </w:r>
      <w:r>
        <w:rPr>
          <w:i/>
          <w:iCs/>
        </w:rPr>
        <w:t xml:space="preserve">Cancer Research</w:t>
      </w:r>
      <w:r>
        <w:t xml:space="preserve">, 83, (5_Supplement), P6–05</w:t>
      </w:r>
      <w:r>
        <w:br/>
      </w:r>
      <w:hyperlink r:id="rId59">
        <w:r>
          <w:rPr>
            <w:rStyle w:val="Hyperlink"/>
          </w:rPr>
          <w:t xml:space="preserve">Google Scholar</w:t>
        </w:r>
      </w:hyperlink>
    </w:p>
    <w:p>
      <w:pPr>
        <w:numPr>
          <w:ilvl w:val="0"/>
          <w:numId w:val="1004"/>
        </w:numPr>
      </w:pPr>
      <w:r>
        <w:rPr>
          <w:b/>
          <w:bCs/>
        </w:rPr>
        <w:t xml:space="preserve">Análisis espacio-temporal del SARS-coV-2 en Cali, Colombia</w:t>
      </w:r>
      <w:r>
        <w:br/>
      </w:r>
      <w:r>
        <w:t xml:space="preserve">Cuartas, Daniel E and Arango-Londoño, David and Guzmán-Escarria, Gissel and Muñoz, Edgar and Caicedo, Diana and Ortega, Delia and Fandiño-Losada, Andrés and Mena, Jorge and Torres, Miyerlandi and Barrera, Lena and others</w:t>
      </w:r>
      <w:r>
        <w:br/>
      </w:r>
      <w:r>
        <w:rPr>
          <w:i/>
          <w:iCs/>
        </w:rPr>
        <w:t xml:space="preserve">Revista de Salud Pública</w:t>
      </w:r>
      <w:r>
        <w:t xml:space="preserve">, 22, 138–143</w:t>
      </w:r>
      <w:r>
        <w:br/>
      </w:r>
      <w:hyperlink r:id="rId60">
        <w:r>
          <w:rPr>
            <w:rStyle w:val="Hyperlink"/>
          </w:rPr>
          <w:t xml:space="preserve">Google Scholar</w:t>
        </w:r>
      </w:hyperlink>
    </w:p>
    <w:p>
      <w:pPr>
        <w:numPr>
          <w:ilvl w:val="0"/>
          <w:numId w:val="1004"/>
        </w:numPr>
      </w:pPr>
      <w:r>
        <w:rPr>
          <w:b/>
          <w:bCs/>
        </w:rPr>
        <w:t xml:space="preserve">Cardiometabolic comorbidities in Hispanic/Latino cancer survivors: prevalence and impact on health-related quality of life and supportive care needs</w:t>
      </w:r>
      <w:r>
        <w:br/>
      </w:r>
      <w:r>
        <w:t xml:space="preserve">Maras, Ashley F and Penedo, Frank J and Ramirez, Amelie G and Worch, Sarah M and Ortiz, Manuel S and Yanez, Betina and Munoz, Edgar and Lad, Thomas and Hollowell, Courtney and Medina, Heidy N and others</w:t>
      </w:r>
      <w:r>
        <w:br/>
      </w:r>
      <w:r>
        <w:rPr>
          <w:i/>
          <w:iCs/>
        </w:rPr>
        <w:t xml:space="preserve">Supportive care in cancer</w:t>
      </w:r>
      <w:r>
        <w:t xml:space="preserve">, 31, (12), 711</w:t>
      </w:r>
      <w:r>
        <w:br/>
      </w:r>
      <w:hyperlink r:id="rId61">
        <w:r>
          <w:rPr>
            <w:rStyle w:val="Hyperlink"/>
          </w:rPr>
          <w:t xml:space="preserve">Google Scholar</w:t>
        </w:r>
      </w:hyperlink>
    </w:p>
    <w:p>
      <w:pPr>
        <w:numPr>
          <w:ilvl w:val="0"/>
          <w:numId w:val="1004"/>
        </w:numPr>
      </w:pPr>
      <w:r>
        <w:rPr>
          <w:b/>
          <w:bCs/>
        </w:rPr>
        <w:t xml:space="preserve">Feasibility of a pilot study using reversal theory states to test holistic interventions to maximize cancer survivors’ quality of life</w:t>
      </w:r>
      <w:r>
        <w:br/>
      </w:r>
      <w:r>
        <w:t xml:space="preserve">Hughes, Daniel C and Ortiz, Alexis and Garcini, Luz and Serra, Monica and Kilpela, Lisa and Patel, Darpan and Parma, Dorothy Long and Munoz, Edgar and Lapetoda, Angelika and Ramirez, Amelie G and others</w:t>
      </w:r>
      <w:r>
        <w:br/>
      </w:r>
      <w:r>
        <w:rPr>
          <w:i/>
          <w:iCs/>
        </w:rPr>
        <w:t xml:space="preserve">Journal of Motivation, Emotion and Personality</w:t>
      </w:r>
      <w:r>
        <w:t xml:space="preserve">, 8, 6–20</w:t>
      </w:r>
      <w:r>
        <w:br/>
      </w:r>
      <w:hyperlink r:id="rId62">
        <w:r>
          <w:rPr>
            <w:rStyle w:val="Hyperlink"/>
          </w:rPr>
          <w:t xml:space="preserve">Google Scholar</w:t>
        </w:r>
      </w:hyperlink>
    </w:p>
    <w:p>
      <w:pPr>
        <w:numPr>
          <w:ilvl w:val="0"/>
          <w:numId w:val="1004"/>
        </w:numPr>
      </w:pPr>
      <w:r>
        <w:rPr>
          <w:b/>
          <w:bCs/>
        </w:rPr>
        <w:t xml:space="preserve">Multilevel, Multicomponent Intervention to Improve Informed Decision-Making about Clinical Trial Participation among Cancer Patients</w:t>
      </w:r>
      <w:r>
        <w:br/>
      </w:r>
      <w:r>
        <w:t xml:space="preserve">Chalela, Patricia and Cortez, Vivian and Flores, Armida and Sivak, Sandra and Lew, Ysabel and Munoz, Edgar and Despres, Cliff and Rainosek, Callie and Gonzalez, Alyssa and Ali, Amara and others</w:t>
      </w:r>
      <w:r>
        <w:br/>
      </w:r>
      <w:r>
        <w:rPr>
          <w:i/>
          <w:iCs/>
        </w:rPr>
        <w:t xml:space="preserve">CANCER RESEARCH</w:t>
      </w:r>
      <w:r>
        <w:t xml:space="preserve">, 83, (5)</w:t>
      </w:r>
      <w:r>
        <w:br/>
      </w:r>
      <w:hyperlink r:id="rId63">
        <w:r>
          <w:rPr>
            <w:rStyle w:val="Hyperlink"/>
          </w:rPr>
          <w:t xml:space="preserve">Google Scholar</w:t>
        </w:r>
      </w:hyperlink>
    </w:p>
    <w:p>
      <w:pPr>
        <w:numPr>
          <w:ilvl w:val="0"/>
          <w:numId w:val="1004"/>
        </w:numPr>
      </w:pPr>
      <w:r>
        <w:rPr>
          <w:b/>
          <w:bCs/>
        </w:rPr>
        <w:t xml:space="preserve">My Choices: A multilevel, multicomponent intervention to improve informed decision-making about clinical trial participation among cancer patients</w:t>
      </w:r>
      <w:r>
        <w:br/>
      </w:r>
      <w:r>
        <w:t xml:space="preserve">Chalela, Patricia and Cortez, Vivian and Flores, Armida and Sivak, Sandra and Munoz, Edgar and Despres, Cliff and Rainosek, Callie and Gonzalez, Alyssa and Kitano, Mio and Kaklamani, Virginia and others</w:t>
      </w:r>
      <w:r>
        <w:br/>
      </w:r>
      <w:r>
        <w:rPr>
          <w:i/>
          <w:iCs/>
        </w:rPr>
        <w:t xml:space="preserve">CANCER EPIDEMIOLOGY BIOMARKERS &amp; PREVENTION</w:t>
      </w:r>
      <w:r>
        <w:t xml:space="preserve">, 32, (12)</w:t>
      </w:r>
      <w:r>
        <w:br/>
      </w:r>
      <w:hyperlink r:id="rId64">
        <w:r>
          <w:rPr>
            <w:rStyle w:val="Hyperlink"/>
          </w:rPr>
          <w:t xml:space="preserve">Google Scholar</w:t>
        </w:r>
      </w:hyperlink>
    </w:p>
    <w:p>
      <w:pPr>
        <w:numPr>
          <w:ilvl w:val="0"/>
          <w:numId w:val="1004"/>
        </w:numPr>
      </w:pPr>
      <w:r>
        <w:rPr>
          <w:b/>
          <w:bCs/>
        </w:rPr>
        <w:t xml:space="preserve">Predicciones de un modelo SEIR para casos de COVID-19 en Cali, Colombia</w:t>
      </w:r>
      <w:r>
        <w:br/>
      </w:r>
      <w:r>
        <w:t xml:space="preserve">Ortega-Lenis, Delia and Arango-Londoño, David and Muñoz, Edgar and Cuartas, Daniel E and Caicedo, Diana and Mena, Jorge and Torres, Miyerlandi and Mendez, Fabian</w:t>
      </w:r>
      <w:r>
        <w:br/>
      </w:r>
      <w:r>
        <w:rPr>
          <w:i/>
          <w:iCs/>
        </w:rPr>
        <w:t xml:space="preserve">Revista de Salud Pública</w:t>
      </w:r>
      <w:r>
        <w:t xml:space="preserve">, 22, 132–137</w:t>
      </w:r>
      <w:r>
        <w:br/>
      </w:r>
      <w:hyperlink r:id="rId65">
        <w:r>
          <w:rPr>
            <w:rStyle w:val="Hyperlink"/>
          </w:rPr>
          <w:t xml:space="preserve">Google Scholar</w:t>
        </w:r>
      </w:hyperlink>
    </w:p>
    <w:p>
      <w:pPr>
        <w:numPr>
          <w:ilvl w:val="0"/>
          <w:numId w:val="1004"/>
        </w:numPr>
      </w:pPr>
      <w:r>
        <w:rPr>
          <w:b/>
          <w:bCs/>
        </w:rPr>
        <w:t xml:space="preserve">Quitxt mobile text messaging cessation program for primary care and cancer patients development and implementation process</w:t>
      </w:r>
      <w:r>
        <w:br/>
      </w:r>
      <w:r>
        <w:t xml:space="preserve">Chalela, Patricia and Cortez, Vivian and Sivak, Sandra G and Flores, Armida and Munoz, Edgar and Despres, Cliff and Cancino, Ramon and Kitano, Mio and Mundlamuri, Rahul and Gunnam, Ganesh R and others</w:t>
      </w:r>
      <w:r>
        <w:br/>
      </w:r>
      <w:r>
        <w:rPr>
          <w:i/>
          <w:iCs/>
        </w:rPr>
        <w:t xml:space="preserve">CANCER EPIDEMIOLOGY BIOMARKERS &amp; PREVENTION</w:t>
      </w:r>
      <w:r>
        <w:t xml:space="preserve">, 32, (12)</w:t>
      </w:r>
      <w:r>
        <w:br/>
      </w:r>
      <w:hyperlink r:id="rId66">
        <w:r>
          <w:rPr>
            <w:rStyle w:val="Hyperlink"/>
          </w:rPr>
          <w:t xml:space="preserve">Google Scholar</w:t>
        </w:r>
      </w:hyperlink>
    </w:p>
    <w:bookmarkEnd w:id="67"/>
    <w:bookmarkStart w:id="75" w:name="section-3"/>
    <w:p>
      <w:pPr>
        <w:pStyle w:val="Heading3"/>
      </w:pPr>
      <w:r>
        <w:t xml:space="preserve">2022</w:t>
      </w:r>
    </w:p>
    <w:p>
      <w:pPr>
        <w:numPr>
          <w:ilvl w:val="0"/>
          <w:numId w:val="1005"/>
        </w:numPr>
      </w:pPr>
      <w:r>
        <w:rPr>
          <w:b/>
          <w:bCs/>
        </w:rPr>
        <w:t xml:space="preserve">Direct Outreach in Bars and Clubs to Enroll Cigarette Smokers in Mobile Cessation Services: Exploratory Study</w:t>
      </w:r>
      <w:r>
        <w:br/>
      </w:r>
      <w:r>
        <w:t xml:space="preserve">Chalela, Patricia and McAlister, Alfred L and Despres, Cliff and Muñoz, Edgar and Sukumaran, Pramod and Akopian, David and Kaghyan, Sahak and Trujillo, Jesus and Ramirez, Amelie G</w:t>
      </w:r>
      <w:r>
        <w:br/>
      </w:r>
      <w:r>
        <w:rPr>
          <w:i/>
          <w:iCs/>
        </w:rPr>
        <w:t xml:space="preserve">JMIR Formative Research</w:t>
      </w:r>
      <w:r>
        <w:t xml:space="preserve">, 6, (6), e28059</w:t>
      </w:r>
      <w:r>
        <w:br/>
      </w:r>
      <w:hyperlink r:id="rId68">
        <w:r>
          <w:rPr>
            <w:rStyle w:val="Hyperlink"/>
          </w:rPr>
          <w:t xml:space="preserve">Google Scholar</w:t>
        </w:r>
      </w:hyperlink>
    </w:p>
    <w:p>
      <w:pPr>
        <w:numPr>
          <w:ilvl w:val="0"/>
          <w:numId w:val="1005"/>
        </w:numPr>
      </w:pPr>
      <w:r>
        <w:rPr>
          <w:b/>
          <w:bCs/>
        </w:rPr>
        <w:t xml:space="preserve">Effect of an anti-inflammatory dietary intervention on quality of life among breast cancer survivors</w:t>
      </w:r>
      <w:r>
        <w:br/>
      </w:r>
      <w:r>
        <w:t xml:space="preserve">Long Parma, Dorothy A and Reynolds, Grace L and Muñoz, Edgar and Ramirez, Amelie G</w:t>
      </w:r>
      <w:r>
        <w:br/>
      </w:r>
      <w:r>
        <w:rPr>
          <w:i/>
          <w:iCs/>
        </w:rPr>
        <w:t xml:space="preserve">Supportive Care in Cancer</w:t>
      </w:r>
      <w:r>
        <w:t xml:space="preserve">, 30, (7), 5903–5910</w:t>
      </w:r>
      <w:r>
        <w:br/>
      </w:r>
      <w:hyperlink r:id="rId69">
        <w:r>
          <w:rPr>
            <w:rStyle w:val="Hyperlink"/>
          </w:rPr>
          <w:t xml:space="preserve">Google Scholar</w:t>
        </w:r>
      </w:hyperlink>
    </w:p>
    <w:p>
      <w:pPr>
        <w:numPr>
          <w:ilvl w:val="0"/>
          <w:numId w:val="1005"/>
        </w:numPr>
      </w:pPr>
      <w:r>
        <w:rPr>
          <w:b/>
          <w:bCs/>
        </w:rPr>
        <w:t xml:space="preserve">Facebook chat application to prompt and assist smoking cessation among Spanish-speaking young adults in South Texas</w:t>
      </w:r>
      <w:r>
        <w:br/>
      </w:r>
      <w:r>
        <w:t xml:space="preserve">Chalela, Patricia and McAlister, Alfred L and Akopian, David and Munoz, Edgar and Despres, Cliff and Kaghyan, Sahak and Ramirez, Amelie G</w:t>
      </w:r>
      <w:r>
        <w:br/>
      </w:r>
      <w:r>
        <w:rPr>
          <w:i/>
          <w:iCs/>
        </w:rPr>
        <w:t xml:space="preserve">Health promotion practice</w:t>
      </w:r>
      <w:r>
        <w:t xml:space="preserve">, 23, (3), 378–381</w:t>
      </w:r>
      <w:r>
        <w:br/>
      </w:r>
      <w:hyperlink r:id="rId70">
        <w:r>
          <w:rPr>
            <w:rStyle w:val="Hyperlink"/>
          </w:rPr>
          <w:t xml:space="preserve">Google Scholar</w:t>
        </w:r>
      </w:hyperlink>
    </w:p>
    <w:p>
      <w:pPr>
        <w:numPr>
          <w:ilvl w:val="0"/>
          <w:numId w:val="1005"/>
        </w:numPr>
      </w:pPr>
      <w:r>
        <w:rPr>
          <w:b/>
          <w:bCs/>
        </w:rPr>
        <w:t xml:space="preserve">IMPROVING INFORMED DECISION-MAKING FOR CANCER CLINICAL TRIAL PARTICIPATION</w:t>
      </w:r>
      <w:r>
        <w:br/>
      </w:r>
      <w:r>
        <w:t xml:space="preserve">Chalela, Patricia and Van Loggerenberg, Harriet and Munoz, Edgar and Despres, Cliff and Cortez, Vvian and Flores, Armida and Sivak, Sandra and Ramirez, Amelie G</w:t>
      </w:r>
      <w:r>
        <w:br/>
      </w:r>
      <w:r>
        <w:rPr>
          <w:i/>
          <w:iCs/>
        </w:rPr>
        <w:t xml:space="preserve">ANNALS OF BEHAVIORAL MEDICINE</w:t>
      </w:r>
      <w:r>
        <w:t xml:space="preserve">, 56, (SUPP 1), S377–S377</w:t>
      </w:r>
      <w:r>
        <w:br/>
      </w:r>
      <w:hyperlink r:id="rId71">
        <w:r>
          <w:rPr>
            <w:rStyle w:val="Hyperlink"/>
          </w:rPr>
          <w:t xml:space="preserve">Google Scholar</w:t>
        </w:r>
      </w:hyperlink>
    </w:p>
    <w:p>
      <w:pPr>
        <w:numPr>
          <w:ilvl w:val="0"/>
          <w:numId w:val="1005"/>
        </w:numPr>
      </w:pPr>
      <w:r>
        <w:rPr>
          <w:b/>
          <w:bCs/>
        </w:rPr>
        <w:t xml:space="preserve">Improving adherence to hormone therapy among breast cancer patients through a mobile app and patient navigation: Preliminary results</w:t>
      </w:r>
      <w:r>
        <w:br/>
      </w:r>
      <w:r>
        <w:t xml:space="preserve">Chalela, Patricia and Munoz, Edgar and Cortez, Vivian and Flores, Armida and Sukumaran, Pramod and Despres, Cliff and Inupakutika, Devasena and Akopian, David and Ramirez, Amelie G</w:t>
      </w:r>
      <w:r>
        <w:br/>
      </w:r>
      <w:r>
        <w:rPr>
          <w:i/>
          <w:iCs/>
        </w:rPr>
        <w:t xml:space="preserve">CANCER EPIDEMIOLOGY BIOMARKERS &amp; PREVENTION</w:t>
      </w:r>
      <w:r>
        <w:t xml:space="preserve">, 31, (1)</w:t>
      </w:r>
      <w:r>
        <w:br/>
      </w:r>
      <w:hyperlink r:id="rId72">
        <w:r>
          <w:rPr>
            <w:rStyle w:val="Hyperlink"/>
          </w:rPr>
          <w:t xml:space="preserve">Google Scholar</w:t>
        </w:r>
      </w:hyperlink>
    </w:p>
    <w:p>
      <w:pPr>
        <w:numPr>
          <w:ilvl w:val="0"/>
          <w:numId w:val="1005"/>
        </w:numPr>
      </w:pPr>
      <w:r>
        <w:rPr>
          <w:b/>
          <w:bCs/>
        </w:rPr>
        <w:t xml:space="preserve">PROMOTING ADHERENCE TO HORMONE THERAPY AMONG BREAST CANCER PATIENTS THROUGH MHEALTH AND PATIENT NAVIGATION</w:t>
      </w:r>
      <w:r>
        <w:br/>
      </w:r>
      <w:r>
        <w:t xml:space="preserve">Chalela, Patricia and Cortez, Vvian and Flores, Armida and Munoz, Edgar and Sukumaran, Pramod and Sivak, Sandra and Godines, Gabriella and Despres, Cliff and Inupakutika, Devasena and Akopian, David and others</w:t>
      </w:r>
      <w:r>
        <w:br/>
      </w:r>
      <w:r>
        <w:rPr>
          <w:i/>
          <w:iCs/>
        </w:rPr>
        <w:t xml:space="preserve">ANNALS OF BEHAVIORAL MEDICINE</w:t>
      </w:r>
      <w:r>
        <w:t xml:space="preserve">, 56, (SUPP 1), S429–S429</w:t>
      </w:r>
      <w:r>
        <w:br/>
      </w:r>
      <w:hyperlink r:id="rId73">
        <w:r>
          <w:rPr>
            <w:rStyle w:val="Hyperlink"/>
          </w:rPr>
          <w:t xml:space="preserve">Google Scholar</w:t>
        </w:r>
      </w:hyperlink>
    </w:p>
    <w:p>
      <w:pPr>
        <w:numPr>
          <w:ilvl w:val="0"/>
          <w:numId w:val="1005"/>
        </w:numPr>
      </w:pPr>
      <w:r>
        <w:rPr>
          <w:b/>
          <w:bCs/>
        </w:rPr>
        <w:t xml:space="preserve">Pilot study of peer modeling with psychological inoculation to promote coronavirus vaccination</w:t>
      </w:r>
      <w:r>
        <w:br/>
      </w:r>
      <w:r>
        <w:t xml:space="preserve">Ramirez, AG and Despres, C and Chalela, P and Weis, J and Sukumaran, P and Munoz, E and McAlister, AL</w:t>
      </w:r>
      <w:r>
        <w:br/>
      </w:r>
      <w:r>
        <w:rPr>
          <w:i/>
          <w:iCs/>
        </w:rPr>
        <w:t xml:space="preserve">Health education research</w:t>
      </w:r>
      <w:r>
        <w:t xml:space="preserve">, 37, (1), 1–6</w:t>
      </w:r>
      <w:r>
        <w:br/>
      </w:r>
      <w:hyperlink r:id="rId74">
        <w:r>
          <w:rPr>
            <w:rStyle w:val="Hyperlink"/>
          </w:rPr>
          <w:t xml:space="preserve">Google Scholar</w:t>
        </w:r>
      </w:hyperlink>
    </w:p>
    <w:bookmarkEnd w:id="75"/>
    <w:bookmarkStart w:id="83" w:name="section-4"/>
    <w:p>
      <w:pPr>
        <w:pStyle w:val="Heading3"/>
      </w:pPr>
      <w:r>
        <w:t xml:space="preserve">2021</w:t>
      </w:r>
    </w:p>
    <w:p>
      <w:pPr>
        <w:numPr>
          <w:ilvl w:val="0"/>
          <w:numId w:val="1006"/>
        </w:numPr>
      </w:pPr>
      <w:r>
        <w:rPr>
          <w:b/>
          <w:bCs/>
        </w:rPr>
        <w:t xml:space="preserve">Abstract PS9-38: Improving adherence to hormone therapy among breast cancer patients through a mobile app and patient navigation: App development and testing</w:t>
      </w:r>
      <w:r>
        <w:br/>
      </w:r>
      <w:r>
        <w:t xml:space="preserve">Chalela, Patricia and Munoz, Edgar and Despres, Cliff and Sukumaran, Pramod and Tiemann, Illeana and Paz, Victoria and Gutierrez, Bianca and Inupakutika, Devasena and Kaghyan, Sahak and Akopian, David</w:t>
      </w:r>
      <w:r>
        <w:br/>
      </w:r>
      <w:r>
        <w:rPr>
          <w:i/>
          <w:iCs/>
        </w:rPr>
        <w:t xml:space="preserve">Cancer Research</w:t>
      </w:r>
      <w:r>
        <w:t xml:space="preserve">, 81, (4_Supplement), PS9–38</w:t>
      </w:r>
      <w:r>
        <w:br/>
      </w:r>
      <w:hyperlink r:id="rId76">
        <w:r>
          <w:rPr>
            <w:rStyle w:val="Hyperlink"/>
          </w:rPr>
          <w:t xml:space="preserve">Google Scholar</w:t>
        </w:r>
      </w:hyperlink>
    </w:p>
    <w:p>
      <w:pPr>
        <w:numPr>
          <w:ilvl w:val="0"/>
          <w:numId w:val="1006"/>
        </w:numPr>
      </w:pPr>
      <w:r>
        <w:rPr>
          <w:b/>
          <w:bCs/>
        </w:rPr>
        <w:t xml:space="preserve">Anti-inflammatory dietary intervention among overweight and obese US breast cancer survivors</w:t>
      </w:r>
      <w:r>
        <w:br/>
      </w:r>
      <w:r>
        <w:t xml:space="preserve">Ramirez, Amelie and Munoz, Edgar and Zuniga, Krystle and Long-Parma, Dorothy and Wargovich, Michael</w:t>
      </w:r>
      <w:r>
        <w:br/>
      </w:r>
      <w:r>
        <w:rPr>
          <w:i/>
          <w:iCs/>
        </w:rPr>
        <w:t xml:space="preserve">INTERNATIONAL JOURNAL OF BEHAVIORAL MEDICINE</w:t>
      </w:r>
      <w:r>
        <w:t xml:space="preserve">, 28, (SUPPL 1), S144–S144</w:t>
      </w:r>
      <w:r>
        <w:br/>
      </w:r>
      <w:hyperlink r:id="rId77">
        <w:r>
          <w:rPr>
            <w:rStyle w:val="Hyperlink"/>
          </w:rPr>
          <w:t xml:space="preserve">Google Scholar</w:t>
        </w:r>
      </w:hyperlink>
    </w:p>
    <w:p>
      <w:pPr>
        <w:numPr>
          <w:ilvl w:val="0"/>
          <w:numId w:val="1006"/>
        </w:numPr>
      </w:pPr>
      <w:r>
        <w:rPr>
          <w:b/>
          <w:bCs/>
        </w:rPr>
        <w:t xml:space="preserve">Data from quality life questionnaries: QLQ-C30 and QLQ-BR23 in a cohort of Women with breast cancer in Cali, Colombia-2020</w:t>
      </w:r>
      <w:r>
        <w:br/>
      </w:r>
      <w:r>
        <w:t xml:space="preserve">Hernández-Carrillo, Mauricio and Rojas, María Elena Mejía and Rengifo, Adolfo Contreras and Muñoz, Edgar</w:t>
      </w:r>
      <w:r>
        <w:br/>
      </w:r>
      <w:r>
        <w:rPr>
          <w:i/>
          <w:iCs/>
        </w:rPr>
        <w:t xml:space="preserve">Data in Brief</w:t>
      </w:r>
      <w:r>
        <w:t xml:space="preserve">, 35, 106878</w:t>
      </w:r>
      <w:r>
        <w:br/>
      </w:r>
      <w:hyperlink r:id="rId78">
        <w:r>
          <w:rPr>
            <w:rStyle w:val="Hyperlink"/>
          </w:rPr>
          <w:t xml:space="preserve">Google Scholar</w:t>
        </w:r>
      </w:hyperlink>
    </w:p>
    <w:p>
      <w:pPr>
        <w:numPr>
          <w:ilvl w:val="0"/>
          <w:numId w:val="1006"/>
        </w:numPr>
      </w:pPr>
      <w:r>
        <w:rPr>
          <w:b/>
          <w:bCs/>
        </w:rPr>
        <w:t xml:space="preserve">Gastric adenocarcinoma burden and late-stage diagnosis in Latino and non-Latino populations in the United States and Texas, during 2004–2016: A multilevel analysis</w:t>
      </w:r>
      <w:r>
        <w:br/>
      </w:r>
      <w:r>
        <w:t xml:space="preserve">Long Parma, Dorothy and Schmidt, Susanne and Munoz, Edgar and Ramirez, Amelie G</w:t>
      </w:r>
      <w:r>
        <w:br/>
      </w:r>
      <w:r>
        <w:rPr>
          <w:i/>
          <w:iCs/>
        </w:rPr>
        <w:t xml:space="preserve">Cancer Medicine</w:t>
      </w:r>
      <w:r>
        <w:t xml:space="preserve">, 10, (18), 6468–6479</w:t>
      </w:r>
      <w:r>
        <w:br/>
      </w:r>
      <w:hyperlink r:id="rId79">
        <w:r>
          <w:rPr>
            <w:rStyle w:val="Hyperlink"/>
          </w:rPr>
          <w:t xml:space="preserve">Google Scholar</w:t>
        </w:r>
      </w:hyperlink>
    </w:p>
    <w:p>
      <w:pPr>
        <w:numPr>
          <w:ilvl w:val="0"/>
          <w:numId w:val="1006"/>
        </w:numPr>
      </w:pPr>
      <w:r>
        <w:rPr>
          <w:b/>
          <w:bCs/>
        </w:rPr>
        <w:t xml:space="preserve">Mortalidad por COVID-19 durante el plan de vacunación contra el virus SARS-CoV2 en Cali, Colombia</w:t>
      </w:r>
      <w:r>
        <w:br/>
      </w:r>
      <w:r>
        <w:t xml:space="preserve">Reina, Carlos and Torres, Miyerlandi and Muñoz, Edgar and Ardila, Elvia Karina Grillo and Guerrero, Rodrigo and Bravo, Luis Eduardo</w:t>
      </w:r>
      <w:r>
        <w:br/>
      </w:r>
      <w:r>
        <w:rPr>
          <w:i/>
          <w:iCs/>
        </w:rPr>
        <w:t xml:space="preserve">Colombia Médica</w:t>
      </w:r>
      <w:r>
        <w:t xml:space="preserve">, 52, (4), e7005047–e7005047</w:t>
      </w:r>
      <w:r>
        <w:br/>
      </w:r>
      <w:hyperlink r:id="rId80">
        <w:r>
          <w:rPr>
            <w:rStyle w:val="Hyperlink"/>
          </w:rPr>
          <w:t xml:space="preserve">Google Scholar</w:t>
        </w:r>
      </w:hyperlink>
    </w:p>
    <w:p>
      <w:pPr>
        <w:numPr>
          <w:ilvl w:val="0"/>
          <w:numId w:val="1006"/>
        </w:numPr>
      </w:pPr>
      <w:r>
        <w:rPr>
          <w:b/>
          <w:bCs/>
        </w:rPr>
        <w:t xml:space="preserve">Mortality due to COVID-19 during the vaccination plan against the SARS-CoV-2 virus in Cali, Colombia</w:t>
      </w:r>
      <w:r>
        <w:br/>
      </w:r>
      <w:r>
        <w:t xml:space="preserve">Reina, Carlos and Torres, Miyerlandi and Muñoz, Edgar and Grillo Ardila, Elvia Karina and Guerrero Velasco, Rodrigo and Bravo, Luis Eduardo</w:t>
      </w:r>
      <w:r>
        <w:br/>
      </w:r>
      <w:r>
        <w:rPr>
          <w:i/>
          <w:iCs/>
        </w:rPr>
        <w:t xml:space="preserve">Colombia Médica</w:t>
      </w:r>
      <w:r>
        <w:t xml:space="preserve">, 52, (4)</w:t>
      </w:r>
      <w:r>
        <w:br/>
      </w:r>
      <w:hyperlink r:id="rId81">
        <w:r>
          <w:rPr>
            <w:rStyle w:val="Hyperlink"/>
          </w:rPr>
          <w:t xml:space="preserve">Google Scholar</w:t>
        </w:r>
      </w:hyperlink>
    </w:p>
    <w:p>
      <w:pPr>
        <w:numPr>
          <w:ilvl w:val="0"/>
          <w:numId w:val="1006"/>
        </w:numPr>
      </w:pPr>
      <w:r>
        <w:rPr>
          <w:b/>
          <w:bCs/>
        </w:rPr>
        <w:t xml:space="preserve">Reply to a letter from Robert Colebunders entitled COVID-19: The African Enigma</w:t>
      </w:r>
      <w:r>
        <w:br/>
      </w:r>
      <w:r>
        <w:t xml:space="preserve">Guerrero, Rodrigo and Bravo, Luis Eduardo and Muñoz, Edgar and Ardila, Elvia Karina Grillo and Guerrero, Esteban</w:t>
      </w:r>
      <w:r>
        <w:br/>
      </w:r>
      <w:r>
        <w:rPr>
          <w:i/>
          <w:iCs/>
        </w:rPr>
        <w:t xml:space="preserve">Colombia Medica</w:t>
      </w:r>
      <w:r>
        <w:t xml:space="preserve">, 52, (2), e7024833–e7024833</w:t>
      </w:r>
      <w:r>
        <w:br/>
      </w:r>
      <w:hyperlink r:id="rId82">
        <w:r>
          <w:rPr>
            <w:rStyle w:val="Hyperlink"/>
          </w:rPr>
          <w:t xml:space="preserve">Google Scholar</w:t>
        </w:r>
      </w:hyperlink>
    </w:p>
    <w:bookmarkEnd w:id="83"/>
    <w:bookmarkStart w:id="97" w:name="section-5"/>
    <w:p>
      <w:pPr>
        <w:pStyle w:val="Heading3"/>
      </w:pPr>
      <w:r>
        <w:t xml:space="preserve">2020</w:t>
      </w:r>
    </w:p>
    <w:p>
      <w:pPr>
        <w:numPr>
          <w:ilvl w:val="0"/>
          <w:numId w:val="1007"/>
        </w:numPr>
      </w:pPr>
      <w:r>
        <w:rPr>
          <w:b/>
          <w:bCs/>
        </w:rPr>
        <w:t xml:space="preserve">Abstract B118: Using a multimodal strategy to engage Latino communities and improve colorectal cancer screening disparities</w:t>
      </w:r>
      <w:r>
        <w:br/>
      </w:r>
      <w:r>
        <w:t xml:space="preserve">Prabhu, Sneha and Flores, Armida and Gallion, Kipling J and Munoz, Edgar and Tenner, Laura and Ramirez, Amelie G</w:t>
      </w:r>
      <w:r>
        <w:br/>
      </w:r>
      <w:r>
        <w:rPr>
          <w:i/>
          <w:iCs/>
        </w:rPr>
        <w:t xml:space="preserve">Cancer Epidemiology, Biomarkers &amp; Prevention</w:t>
      </w:r>
      <w:r>
        <w:t xml:space="preserve">, 29, (6_Supplement_1), B118–B118</w:t>
      </w:r>
      <w:r>
        <w:br/>
      </w:r>
      <w:hyperlink r:id="rId84">
        <w:r>
          <w:rPr>
            <w:rStyle w:val="Hyperlink"/>
          </w:rPr>
          <w:t xml:space="preserve">Google Scholar</w:t>
        </w:r>
      </w:hyperlink>
    </w:p>
    <w:p>
      <w:pPr>
        <w:numPr>
          <w:ilvl w:val="0"/>
          <w:numId w:val="1007"/>
        </w:numPr>
      </w:pPr>
      <w:r>
        <w:rPr>
          <w:b/>
          <w:bCs/>
        </w:rPr>
        <w:t xml:space="preserve">Abstract PO-008: mHealth for smoking cessation: Development of a bilingual messenger chat to engage young adult smokers</w:t>
      </w:r>
      <w:r>
        <w:br/>
      </w:r>
      <w:r>
        <w:t xml:space="preserve">McAlister, Alfred L and Muñoz, Edgar and Despres, Cliff and Sukumaran, Pramod and Tiemann, Illeana and Gutierrez, Bianca and Kaghyan, Sahak and Mundlamuri, Rahul and Akopian, David and Ramirez, Amelie G and others</w:t>
      </w:r>
      <w:r>
        <w:br/>
      </w:r>
      <w:r>
        <w:rPr>
          <w:i/>
          <w:iCs/>
        </w:rPr>
        <w:t xml:space="preserve">Cancer Epidemiology, Biomarkers &amp; Prevention</w:t>
      </w:r>
      <w:r>
        <w:t xml:space="preserve">, 29, (12_Supplement), PO–008</w:t>
      </w:r>
      <w:r>
        <w:br/>
      </w:r>
      <w:hyperlink r:id="rId85">
        <w:r>
          <w:rPr>
            <w:rStyle w:val="Hyperlink"/>
          </w:rPr>
          <w:t xml:space="preserve">Google Scholar</w:t>
        </w:r>
      </w:hyperlink>
    </w:p>
    <w:p>
      <w:pPr>
        <w:numPr>
          <w:ilvl w:val="0"/>
          <w:numId w:val="1007"/>
        </w:numPr>
      </w:pPr>
      <w:r>
        <w:rPr>
          <w:b/>
          <w:bCs/>
        </w:rPr>
        <w:t xml:space="preserve">Abstract PO-011: Mays Cancer Center, South Texas cancer survey: Preliminary results</w:t>
      </w:r>
      <w:r>
        <w:br/>
      </w:r>
      <w:r>
        <w:t xml:space="preserve">Jones, Rebecca and Chalela, Patricia and Van Loggerenberg, Harriet and Munoz, Edgar and Mesa, Ruben and Ramirez, Amelie G</w:t>
      </w:r>
      <w:r>
        <w:br/>
      </w:r>
      <w:r>
        <w:rPr>
          <w:i/>
          <w:iCs/>
        </w:rPr>
        <w:t xml:space="preserve">Cancer Epidemiology, Biomarkers &amp; Prevention</w:t>
      </w:r>
      <w:r>
        <w:t xml:space="preserve">, 29, (12_Supplement), PO–011</w:t>
      </w:r>
      <w:r>
        <w:br/>
      </w:r>
      <w:hyperlink r:id="rId86">
        <w:r>
          <w:rPr>
            <w:rStyle w:val="Hyperlink"/>
          </w:rPr>
          <w:t xml:space="preserve">Google Scholar</w:t>
        </w:r>
      </w:hyperlink>
    </w:p>
    <w:p>
      <w:pPr>
        <w:numPr>
          <w:ilvl w:val="0"/>
          <w:numId w:val="1007"/>
        </w:numPr>
      </w:pPr>
      <w:r>
        <w:rPr>
          <w:b/>
          <w:bCs/>
        </w:rPr>
        <w:t xml:space="preserve">Abstract PR09: HT Helper: mHealth app to promote hormone therapy adherence among breast cancer patients</w:t>
      </w:r>
      <w:r>
        <w:br/>
      </w:r>
      <w:r>
        <w:t xml:space="preserve">Muñoz, Edgar and Despres, Cliff and Sukumaran, Pramod and Tiemann, Illeana and Gutierrez, Bianca and Paz, Victoria and Inupakutica, Devasena and Kaghyan, Sahak and Akopian, David and Ramirez, Amelie G and others</w:t>
      </w:r>
      <w:r>
        <w:br/>
      </w:r>
      <w:r>
        <w:rPr>
          <w:i/>
          <w:iCs/>
        </w:rPr>
        <w:t xml:space="preserve">Cancer Epidemiology, Biomarkers &amp; Prevention</w:t>
      </w:r>
      <w:r>
        <w:t xml:space="preserve">, 29, (12_Supplement), PR09–PR09</w:t>
      </w:r>
      <w:r>
        <w:br/>
      </w:r>
      <w:hyperlink r:id="rId87">
        <w:r>
          <w:rPr>
            <w:rStyle w:val="Hyperlink"/>
          </w:rPr>
          <w:t xml:space="preserve">Google Scholar</w:t>
        </w:r>
      </w:hyperlink>
    </w:p>
    <w:p>
      <w:pPr>
        <w:numPr>
          <w:ilvl w:val="0"/>
          <w:numId w:val="1007"/>
        </w:numPr>
      </w:pPr>
      <w:r>
        <w:rPr>
          <w:b/>
          <w:bCs/>
        </w:rPr>
        <w:t xml:space="preserve">Assessing the effect of patient navigator assistance for psychosocial support services on health-related quality of life in a randomized clinical trial in Latino breast, prostate, and colorectal cancer survivors</w:t>
      </w:r>
      <w:r>
        <w:br/>
      </w:r>
      <w:r>
        <w:t xml:space="preserve">Ramirez, Amelie G and Choi, Byeong Yeob and Munoz, Edgar and Perez, Arely and Gallion, Kipling J and Moreno, Patricia I and Penedo, Frank J</w:t>
      </w:r>
      <w:r>
        <w:br/>
      </w:r>
      <w:r>
        <w:rPr>
          <w:i/>
          <w:iCs/>
        </w:rPr>
        <w:t xml:space="preserve">Cancer</w:t>
      </w:r>
      <w:r>
        <w:t xml:space="preserve">, 126, (5), 1112–1123</w:t>
      </w:r>
      <w:r>
        <w:br/>
      </w:r>
      <w:hyperlink r:id="rId88">
        <w:r>
          <w:rPr>
            <w:rStyle w:val="Hyperlink"/>
          </w:rPr>
          <w:t xml:space="preserve">Google Scholar</w:t>
        </w:r>
      </w:hyperlink>
    </w:p>
    <w:p>
      <w:pPr>
        <w:numPr>
          <w:ilvl w:val="0"/>
          <w:numId w:val="1007"/>
        </w:numPr>
      </w:pPr>
      <w:r>
        <w:rPr>
          <w:b/>
          <w:bCs/>
        </w:rPr>
        <w:t xml:space="preserve">Bladder cancer incidence and survival in the United States and Texas Non-Latino Whites and Latinos</w:t>
      </w:r>
      <w:r>
        <w:br/>
      </w:r>
      <w:r>
        <w:t xml:space="preserve">Wu, Shenghui and Munoz, Edgar and Liu, Yanning and Svatek, Robert and Mansour, Ahmed M and Ramirez, Amelie G and Tomlinson, Gail and Mesa, Ruben A and Rodriguez, Ronald and Michalek, Joel E</w:t>
      </w:r>
      <w:r>
        <w:br/>
      </w:r>
      <w:r>
        <w:rPr>
          <w:i/>
          <w:iCs/>
        </w:rPr>
        <w:t xml:space="preserve">Bladder Cancer</w:t>
      </w:r>
      <w:r>
        <w:t xml:space="preserve">, 6, (4), 497–506</w:t>
      </w:r>
      <w:r>
        <w:br/>
      </w:r>
      <w:hyperlink r:id="rId89">
        <w:r>
          <w:rPr>
            <w:rStyle w:val="Hyperlink"/>
          </w:rPr>
          <w:t xml:space="preserve">Google Scholar</w:t>
        </w:r>
      </w:hyperlink>
    </w:p>
    <w:p>
      <w:pPr>
        <w:numPr>
          <w:ilvl w:val="0"/>
          <w:numId w:val="1007"/>
        </w:numPr>
      </w:pPr>
      <w:r>
        <w:rPr>
          <w:b/>
          <w:bCs/>
        </w:rPr>
        <w:t xml:space="preserve">COVID-19: El enigma de la Ivermectina en África</w:t>
      </w:r>
      <w:r>
        <w:br/>
      </w:r>
      <w:r>
        <w:t xml:space="preserve">Guerrero, Rodrigo and Bravo, Luis Eduardo and Muñoz, Edgar and Ardila, E and Guerrero, Esteban</w:t>
      </w:r>
      <w:r>
        <w:br/>
      </w:r>
      <w:r>
        <w:rPr>
          <w:i/>
          <w:iCs/>
        </w:rPr>
        <w:t xml:space="preserve">Colomb. Med.[Internet]</w:t>
      </w:r>
      <w:r>
        <w:br/>
      </w:r>
      <w:hyperlink r:id="rId90">
        <w:r>
          <w:rPr>
            <w:rStyle w:val="Hyperlink"/>
          </w:rPr>
          <w:t xml:space="preserve">Google Scholar</w:t>
        </w:r>
      </w:hyperlink>
    </w:p>
    <w:p>
      <w:pPr>
        <w:numPr>
          <w:ilvl w:val="0"/>
          <w:numId w:val="1007"/>
        </w:numPr>
      </w:pPr>
      <w:r>
        <w:rPr>
          <w:b/>
          <w:bCs/>
        </w:rPr>
        <w:t xml:space="preserve">COVID-19: The ivermectin African enigma</w:t>
      </w:r>
      <w:r>
        <w:br/>
      </w:r>
      <w:r>
        <w:t xml:space="preserve">Guerrero, Rodrigo and Bravo, Luis Eduardo and Muñoz, Edgar and Ardila, Elvia Karina Grillo and Guerrero, Esteban</w:t>
      </w:r>
      <w:r>
        <w:br/>
      </w:r>
      <w:r>
        <w:rPr>
          <w:i/>
          <w:iCs/>
        </w:rPr>
        <w:t xml:space="preserve">Colombia Médica</w:t>
      </w:r>
      <w:r>
        <w:t xml:space="preserve">, 51, (4)</w:t>
      </w:r>
      <w:r>
        <w:br/>
      </w:r>
      <w:hyperlink r:id="rId91">
        <w:r>
          <w:rPr>
            <w:rStyle w:val="Hyperlink"/>
          </w:rPr>
          <w:t xml:space="preserve">Google Scholar</w:t>
        </w:r>
      </w:hyperlink>
    </w:p>
    <w:p>
      <w:pPr>
        <w:numPr>
          <w:ilvl w:val="0"/>
          <w:numId w:val="1007"/>
        </w:numPr>
      </w:pPr>
      <w:r>
        <w:rPr>
          <w:b/>
          <w:bCs/>
        </w:rPr>
        <w:t xml:space="preserve">Development of a bilingual Facebook Messenger chat to promote smoking cessation among young adults</w:t>
      </w:r>
      <w:r>
        <w:br/>
      </w:r>
      <w:r>
        <w:t xml:space="preserve">Chalela, Patricia and McAlister, Alfred L and Munoz, Edgar and Despres, Cliff and Sukumaran, Pramod and Kaghyan, Sahak and Akopian, David and Ramirez, Amelie G</w:t>
      </w:r>
      <w:r>
        <w:br/>
      </w:r>
      <w:r>
        <w:rPr>
          <w:i/>
          <w:iCs/>
        </w:rPr>
        <w:t xml:space="preserve">ANNALS OF BEHAVIORAL MEDICINE</w:t>
      </w:r>
      <w:r>
        <w:t xml:space="preserve">, 54, S52–S52</w:t>
      </w:r>
      <w:r>
        <w:br/>
      </w:r>
      <w:hyperlink r:id="rId92">
        <w:r>
          <w:rPr>
            <w:rStyle w:val="Hyperlink"/>
          </w:rPr>
          <w:t xml:space="preserve">Google Scholar</w:t>
        </w:r>
      </w:hyperlink>
    </w:p>
    <w:p>
      <w:pPr>
        <w:numPr>
          <w:ilvl w:val="0"/>
          <w:numId w:val="1007"/>
        </w:numPr>
      </w:pPr>
      <w:r>
        <w:rPr>
          <w:b/>
          <w:bCs/>
        </w:rPr>
        <w:t xml:space="preserve">Homicides in Latin America and the Caribbean</w:t>
      </w:r>
      <w:r>
        <w:br/>
      </w:r>
      <w:r>
        <w:t xml:space="preserve">Concha-Eastman, Alberto and Muñoz, Edgar and Rennó-Santos, Mateus</w:t>
      </w:r>
      <w:r>
        <w:br/>
      </w:r>
      <w:hyperlink r:id="rId93">
        <w:r>
          <w:rPr>
            <w:rStyle w:val="Hyperlink"/>
          </w:rPr>
          <w:t xml:space="preserve">Google Scholar</w:t>
        </w:r>
      </w:hyperlink>
    </w:p>
    <w:p>
      <w:pPr>
        <w:numPr>
          <w:ilvl w:val="0"/>
          <w:numId w:val="1007"/>
        </w:numPr>
      </w:pPr>
      <w:r>
        <w:rPr>
          <w:b/>
          <w:bCs/>
        </w:rPr>
        <w:t xml:space="preserve">Predictions of a SEIR model for COVID-19 cases in Cali-Colombia</w:t>
      </w:r>
      <w:r>
        <w:br/>
      </w:r>
      <w:r>
        <w:t xml:space="preserve">Ortega-Lenis, Delia and Arango-Londoño, David and Muñoz, Edgar and Cuartas, Daniel E and Caicedo, Diana and Mena, Jorge and Torres, Miyerlandi and Mendez, Fabian</w:t>
      </w:r>
      <w:r>
        <w:br/>
      </w:r>
      <w:r>
        <w:rPr>
          <w:i/>
          <w:iCs/>
        </w:rPr>
        <w:t xml:space="preserve">Revista de Salud Pública</w:t>
      </w:r>
      <w:r>
        <w:t xml:space="preserve">, 22, (2), 132–137</w:t>
      </w:r>
      <w:r>
        <w:br/>
      </w:r>
      <w:hyperlink r:id="rId94">
        <w:r>
          <w:rPr>
            <w:rStyle w:val="Hyperlink"/>
          </w:rPr>
          <w:t xml:space="preserve">Google Scholar</w:t>
        </w:r>
      </w:hyperlink>
    </w:p>
    <w:p>
      <w:pPr>
        <w:numPr>
          <w:ilvl w:val="0"/>
          <w:numId w:val="1007"/>
        </w:numPr>
      </w:pPr>
      <w:r>
        <w:rPr>
          <w:b/>
          <w:bCs/>
        </w:rPr>
        <w:t xml:space="preserve">Quality of life outcomes from a randomized controlled trial of patient navigation in Latina breast cancer survivors</w:t>
      </w:r>
      <w:r>
        <w:br/>
      </w:r>
      <w:r>
        <w:t xml:space="preserve">Ramirez, Amelie G and Muñoz, Edgar and Long Parma, Dorothy and Perez, Arely and Santillan, Alfredo</w:t>
      </w:r>
      <w:r>
        <w:br/>
      </w:r>
      <w:r>
        <w:rPr>
          <w:i/>
          <w:iCs/>
        </w:rPr>
        <w:t xml:space="preserve">Cancer medicine</w:t>
      </w:r>
      <w:r>
        <w:t xml:space="preserve">, 9, (21), 7837–7848</w:t>
      </w:r>
      <w:r>
        <w:br/>
      </w:r>
      <w:hyperlink r:id="rId95">
        <w:r>
          <w:rPr>
            <w:rStyle w:val="Hyperlink"/>
          </w:rPr>
          <w:t xml:space="preserve">Google Scholar</w:t>
        </w:r>
      </w:hyperlink>
    </w:p>
    <w:p>
      <w:pPr>
        <w:numPr>
          <w:ilvl w:val="0"/>
          <w:numId w:val="1007"/>
        </w:numPr>
      </w:pPr>
      <w:r>
        <w:rPr>
          <w:b/>
          <w:bCs/>
        </w:rPr>
        <w:t xml:space="preserve">SARS-coV-2 spatio-temporal analysis in Cali, Colombia</w:t>
      </w:r>
      <w:r>
        <w:br/>
      </w:r>
      <w:r>
        <w:t xml:space="preserve">Cuartas, Daniel E and Arango-Londoño, David and Guzmán-Escarria, Gissel and Muñoz, Edgar and Caicedo, Diana and Ortega, Delia and Fandiño-Losada, Andrés and Mena, Jorge and Torres, Miyerlandi and Barrera, Lena and others</w:t>
      </w:r>
      <w:r>
        <w:br/>
      </w:r>
      <w:r>
        <w:rPr>
          <w:i/>
          <w:iCs/>
        </w:rPr>
        <w:t xml:space="preserve">Revista de Salud Pública</w:t>
      </w:r>
      <w:r>
        <w:t xml:space="preserve">, 22, (2), 138–143</w:t>
      </w:r>
      <w:r>
        <w:br/>
      </w:r>
      <w:hyperlink r:id="rId96">
        <w:r>
          <w:rPr>
            <w:rStyle w:val="Hyperlink"/>
          </w:rPr>
          <w:t xml:space="preserve">Google Scholar</w:t>
        </w:r>
      </w:hyperlink>
    </w:p>
    <w:bookmarkEnd w:id="97"/>
    <w:bookmarkStart w:id="105" w:name="section-6"/>
    <w:p>
      <w:pPr>
        <w:pStyle w:val="Heading3"/>
      </w:pPr>
      <w:r>
        <w:t xml:space="preserve">2019</w:t>
      </w:r>
    </w:p>
    <w:p>
      <w:pPr>
        <w:numPr>
          <w:ilvl w:val="0"/>
          <w:numId w:val="1008"/>
        </w:numPr>
      </w:pPr>
      <w:r>
        <w:rPr>
          <w:b/>
          <w:bCs/>
        </w:rPr>
        <w:t xml:space="preserve">Corrigendum to</w:t>
      </w:r>
      <w:r>
        <w:rPr>
          <w:b/>
          <w:bCs/>
        </w:rPr>
        <w:t xml:space="preserve"> </w:t>
      </w:r>
      <w:r>
        <w:rPr>
          <w:b/>
          <w:bCs/>
        </w:rPr>
        <w:t xml:space="preserve">‘Improving adherence to endocrine hormonal therapy among breast cancer patients: Study protocol for a randomized controlled trial’</w:t>
      </w:r>
      <w:r>
        <w:rPr>
          <w:b/>
          <w:bCs/>
        </w:rPr>
        <w:t xml:space="preserve">[Contemp. Clin. Trials Commun. 12 (2018) 109-115]</w:t>
      </w:r>
      <w:r>
        <w:br/>
      </w:r>
      <w:r>
        <w:t xml:space="preserve">Chalela, P and Munoz, E and Inupakutika, D and Kaghyan, S and Akopian, D and Kaklamani, V and Lathrop, K and Ramirez, A</w:t>
      </w:r>
      <w:r>
        <w:br/>
      </w:r>
      <w:r>
        <w:rPr>
          <w:i/>
          <w:iCs/>
        </w:rPr>
        <w:t xml:space="preserve">Contemporary Clinical Trials Communications</w:t>
      </w:r>
      <w:r>
        <w:t xml:space="preserve">, 14, 100349</w:t>
      </w:r>
      <w:r>
        <w:br/>
      </w:r>
      <w:hyperlink r:id="rId98">
        <w:r>
          <w:rPr>
            <w:rStyle w:val="Hyperlink"/>
          </w:rPr>
          <w:t xml:space="preserve">Google Scholar</w:t>
        </w:r>
      </w:hyperlink>
    </w:p>
    <w:p>
      <w:pPr>
        <w:numPr>
          <w:ilvl w:val="0"/>
          <w:numId w:val="1008"/>
        </w:numPr>
      </w:pPr>
      <w:r>
        <w:rPr>
          <w:b/>
          <w:bCs/>
        </w:rPr>
        <w:t xml:space="preserve">Dietary intervention among breast cancer survivors increased adherence to a Mediterranean-style, anti-inflammatory dietary pattern: The Rx for Better Breast Health Randomized Controlled Trial</w:t>
      </w:r>
      <w:r>
        <w:br/>
      </w:r>
      <w:r>
        <w:t xml:space="preserve">Zuniga, Krystle E and Parma, Dorothy Long and Muñoz, Edgar and Spaniol, Mackenzie and Wargovich, Michael and Ramirez, Amelie G</w:t>
      </w:r>
      <w:r>
        <w:br/>
      </w:r>
      <w:r>
        <w:rPr>
          <w:i/>
          <w:iCs/>
        </w:rPr>
        <w:t xml:space="preserve">Breast cancer research and treatment</w:t>
      </w:r>
      <w:r>
        <w:t xml:space="preserve">, 173, (1), 145–154</w:t>
      </w:r>
      <w:r>
        <w:br/>
      </w:r>
      <w:hyperlink r:id="rId99">
        <w:r>
          <w:rPr>
            <w:rStyle w:val="Hyperlink"/>
          </w:rPr>
          <w:t xml:space="preserve">Google Scholar</w:t>
        </w:r>
      </w:hyperlink>
    </w:p>
    <w:p>
      <w:pPr>
        <w:numPr>
          <w:ilvl w:val="0"/>
          <w:numId w:val="1008"/>
        </w:numPr>
      </w:pPr>
      <w:r>
        <w:rPr>
          <w:b/>
          <w:bCs/>
        </w:rPr>
        <w:t xml:space="preserve">Improving quality of life among latino cancer survivors: Design of a randomized trial of patient navigation</w:t>
      </w:r>
      <w:r>
        <w:br/>
      </w:r>
      <w:r>
        <w:t xml:space="preserve">Ramirez, Amelie G and Gallion, Kipling J and Perez, Arely and Munoz, Edgar and Parma, Dorothy Long and Moreno, Patricia I and Penedo, Frank J</w:t>
      </w:r>
      <w:r>
        <w:br/>
      </w:r>
      <w:r>
        <w:rPr>
          <w:i/>
          <w:iCs/>
        </w:rPr>
        <w:t xml:space="preserve">Contemporary clinical trials</w:t>
      </w:r>
      <w:r>
        <w:t xml:space="preserve">, 76, 41–48</w:t>
      </w:r>
      <w:r>
        <w:br/>
      </w:r>
      <w:hyperlink r:id="rId100">
        <w:r>
          <w:rPr>
            <w:rStyle w:val="Hyperlink"/>
          </w:rPr>
          <w:t xml:space="preserve">Google Scholar</w:t>
        </w:r>
      </w:hyperlink>
    </w:p>
    <w:p>
      <w:pPr>
        <w:numPr>
          <w:ilvl w:val="0"/>
          <w:numId w:val="1008"/>
        </w:numPr>
      </w:pPr>
      <w:r>
        <w:rPr>
          <w:b/>
          <w:bCs/>
        </w:rPr>
        <w:t xml:space="preserve">Racial disparities in kidney cancer incidence across South Texas, Texas, and United States using TCR, SEER and NPCR registries (2004-2014)</w:t>
      </w:r>
      <w:r>
        <w:br/>
      </w:r>
      <w:r>
        <w:t xml:space="preserve">Perez, Casey and Shah, Pankil K and Mathews, Aaron and Munoz, Edgar and Bokov, Alex and Kaushik, Dharam and Michalek, Joel and Ramirez, Amelie and Rodriguez, Ronald and Shah, Dimpy P</w:t>
      </w:r>
      <w:r>
        <w:br/>
      </w:r>
      <w:r>
        <w:rPr>
          <w:i/>
          <w:iCs/>
        </w:rPr>
        <w:t xml:space="preserve">Cancer Research</w:t>
      </w:r>
      <w:r>
        <w:t xml:space="preserve">, 79, (13_Supplement), 4187–4187</w:t>
      </w:r>
      <w:r>
        <w:br/>
      </w:r>
      <w:hyperlink r:id="rId101">
        <w:r>
          <w:rPr>
            <w:rStyle w:val="Hyperlink"/>
          </w:rPr>
          <w:t xml:space="preserve">Google Scholar</w:t>
        </w:r>
      </w:hyperlink>
    </w:p>
    <w:p>
      <w:pPr>
        <w:numPr>
          <w:ilvl w:val="0"/>
          <w:numId w:val="1008"/>
        </w:numPr>
      </w:pPr>
      <w:r>
        <w:rPr>
          <w:b/>
          <w:bCs/>
        </w:rPr>
        <w:t xml:space="preserve">Reaching Latinos through social media and SMS for smoking cessation</w:t>
      </w:r>
      <w:r>
        <w:br/>
      </w:r>
      <w:r>
        <w:t xml:space="preserve">Chalela, Patricia and McAlister, Alfred L and Muñoz, Edgar and Despres, Cliff and Akopian, David and Kaghyan, Sahak and Fernandez, Andrea and Sukumaran, Pramod and Ramirez, Amelie G</w:t>
      </w:r>
      <w:r>
        <w:br/>
      </w:r>
      <w:r>
        <w:rPr>
          <w:i/>
          <w:iCs/>
        </w:rPr>
        <w:t xml:space="preserve">Advancing the Science of Cancer in Latinos</w:t>
      </w:r>
      <w:r>
        <w:t xml:space="preserve">, 187–196</w:t>
      </w:r>
      <w:r>
        <w:br/>
      </w:r>
      <w:hyperlink r:id="rId102">
        <w:r>
          <w:rPr>
            <w:rStyle w:val="Hyperlink"/>
          </w:rPr>
          <w:t xml:space="preserve">Google Scholar</w:t>
        </w:r>
      </w:hyperlink>
    </w:p>
    <w:p>
      <w:pPr>
        <w:numPr>
          <w:ilvl w:val="0"/>
          <w:numId w:val="1008"/>
        </w:numPr>
      </w:pPr>
      <w:r>
        <w:rPr>
          <w:b/>
          <w:bCs/>
        </w:rPr>
        <w:t xml:space="preserve">Unmet supportive care needs in Hispanic/Latino cancer survivors: prevalence and associations with patient-provider communication, satisfaction with cancer care, and symptom burden</w:t>
      </w:r>
      <w:r>
        <w:br/>
      </w:r>
      <w:r>
        <w:t xml:space="preserve">Moreno, Patricia I and Ramirez, Amelie G and San Miguel-Majors, Sandra L and Castillo, Leopoldo and Fox, Rina S and Gallion, Kipling J and Munoz, Edgar and Estabrook, Ryne and Perez, Arely and Lad, Thomas and others</w:t>
      </w:r>
      <w:r>
        <w:br/>
      </w:r>
      <w:r>
        <w:rPr>
          <w:i/>
          <w:iCs/>
        </w:rPr>
        <w:t xml:space="preserve">Supportive Care in Cancer</w:t>
      </w:r>
      <w:r>
        <w:t xml:space="preserve">, 27, (4), 1383–1394</w:t>
      </w:r>
      <w:r>
        <w:br/>
      </w:r>
      <w:hyperlink r:id="rId103">
        <w:r>
          <w:rPr>
            <w:rStyle w:val="Hyperlink"/>
          </w:rPr>
          <w:t xml:space="preserve">Google Scholar</w:t>
        </w:r>
      </w:hyperlink>
    </w:p>
    <w:p>
      <w:pPr>
        <w:numPr>
          <w:ilvl w:val="0"/>
          <w:numId w:val="1008"/>
        </w:numPr>
      </w:pPr>
      <w:r>
        <w:rPr>
          <w:b/>
          <w:bCs/>
        </w:rPr>
        <w:t xml:space="preserve">Éxito!: Making an impact in training Latinos for doctorates and cancer research</w:t>
      </w:r>
      <w:r>
        <w:br/>
      </w:r>
      <w:r>
        <w:t xml:space="preserve">Ramirez, Amelie G and Gallion, Kipling J and Perez, Arely and Adeigbe, Rebecca T and Munoz, Edgar and Pasick, Rena J</w:t>
      </w:r>
      <w:r>
        <w:br/>
      </w:r>
      <w:r>
        <w:rPr>
          <w:i/>
          <w:iCs/>
        </w:rPr>
        <w:t xml:space="preserve">Journal of Cancer Education</w:t>
      </w:r>
      <w:r>
        <w:t xml:space="preserve">, 34, (5), 928–937</w:t>
      </w:r>
      <w:r>
        <w:br/>
      </w:r>
      <w:hyperlink r:id="rId104">
        <w:r>
          <w:rPr>
            <w:rStyle w:val="Hyperlink"/>
          </w:rPr>
          <w:t xml:space="preserve">Google Scholar</w:t>
        </w:r>
      </w:hyperlink>
    </w:p>
    <w:bookmarkEnd w:id="105"/>
    <w:bookmarkStart w:id="115" w:name="section-7"/>
    <w:p>
      <w:pPr>
        <w:pStyle w:val="Heading3"/>
      </w:pPr>
      <w:r>
        <w:t xml:space="preserve">2018</w:t>
      </w:r>
    </w:p>
    <w:p>
      <w:pPr>
        <w:numPr>
          <w:ilvl w:val="0"/>
          <w:numId w:val="1009"/>
        </w:numPr>
      </w:pPr>
      <w:r>
        <w:rPr>
          <w:b/>
          <w:bCs/>
        </w:rPr>
        <w:t xml:space="preserve">Adult Hispanic males experience a higher incidence of acute lymphoblastic leukemia compared to non-Hispanic Whites</w:t>
      </w:r>
      <w:r>
        <w:br/>
      </w:r>
      <w:r>
        <w:t xml:space="preserve">Espinoza-Gutarra, Manuel R and Munoz, Edgar and Shah, Dimpy P and Karnad, Anand and Mesa, Ruben A and Ramirez, Amelie G</w:t>
      </w:r>
      <w:r>
        <w:br/>
      </w:r>
      <w:r>
        <w:rPr>
          <w:i/>
          <w:iCs/>
        </w:rPr>
        <w:t xml:space="preserve">Cancer Research</w:t>
      </w:r>
      <w:r>
        <w:t xml:space="preserve">, 78, (13_Supplement), 1199–1199</w:t>
      </w:r>
      <w:r>
        <w:br/>
      </w:r>
      <w:hyperlink r:id="rId106">
        <w:r>
          <w:rPr>
            <w:rStyle w:val="Hyperlink"/>
          </w:rPr>
          <w:t xml:space="preserve">Google Scholar</w:t>
        </w:r>
      </w:hyperlink>
    </w:p>
    <w:p>
      <w:pPr>
        <w:numPr>
          <w:ilvl w:val="0"/>
          <w:numId w:val="1009"/>
        </w:numPr>
      </w:pPr>
      <w:r>
        <w:rPr>
          <w:b/>
          <w:bCs/>
        </w:rPr>
        <w:t xml:space="preserve">DEVELOPMENT OF A BILINGUAL MOBILE APP TO IMPROVE ADHERENCE TO ENDOCRINE HORMONE THERAPY AMONG BREAST CANCER PATIENTS</w:t>
      </w:r>
      <w:r>
        <w:br/>
      </w:r>
      <w:r>
        <w:t xml:space="preserve">Chalela, Patricia and Munoz, Edgar and Fernandez, Andrea and Despres, Cliff and Inupakutika, Devasena and Basutkar, Chetan and Akopian, David and Ramirez, Amelie</w:t>
      </w:r>
      <w:r>
        <w:br/>
      </w:r>
      <w:r>
        <w:rPr>
          <w:i/>
          <w:iCs/>
        </w:rPr>
        <w:t xml:space="preserve">ANNALS OF BEHAVIORAL MEDICINE</w:t>
      </w:r>
      <w:r>
        <w:t xml:space="preserve">, 52, S629–S629</w:t>
      </w:r>
      <w:r>
        <w:br/>
      </w:r>
      <w:hyperlink r:id="rId107">
        <w:r>
          <w:rPr>
            <w:rStyle w:val="Hyperlink"/>
          </w:rPr>
          <w:t xml:space="preserve">Google Scholar</w:t>
        </w:r>
      </w:hyperlink>
    </w:p>
    <w:p>
      <w:pPr>
        <w:numPr>
          <w:ilvl w:val="0"/>
          <w:numId w:val="1009"/>
        </w:numPr>
      </w:pPr>
      <w:r>
        <w:rPr>
          <w:b/>
          <w:bCs/>
        </w:rPr>
        <w:t xml:space="preserve">Empowering Latina breast cancer patients to make informed decisions about clinical trials: a pilot study</w:t>
      </w:r>
      <w:r>
        <w:br/>
      </w:r>
      <w:r>
        <w:t xml:space="preserve">Chalela, Patricia and Muñoz, Edgar and Gallion, Kipling J and Kaklamani, Virginia and Ramirez, Amelie G</w:t>
      </w:r>
      <w:r>
        <w:br/>
      </w:r>
      <w:r>
        <w:rPr>
          <w:i/>
          <w:iCs/>
        </w:rPr>
        <w:t xml:space="preserve">Translational Behavioral Medicine</w:t>
      </w:r>
      <w:r>
        <w:t xml:space="preserve">, 8, (3), 439–449</w:t>
      </w:r>
      <w:r>
        <w:br/>
      </w:r>
      <w:hyperlink r:id="rId108">
        <w:r>
          <w:rPr>
            <w:rStyle w:val="Hyperlink"/>
          </w:rPr>
          <w:t xml:space="preserve">Google Scholar</w:t>
        </w:r>
      </w:hyperlink>
    </w:p>
    <w:p>
      <w:pPr>
        <w:numPr>
          <w:ilvl w:val="0"/>
          <w:numId w:val="1009"/>
        </w:numPr>
      </w:pPr>
      <w:r>
        <w:rPr>
          <w:b/>
          <w:bCs/>
        </w:rPr>
        <w:t xml:space="preserve">Improving adherence to endocrine hormonal therapy among breast cancer patients: Study protocol for a randomized controlled trial</w:t>
      </w:r>
      <w:r>
        <w:br/>
      </w:r>
      <w:r>
        <w:t xml:space="preserve">Chalela, P and Munoz, E and Inupakutika, D and Kaghyan, S and Akopian, D and Kaklamani, V and Lathrop, K and Ramirez, A</w:t>
      </w:r>
      <w:r>
        <w:br/>
      </w:r>
      <w:r>
        <w:rPr>
          <w:i/>
          <w:iCs/>
        </w:rPr>
        <w:t xml:space="preserve">Contemporary clinical trials communications</w:t>
      </w:r>
      <w:r>
        <w:t xml:space="preserve">, 12, 109–115</w:t>
      </w:r>
      <w:r>
        <w:br/>
      </w:r>
      <w:hyperlink r:id="rId109">
        <w:r>
          <w:rPr>
            <w:rStyle w:val="Hyperlink"/>
          </w:rPr>
          <w:t xml:space="preserve">Google Scholar</w:t>
        </w:r>
      </w:hyperlink>
    </w:p>
    <w:p>
      <w:pPr>
        <w:numPr>
          <w:ilvl w:val="0"/>
          <w:numId w:val="1009"/>
        </w:numPr>
      </w:pPr>
      <w:r>
        <w:rPr>
          <w:b/>
          <w:bCs/>
        </w:rPr>
        <w:t xml:space="preserve">Racial disparities in comorbidities, income levels, and surgical procedures observed in hispanic patients with pancreatic cancer compared to non-hispanic patients results from the national inpatient sample database</w:t>
      </w:r>
      <w:r>
        <w:br/>
      </w:r>
      <w:r>
        <w:t xml:space="preserve">Peña, Miren and Kintada, Jswanth Raj and Hegde, Sheetal and Rouhani, Sammira and Munoz, Edgar and Michalek, Joel and Seifi, Ali and Ramirez, Amelie and Kumar, Pratap A and Shah, Dimpy</w:t>
      </w:r>
      <w:r>
        <w:br/>
      </w:r>
      <w:r>
        <w:rPr>
          <w:i/>
          <w:iCs/>
        </w:rPr>
        <w:t xml:space="preserve">Cancer Research</w:t>
      </w:r>
      <w:r>
        <w:t xml:space="preserve">, 78, (13_Supplement), 4245–4245</w:t>
      </w:r>
      <w:r>
        <w:br/>
      </w:r>
      <w:hyperlink r:id="rId110">
        <w:r>
          <w:rPr>
            <w:rStyle w:val="Hyperlink"/>
          </w:rPr>
          <w:t xml:space="preserve">Google Scholar</w:t>
        </w:r>
      </w:hyperlink>
    </w:p>
    <w:p>
      <w:pPr>
        <w:numPr>
          <w:ilvl w:val="0"/>
          <w:numId w:val="1009"/>
        </w:numPr>
      </w:pPr>
      <w:r>
        <w:rPr>
          <w:b/>
          <w:bCs/>
        </w:rPr>
        <w:t xml:space="preserve">Satisfaction with cancer care, self-efficacy, and health-related quality of life in Latino cancer survivors</w:t>
      </w:r>
      <w:r>
        <w:br/>
      </w:r>
      <w:r>
        <w:t xml:space="preserve">Moreno, Patricia I and Ramirez, Amelie G and San Miguel-Majors, Sandra L and Fox, Rina S and Castillo, Leopoldo and Gallion, Kipling J and Munoz, Edgar and Estabrook, Ryne and Perez, Arely and Lad, Thomas and others</w:t>
      </w:r>
      <w:r>
        <w:br/>
      </w:r>
      <w:r>
        <w:rPr>
          <w:i/>
          <w:iCs/>
        </w:rPr>
        <w:t xml:space="preserve">Cancer</w:t>
      </w:r>
      <w:r>
        <w:t xml:space="preserve">, 124, (8), 1770–1779</w:t>
      </w:r>
      <w:r>
        <w:br/>
      </w:r>
      <w:hyperlink r:id="rId111">
        <w:r>
          <w:rPr>
            <w:rStyle w:val="Hyperlink"/>
          </w:rPr>
          <w:t xml:space="preserve">Google Scholar</w:t>
        </w:r>
      </w:hyperlink>
    </w:p>
    <w:p>
      <w:pPr>
        <w:numPr>
          <w:ilvl w:val="0"/>
          <w:numId w:val="1009"/>
        </w:numPr>
      </w:pPr>
      <w:r>
        <w:rPr>
          <w:b/>
          <w:bCs/>
        </w:rPr>
        <w:t xml:space="preserve">Training and utilization of promotoras to successfully implement NCI’s colorectal cancer Screen to Save (S2S) initiative</w:t>
      </w:r>
      <w:r>
        <w:br/>
      </w:r>
      <w:r>
        <w:t xml:space="preserve">Prabhu, Sneha and Flores, Armida and Gallion, Kipling and Munoz, Edgar and Tenner, Laura and Ramirez, Amelie G and Aguilar, Rosalie</w:t>
      </w:r>
      <w:r>
        <w:br/>
      </w:r>
      <w:r>
        <w:rPr>
          <w:i/>
          <w:iCs/>
        </w:rPr>
        <w:t xml:space="preserve">Proceedings of the American Public Health Association Annual Meeting and Expo</w:t>
      </w:r>
      <w:r>
        <w:t xml:space="preserve">, 10–14</w:t>
      </w:r>
      <w:r>
        <w:br/>
      </w:r>
      <w:hyperlink r:id="rId112">
        <w:r>
          <w:rPr>
            <w:rStyle w:val="Hyperlink"/>
          </w:rPr>
          <w:t xml:space="preserve">Google Scholar</w:t>
        </w:r>
      </w:hyperlink>
    </w:p>
    <w:p>
      <w:pPr>
        <w:numPr>
          <w:ilvl w:val="0"/>
          <w:numId w:val="1009"/>
        </w:numPr>
      </w:pPr>
      <w:r>
        <w:rPr>
          <w:b/>
          <w:bCs/>
        </w:rPr>
        <w:t xml:space="preserve">UNMET SUPPORTIVE CARE NEEDS IN LATINO CANCER SURVIVORS: PREVALENCE, SEVERITY, AND ASSOCIATIONS WITH SYMPTOM BURDEN AND SATISFACTION WITH CANCER CARE</w:t>
      </w:r>
      <w:r>
        <w:br/>
      </w:r>
      <w:r>
        <w:t xml:space="preserve">Moreno, Patricia I and Ramirez, Amelie G and San Miguel-Majors, Sandra L and Fox, Rina S and Castillo, Leopoldo and Gallion, Kipling J and Munoz, Edgar and Estabrook, Ryne and Perez, Arely and Lad, Thomas and others</w:t>
      </w:r>
      <w:r>
        <w:br/>
      </w:r>
      <w:r>
        <w:rPr>
          <w:i/>
          <w:iCs/>
        </w:rPr>
        <w:t xml:space="preserve">ANNALS OF BEHAVIORAL MEDICINE</w:t>
      </w:r>
      <w:r>
        <w:t xml:space="preserve">, 52, S397–S397</w:t>
      </w:r>
      <w:r>
        <w:br/>
      </w:r>
      <w:hyperlink r:id="rId113">
        <w:r>
          <w:rPr>
            <w:rStyle w:val="Hyperlink"/>
          </w:rPr>
          <w:t xml:space="preserve">Google Scholar</w:t>
        </w:r>
      </w:hyperlink>
    </w:p>
    <w:p>
      <w:pPr>
        <w:numPr>
          <w:ilvl w:val="0"/>
          <w:numId w:val="1009"/>
        </w:numPr>
      </w:pPr>
      <w:r>
        <w:rPr>
          <w:b/>
          <w:bCs/>
        </w:rPr>
        <w:t xml:space="preserve">Using a Multi-Level Approach to Promote and Implement NCI’s Colorectal Cancer Screen to Save (S2S) Initiative</w:t>
      </w:r>
      <w:r>
        <w:br/>
      </w:r>
      <w:r>
        <w:t xml:space="preserve">Prabhu, Sneha and Flores, Armida and Gallion, Kipling and Munoz, Edgar and Tenner, Laura and Ramirez, Amelie G</w:t>
      </w:r>
      <w:r>
        <w:br/>
      </w:r>
      <w:r>
        <w:rPr>
          <w:i/>
          <w:iCs/>
        </w:rPr>
        <w:t xml:space="preserve">APHA’s 2018 Annual Meeting &amp; Expo (Nov. 10-Nov. 14)</w:t>
      </w:r>
      <w:r>
        <w:br/>
      </w:r>
      <w:hyperlink r:id="rId114">
        <w:r>
          <w:rPr>
            <w:rStyle w:val="Hyperlink"/>
          </w:rPr>
          <w:t xml:space="preserve">Google Scholar</w:t>
        </w:r>
      </w:hyperlink>
    </w:p>
    <w:bookmarkEnd w:id="115"/>
    <w:bookmarkStart w:id="124" w:name="section-8"/>
    <w:p>
      <w:pPr>
        <w:pStyle w:val="Heading3"/>
      </w:pPr>
      <w:r>
        <w:t xml:space="preserve">2017</w:t>
      </w:r>
    </w:p>
    <w:p>
      <w:pPr>
        <w:numPr>
          <w:ilvl w:val="0"/>
          <w:numId w:val="1010"/>
        </w:numPr>
      </w:pPr>
      <w:r>
        <w:rPr>
          <w:b/>
          <w:bCs/>
        </w:rPr>
        <w:t xml:space="preserve">Abstract B06: Trajectories of inflammatory biomarkers: A randomized longitudinal 12-months intervention promoting anti-inflammatory food consumption among breast cancer survivors</w:t>
      </w:r>
      <w:r>
        <w:br/>
      </w:r>
      <w:r>
        <w:t xml:space="preserve">Ramirez, Amelie G and Munoz, Edgar and Long-Parma, Dorothy and Holden, Alan EC and Wargovich, Michael J</w:t>
      </w:r>
      <w:r>
        <w:br/>
      </w:r>
      <w:r>
        <w:rPr>
          <w:i/>
          <w:iCs/>
        </w:rPr>
        <w:t xml:space="preserve">Cancer Epidemiology, Biomarkers &amp; Prevention</w:t>
      </w:r>
      <w:r>
        <w:t xml:space="preserve">, 26, (2_Supplement), B06–B06</w:t>
      </w:r>
      <w:r>
        <w:br/>
      </w:r>
      <w:hyperlink r:id="rId116">
        <w:r>
          <w:rPr>
            <w:rStyle w:val="Hyperlink"/>
          </w:rPr>
          <w:t xml:space="preserve">Google Scholar</w:t>
        </w:r>
      </w:hyperlink>
    </w:p>
    <w:p>
      <w:pPr>
        <w:numPr>
          <w:ilvl w:val="0"/>
          <w:numId w:val="1010"/>
        </w:numPr>
      </w:pPr>
      <w:r>
        <w:rPr>
          <w:b/>
          <w:bCs/>
        </w:rPr>
        <w:t xml:space="preserve">An anti-inflammatory dietary intervention to reduce breast cancer recurrence risk: Study design and baseline data</w:t>
      </w:r>
      <w:r>
        <w:br/>
      </w:r>
      <w:r>
        <w:t xml:space="preserve">Ramirez, Amelie G and Parma, Dorothy Long and Muñoz, Edgar and Mendoza, Kristin D and Harb, Crystel and Holden, Alan EC and Wargovich, Michael</w:t>
      </w:r>
      <w:r>
        <w:br/>
      </w:r>
      <w:r>
        <w:rPr>
          <w:i/>
          <w:iCs/>
        </w:rPr>
        <w:t xml:space="preserve">Contemporary clinical trials</w:t>
      </w:r>
      <w:r>
        <w:t xml:space="preserve">, 57, 1–7</w:t>
      </w:r>
      <w:r>
        <w:br/>
      </w:r>
      <w:hyperlink r:id="rId117">
        <w:r>
          <w:rPr>
            <w:rStyle w:val="Hyperlink"/>
          </w:rPr>
          <w:t xml:space="preserve">Google Scholar</w:t>
        </w:r>
      </w:hyperlink>
    </w:p>
    <w:p>
      <w:pPr>
        <w:numPr>
          <w:ilvl w:val="0"/>
          <w:numId w:val="1010"/>
        </w:numPr>
      </w:pPr>
      <w:r>
        <w:rPr>
          <w:b/>
          <w:bCs/>
        </w:rPr>
        <w:t xml:space="preserve">Helicobacter pylori infection in Texas Hispanic and Non-Hispanic white men: implications for gastric cancer risk disparities</w:t>
      </w:r>
      <w:r>
        <w:br/>
      </w:r>
      <w:r>
        <w:t xml:space="preserve">Long Parma, Dorothy and Muñoz, Edgar and Ogden, Susan M and Westin, Gustavo F and Leach, Robin J and Thompson, Ian M and Ramirez, Amelie G</w:t>
      </w:r>
      <w:r>
        <w:br/>
      </w:r>
      <w:r>
        <w:rPr>
          <w:i/>
          <w:iCs/>
        </w:rPr>
        <w:t xml:space="preserve">American journal of men’s health</w:t>
      </w:r>
      <w:r>
        <w:t xml:space="preserve">, 11, (4), 1039–1045</w:t>
      </w:r>
      <w:r>
        <w:br/>
      </w:r>
      <w:hyperlink r:id="rId118">
        <w:r>
          <w:rPr>
            <w:rStyle w:val="Hyperlink"/>
          </w:rPr>
          <w:t xml:space="preserve">Google Scholar</w:t>
        </w:r>
      </w:hyperlink>
    </w:p>
    <w:p>
      <w:pPr>
        <w:numPr>
          <w:ilvl w:val="0"/>
          <w:numId w:val="1010"/>
        </w:numPr>
      </w:pPr>
      <w:r>
        <w:rPr>
          <w:b/>
          <w:bCs/>
        </w:rPr>
        <w:t xml:space="preserve">Lifestyle and clinical correlates of hepatocellular carcinoma in South Texas: a matched case-control study</w:t>
      </w:r>
      <w:r>
        <w:br/>
      </w:r>
      <w:r>
        <w:t xml:space="preserve">Ramirez, Amelie G and Muñoz, Edgar and Parma, Dorothy Long and Michalek, Joel E and Holden, Alan EC and Phillips, Timothy D and Pollock, Bradley H</w:t>
      </w:r>
      <w:r>
        <w:br/>
      </w:r>
      <w:r>
        <w:rPr>
          <w:i/>
          <w:iCs/>
        </w:rPr>
        <w:t xml:space="preserve">Clinical gastroenterology and hepatology: the official clinical practice journal of the American Gastroenterological Association</w:t>
      </w:r>
      <w:r>
        <w:t xml:space="preserve">, 15, (8), 1311</w:t>
      </w:r>
      <w:r>
        <w:br/>
      </w:r>
      <w:hyperlink r:id="rId119">
        <w:r>
          <w:rPr>
            <w:rStyle w:val="Hyperlink"/>
          </w:rPr>
          <w:t xml:space="preserve">Google Scholar</w:t>
        </w:r>
      </w:hyperlink>
    </w:p>
    <w:p>
      <w:pPr>
        <w:numPr>
          <w:ilvl w:val="0"/>
          <w:numId w:val="1010"/>
        </w:numPr>
      </w:pPr>
      <w:r>
        <w:rPr>
          <w:b/>
          <w:bCs/>
        </w:rPr>
        <w:t xml:space="preserve">POSITIVE PATIENT EXPERIENCES IN CANCER CARE, SELF-EFFICACY, AND HEALTH-RELATED QUALITY OF LIFE IN LATINO CANCER SURVIVORS</w:t>
      </w:r>
      <w:r>
        <w:br/>
      </w:r>
      <w:r>
        <w:t xml:space="preserve">Moreno, Patricia I and Ramirez, Amelie G and San Miguel-Majors, Sandra L and Fox, Rina S and Castillo, Leopoldo and Gallion, Kipling J and Munoz, Edgar and Estabrook, Ryne and Penedo, Frank J</w:t>
      </w:r>
      <w:r>
        <w:br/>
      </w:r>
      <w:r>
        <w:rPr>
          <w:i/>
          <w:iCs/>
        </w:rPr>
        <w:t xml:space="preserve">PSYCHOSOMATIC MEDICINE</w:t>
      </w:r>
      <w:r>
        <w:t xml:space="preserve">, 79, (4), A88–A89</w:t>
      </w:r>
      <w:r>
        <w:br/>
      </w:r>
      <w:hyperlink r:id="rId120">
        <w:r>
          <w:rPr>
            <w:rStyle w:val="Hyperlink"/>
          </w:rPr>
          <w:t xml:space="preserve">Google Scholar</w:t>
        </w:r>
      </w:hyperlink>
    </w:p>
    <w:p>
      <w:pPr>
        <w:numPr>
          <w:ilvl w:val="0"/>
          <w:numId w:val="1010"/>
        </w:numPr>
      </w:pPr>
      <w:r>
        <w:rPr>
          <w:b/>
          <w:bCs/>
        </w:rPr>
        <w:t xml:space="preserve">TEXT &amp; MOBILE MEDIA SMOKING CESSATION SERVICE FOR YOUNG ADULTS IN SOUTH TEXAS</w:t>
      </w:r>
      <w:r>
        <w:br/>
      </w:r>
      <w:r>
        <w:t xml:space="preserve">Chalela, Patricia and McAlister, Alfred and Gallion, Kip and Munoz, Edgar and Despres, Cliff and Akopian, David and Fernandez, Andrea and Diaz, Rafael and Ramirez, Amelie</w:t>
      </w:r>
      <w:r>
        <w:br/>
      </w:r>
      <w:r>
        <w:rPr>
          <w:i/>
          <w:iCs/>
        </w:rPr>
        <w:t xml:space="preserve">ANNALS OF BEHAVIORAL MEDICINE</w:t>
      </w:r>
      <w:r>
        <w:t xml:space="preserve">, 51, S631–S632</w:t>
      </w:r>
      <w:r>
        <w:br/>
      </w:r>
      <w:hyperlink r:id="rId121">
        <w:r>
          <w:rPr>
            <w:rStyle w:val="Hyperlink"/>
          </w:rPr>
          <w:t xml:space="preserve">Google Scholar</w:t>
        </w:r>
      </w:hyperlink>
    </w:p>
    <w:p>
      <w:pPr>
        <w:numPr>
          <w:ilvl w:val="0"/>
          <w:numId w:val="1010"/>
        </w:numPr>
      </w:pPr>
      <w:r>
        <w:rPr>
          <w:b/>
          <w:bCs/>
        </w:rPr>
        <w:t xml:space="preserve">Text and mobile media smoking cessation service for young adults in South Texas: operation and cost-effectiveness estimation</w:t>
      </w:r>
      <w:r>
        <w:br/>
      </w:r>
      <w:r>
        <w:t xml:space="preserve">Ramirez, Amelie G and Chalela, Patricia and Akopian, David and Munoz, Edgar and Gallion, Kipling J and Despres, Cliff and Morales, Jafet and Escobar, Rodrigo and McAlister, Alfred L</w:t>
      </w:r>
      <w:r>
        <w:br/>
      </w:r>
      <w:r>
        <w:rPr>
          <w:i/>
          <w:iCs/>
        </w:rPr>
        <w:t xml:space="preserve">Health promotion practice</w:t>
      </w:r>
      <w:r>
        <w:t xml:space="preserve">, 18, (4), 581–585</w:t>
      </w:r>
      <w:r>
        <w:br/>
      </w:r>
      <w:hyperlink r:id="rId122">
        <w:r>
          <w:rPr>
            <w:rStyle w:val="Hyperlink"/>
          </w:rPr>
          <w:t xml:space="preserve">Google Scholar</w:t>
        </w:r>
      </w:hyperlink>
    </w:p>
    <w:p>
      <w:pPr>
        <w:numPr>
          <w:ilvl w:val="0"/>
          <w:numId w:val="1010"/>
        </w:numPr>
      </w:pPr>
      <w:r>
        <w:rPr>
          <w:b/>
          <w:bCs/>
        </w:rPr>
        <w:t xml:space="preserve">Trajectories of inflammatory biomarkers: A randomized longitudinal 12-months intervention promoting anti-inflammatory food consumption among breast cancer survivors</w:t>
      </w:r>
      <w:r>
        <w:br/>
      </w:r>
      <w:r>
        <w:t xml:space="preserve">Ramirez, Amelie G and Munoz, Edgar and Long-Parma, Dorothy and Holden, Alan EC and Wargovich, Michael J</w:t>
      </w:r>
      <w:r>
        <w:br/>
      </w:r>
      <w:r>
        <w:rPr>
          <w:i/>
          <w:iCs/>
        </w:rPr>
        <w:t xml:space="preserve">CANCER EPIDEMIOLOGY BIOMARKERS &amp; PREVENTION</w:t>
      </w:r>
      <w:r>
        <w:t xml:space="preserve">, 26, (2)</w:t>
      </w:r>
      <w:r>
        <w:br/>
      </w:r>
      <w:hyperlink r:id="rId123">
        <w:r>
          <w:rPr>
            <w:rStyle w:val="Hyperlink"/>
          </w:rPr>
          <w:t xml:space="preserve">Google Scholar</w:t>
        </w:r>
      </w:hyperlink>
    </w:p>
    <w:bookmarkEnd w:id="124"/>
    <w:bookmarkStart w:id="134" w:name="section-9"/>
    <w:p>
      <w:pPr>
        <w:pStyle w:val="Heading3"/>
      </w:pPr>
      <w:r>
        <w:t xml:space="preserve">2016</w:t>
      </w:r>
    </w:p>
    <w:p>
      <w:pPr>
        <w:numPr>
          <w:ilvl w:val="0"/>
          <w:numId w:val="1011"/>
        </w:numPr>
      </w:pPr>
      <w:r>
        <w:rPr>
          <w:b/>
          <w:bCs/>
        </w:rPr>
        <w:t xml:space="preserve">ANTI-INFLAMMATORY NUTRITIONAL INTERVENTIONS MAY CONTRIBUTE TO REDUCED RISK OF RECURRENCE IN BREAST CANCER SURVIVORS: A RANDOMIZED CONTROLLED TRIAL</w:t>
      </w:r>
      <w:r>
        <w:br/>
      </w:r>
      <w:r>
        <w:t xml:space="preserve">Ramirez, A and Wargovich, M and Rong, L and Munoz, E and Parma, D and Kumar, P</w:t>
      </w:r>
      <w:r>
        <w:br/>
      </w:r>
      <w:r>
        <w:rPr>
          <w:i/>
          <w:iCs/>
        </w:rPr>
        <w:t xml:space="preserve">INTERNATIONAL JOURNAL OF BEHAVIORAL MEDICINE</w:t>
      </w:r>
      <w:r>
        <w:t xml:space="preserve">, 23, S185–S185</w:t>
      </w:r>
      <w:r>
        <w:br/>
      </w:r>
      <w:hyperlink r:id="rId125">
        <w:r>
          <w:rPr>
            <w:rStyle w:val="Hyperlink"/>
          </w:rPr>
          <w:t xml:space="preserve">Google Scholar</w:t>
        </w:r>
      </w:hyperlink>
    </w:p>
    <w:p>
      <w:pPr>
        <w:numPr>
          <w:ilvl w:val="0"/>
          <w:numId w:val="1011"/>
        </w:numPr>
      </w:pPr>
      <w:r>
        <w:rPr>
          <w:b/>
          <w:bCs/>
        </w:rPr>
        <w:t xml:space="preserve">Abstract A10: Facebook advertisement effects on conversions and enrollment to a SMS/text smoking cessation service for young adult Latinos</w:t>
      </w:r>
      <w:r>
        <w:br/>
      </w:r>
      <w:r>
        <w:t xml:space="preserve">Chalela, Patricia and McAlister, Alfred L and Gallion, Kipling J and Muñoz, Edgar and Despres, Cliff and Akopian, David and Perez, Arely and Garcia, Robert and Ramirez, Amelie G</w:t>
      </w:r>
      <w:r>
        <w:br/>
      </w:r>
      <w:r>
        <w:rPr>
          <w:i/>
          <w:iCs/>
        </w:rPr>
        <w:t xml:space="preserve">Cancer Epidemiology, Biomarkers &amp; Prevention</w:t>
      </w:r>
      <w:r>
        <w:t xml:space="preserve">, 25, (3_Supplement), A10–A10</w:t>
      </w:r>
      <w:r>
        <w:br/>
      </w:r>
      <w:hyperlink r:id="rId126">
        <w:r>
          <w:rPr>
            <w:rStyle w:val="Hyperlink"/>
          </w:rPr>
          <w:t xml:space="preserve">Google Scholar</w:t>
        </w:r>
      </w:hyperlink>
    </w:p>
    <w:p>
      <w:pPr>
        <w:numPr>
          <w:ilvl w:val="0"/>
          <w:numId w:val="1011"/>
        </w:numPr>
      </w:pPr>
      <w:r>
        <w:rPr>
          <w:b/>
          <w:bCs/>
        </w:rPr>
        <w:t xml:space="preserve">Abstract A11: Text messaging cessation service for young adult Latinos in South Texas: Program protocol and preliminary results</w:t>
      </w:r>
      <w:r>
        <w:br/>
      </w:r>
      <w:r>
        <w:t xml:space="preserve">Ramirez, Amelie G and Chalela, Patricia and Gallion, Kipling J and Muñoz, Edgar and Despres, Cliff and Akopian, David and Perez, Arely and Garcia, Robert and McAlister, Alfred L</w:t>
      </w:r>
      <w:r>
        <w:br/>
      </w:r>
      <w:r>
        <w:rPr>
          <w:i/>
          <w:iCs/>
        </w:rPr>
        <w:t xml:space="preserve">Cancer Epidemiology, Biomarkers &amp; Prevention</w:t>
      </w:r>
      <w:r>
        <w:t xml:space="preserve">, 25, (3_Supplement), A11–A11</w:t>
      </w:r>
      <w:r>
        <w:br/>
      </w:r>
      <w:hyperlink r:id="rId127">
        <w:r>
          <w:rPr>
            <w:rStyle w:val="Hyperlink"/>
          </w:rPr>
          <w:t xml:space="preserve">Google Scholar</w:t>
        </w:r>
      </w:hyperlink>
    </w:p>
    <w:p>
      <w:pPr>
        <w:numPr>
          <w:ilvl w:val="0"/>
          <w:numId w:val="1011"/>
        </w:numPr>
      </w:pPr>
      <w:r>
        <w:rPr>
          <w:b/>
          <w:bCs/>
        </w:rPr>
        <w:t xml:space="preserve">Abstract A66: An anti-inflammatory dietary intervention to reduce breast cancer recurrence risk: Preliminary data from a pilot study</w:t>
      </w:r>
      <w:r>
        <w:br/>
      </w:r>
      <w:r>
        <w:t xml:space="preserve">Ramirez, Amelie G and Muñoz, Edgar and Long-Parma, Dorothy and Mendoza, Kristin D and Holden, Alan EC and Wargovich, Michael J</w:t>
      </w:r>
      <w:r>
        <w:br/>
      </w:r>
      <w:r>
        <w:rPr>
          <w:i/>
          <w:iCs/>
        </w:rPr>
        <w:t xml:space="preserve">Cancer Epidemiology, Biomarkers &amp; Prevention</w:t>
      </w:r>
      <w:r>
        <w:t xml:space="preserve">, 25, (3_Supplement), A66–A66</w:t>
      </w:r>
      <w:r>
        <w:br/>
      </w:r>
      <w:hyperlink r:id="rId128">
        <w:r>
          <w:rPr>
            <w:rStyle w:val="Hyperlink"/>
          </w:rPr>
          <w:t xml:space="preserve">Google Scholar</w:t>
        </w:r>
      </w:hyperlink>
    </w:p>
    <w:p>
      <w:pPr>
        <w:numPr>
          <w:ilvl w:val="0"/>
          <w:numId w:val="1011"/>
        </w:numPr>
      </w:pPr>
      <w:r>
        <w:rPr>
          <w:b/>
          <w:bCs/>
        </w:rPr>
        <w:t xml:space="preserve">Abstract B38: Behavioral and clinical correlates of hepatocellular carcinoma among residents of South Central Texas: A case-control study</w:t>
      </w:r>
      <w:r>
        <w:br/>
      </w:r>
      <w:r>
        <w:t xml:space="preserve">Ramirez, Amelie G and Muñoz, Edgar and Long-Parma, Dorothy and Holden, Alan EC and Treviño, Allen M and Phillips, Timothy D and Pollock, Bradley</w:t>
      </w:r>
      <w:r>
        <w:br/>
      </w:r>
      <w:r>
        <w:rPr>
          <w:i/>
          <w:iCs/>
        </w:rPr>
        <w:t xml:space="preserve">Cancer Epidemiology, Biomarkers &amp; Prevention</w:t>
      </w:r>
      <w:r>
        <w:t xml:space="preserve">, 25, (3_Supplement), B38–B38</w:t>
      </w:r>
      <w:r>
        <w:br/>
      </w:r>
      <w:hyperlink r:id="rId129">
        <w:r>
          <w:rPr>
            <w:rStyle w:val="Hyperlink"/>
          </w:rPr>
          <w:t xml:space="preserve">Google Scholar</w:t>
        </w:r>
      </w:hyperlink>
    </w:p>
    <w:p>
      <w:pPr>
        <w:numPr>
          <w:ilvl w:val="0"/>
          <w:numId w:val="1011"/>
        </w:numPr>
      </w:pPr>
      <w:r>
        <w:rPr>
          <w:b/>
          <w:bCs/>
        </w:rPr>
        <w:t xml:space="preserve">Abstract C22: Study protocol: A randomized controlled trial of patient navigation to reduce cancer health disparities in Latina breast cancer survivors</w:t>
      </w:r>
      <w:r>
        <w:br/>
      </w:r>
      <w:r>
        <w:t xml:space="preserve">Ramirez, Amelie G and Muñoz, Edgar and Stoerkel, Erika L and Sintes-Yallen, Amanda and Holden, Alan EC</w:t>
      </w:r>
      <w:r>
        <w:br/>
      </w:r>
      <w:r>
        <w:rPr>
          <w:i/>
          <w:iCs/>
        </w:rPr>
        <w:t xml:space="preserve">Cancer Epidemiology, Biomarkers &amp; Prevention</w:t>
      </w:r>
      <w:r>
        <w:t xml:space="preserve">, 25, (3_Supplement), C22–C22</w:t>
      </w:r>
      <w:r>
        <w:br/>
      </w:r>
      <w:hyperlink r:id="rId130">
        <w:r>
          <w:rPr>
            <w:rStyle w:val="Hyperlink"/>
          </w:rPr>
          <w:t xml:space="preserve">Google Scholar</w:t>
        </w:r>
      </w:hyperlink>
    </w:p>
    <w:p>
      <w:pPr>
        <w:numPr>
          <w:ilvl w:val="0"/>
          <w:numId w:val="1011"/>
        </w:numPr>
      </w:pPr>
      <w:r>
        <w:rPr>
          <w:b/>
          <w:bCs/>
        </w:rPr>
        <w:t xml:space="preserve">Behavioral and clinical correlates of hepatocellular carcinoma among residents of South Central Texas: A case-control study</w:t>
      </w:r>
      <w:r>
        <w:br/>
      </w:r>
      <w:r>
        <w:t xml:space="preserve">Ramirez, Amelie G and Munoz, Edgar and Long-Parma, Dorothy and Holden, Alan EC and Trevino, Allen M and Phillips, Timothy D and Pollock, Bradley</w:t>
      </w:r>
      <w:r>
        <w:br/>
      </w:r>
      <w:r>
        <w:rPr>
          <w:i/>
          <w:iCs/>
        </w:rPr>
        <w:t xml:space="preserve">CANCER EPIDEMIOLOGY BIOMARKERS &amp; PREVENTION</w:t>
      </w:r>
      <w:r>
        <w:t xml:space="preserve">, 25, (3)</w:t>
      </w:r>
      <w:r>
        <w:br/>
      </w:r>
      <w:hyperlink r:id="rId131">
        <w:r>
          <w:rPr>
            <w:rStyle w:val="Hyperlink"/>
          </w:rPr>
          <w:t xml:space="preserve">Google Scholar</w:t>
        </w:r>
      </w:hyperlink>
    </w:p>
    <w:p>
      <w:pPr>
        <w:numPr>
          <w:ilvl w:val="0"/>
          <w:numId w:val="1011"/>
        </w:numPr>
      </w:pPr>
      <w:r>
        <w:rPr>
          <w:b/>
          <w:bCs/>
        </w:rPr>
        <w:t xml:space="preserve">Culturally Sensitive Patient Navigator Model Promoting Survivorship Services among Latino Cancer Survivors: National Randomized Control Trial Outcomes</w:t>
      </w:r>
      <w:r>
        <w:br/>
      </w:r>
      <w:r>
        <w:t xml:space="preserve">Ramirez, Amelie G and San Miguel, Sandra L and Perez, Arely and Castillo, Leopoldo and Munoz, Edgar and Gallion, Kipling and Penedo, Frank</w:t>
      </w:r>
      <w:r>
        <w:br/>
      </w:r>
      <w:r>
        <w:rPr>
          <w:i/>
          <w:iCs/>
        </w:rPr>
        <w:t xml:space="preserve">APHA 2016 Annual Meeting &amp; Expo (Oct. 29-Nov. 2, 2016)</w:t>
      </w:r>
      <w:r>
        <w:br/>
      </w:r>
      <w:hyperlink r:id="rId132">
        <w:r>
          <w:rPr>
            <w:rStyle w:val="Hyperlink"/>
          </w:rPr>
          <w:t xml:space="preserve">Google Scholar</w:t>
        </w:r>
      </w:hyperlink>
    </w:p>
    <w:p>
      <w:pPr>
        <w:numPr>
          <w:ilvl w:val="0"/>
          <w:numId w:val="1011"/>
        </w:numPr>
      </w:pPr>
      <w:r>
        <w:rPr>
          <w:b/>
          <w:bCs/>
        </w:rPr>
        <w:t xml:space="preserve">Study protocol: A randomized controlled trial of patient navigation to reduce cancer health disparities in Latina breast cancer survivors</w:t>
      </w:r>
      <w:r>
        <w:br/>
      </w:r>
      <w:r>
        <w:t xml:space="preserve">Ramirez, Amelie G and Munoz, Edgar and Stoerkel, Erika L and Sintes-Yallen, Amanda and Holden, Alan EC</w:t>
      </w:r>
      <w:r>
        <w:br/>
      </w:r>
      <w:r>
        <w:rPr>
          <w:i/>
          <w:iCs/>
        </w:rPr>
        <w:t xml:space="preserve">CANCER EPIDEMIOLOGY BIOMARKERS &amp; PREVENTION</w:t>
      </w:r>
      <w:r>
        <w:t xml:space="preserve">, 25, (3)</w:t>
      </w:r>
      <w:r>
        <w:br/>
      </w:r>
      <w:hyperlink r:id="rId133">
        <w:r>
          <w:rPr>
            <w:rStyle w:val="Hyperlink"/>
          </w:rPr>
          <w:t xml:space="preserve">Google Scholar</w:t>
        </w:r>
      </w:hyperlink>
    </w:p>
    <w:bookmarkEnd w:id="134"/>
    <w:bookmarkStart w:id="148" w:name="section-10"/>
    <w:p>
      <w:pPr>
        <w:pStyle w:val="Heading3"/>
      </w:pPr>
      <w:r>
        <w:t xml:space="preserve">2015</w:t>
      </w:r>
    </w:p>
    <w:p>
      <w:pPr>
        <w:numPr>
          <w:ilvl w:val="0"/>
          <w:numId w:val="1012"/>
        </w:numPr>
      </w:pPr>
      <w:r>
        <w:rPr>
          <w:b/>
          <w:bCs/>
        </w:rPr>
        <w:t xml:space="preserve">Abstract A68: What do they do? The art and science of patient navigation among underserved Latina minorities: The significance of language</w:t>
      </w:r>
      <w:r>
        <w:br/>
      </w:r>
      <w:r>
        <w:t xml:space="preserve">Ramirez, Amelie G and Perez-Stable, Eliseo J and Penedo, Frank and Talavera, Gregory A and Carrillo, J Emilio and Fernandez, Maria and Holden, Alan EC and Munoz, Edgar and Miguel, Sandra San and Gallion, Kipling</w:t>
      </w:r>
      <w:r>
        <w:br/>
      </w:r>
      <w:r>
        <w:rPr>
          <w:i/>
          <w:iCs/>
        </w:rPr>
        <w:t xml:space="preserve">Cancer Epidemiology, Biomarkers &amp; Prevention</w:t>
      </w:r>
      <w:r>
        <w:t xml:space="preserve">, 24, (10_Supplement), A68–A68</w:t>
      </w:r>
      <w:r>
        <w:br/>
      </w:r>
      <w:hyperlink r:id="rId135">
        <w:r>
          <w:rPr>
            <w:rStyle w:val="Hyperlink"/>
          </w:rPr>
          <w:t xml:space="preserve">Google Scholar</w:t>
        </w:r>
      </w:hyperlink>
    </w:p>
    <w:p>
      <w:pPr>
        <w:numPr>
          <w:ilvl w:val="0"/>
          <w:numId w:val="1012"/>
        </w:numPr>
      </w:pPr>
      <w:r>
        <w:rPr>
          <w:b/>
          <w:bCs/>
        </w:rPr>
        <w:t xml:space="preserve">Abstract B07: Advocacy for an underserved minority: Patient navigation for Latino cancer survivors</w:t>
      </w:r>
      <w:r>
        <w:br/>
      </w:r>
      <w:r>
        <w:t xml:space="preserve">Ramirez, Amelie and Miguel, Sandra L San and Muñoz, Edgar and Gallion, Kip and Perez, Arely and Castillo, Leo and Arvey, Sarah R and Penedo, Frank</w:t>
      </w:r>
      <w:r>
        <w:br/>
      </w:r>
      <w:r>
        <w:rPr>
          <w:i/>
          <w:iCs/>
        </w:rPr>
        <w:t xml:space="preserve">Cancer Epidemiology, Biomarkers &amp; Prevention</w:t>
      </w:r>
      <w:r>
        <w:t xml:space="preserve">, 24, (10_Supplement), B07–B07</w:t>
      </w:r>
      <w:r>
        <w:br/>
      </w:r>
      <w:hyperlink r:id="rId136">
        <w:r>
          <w:rPr>
            <w:rStyle w:val="Hyperlink"/>
          </w:rPr>
          <w:t xml:space="preserve">Google Scholar</w:t>
        </w:r>
      </w:hyperlink>
    </w:p>
    <w:p>
      <w:pPr>
        <w:numPr>
          <w:ilvl w:val="0"/>
          <w:numId w:val="1012"/>
        </w:numPr>
      </w:pPr>
      <w:r>
        <w:rPr>
          <w:b/>
          <w:bCs/>
        </w:rPr>
        <w:t xml:space="preserve">Abstract B12: Improving quality of life among Latina breast cancer survivors using the</w:t>
      </w:r>
      <w:r>
        <w:rPr>
          <w:b/>
          <w:bCs/>
        </w:rPr>
        <w:t xml:space="preserve"> </w:t>
      </w:r>
      <w:r>
        <w:rPr>
          <w:b/>
          <w:bCs/>
        </w:rPr>
        <w:t xml:space="preserve">‘Staying Healthy’</w:t>
      </w:r>
      <w:r>
        <w:rPr>
          <w:b/>
          <w:bCs/>
        </w:rPr>
        <w:t xml:space="preserve"> </w:t>
      </w:r>
      <w:r>
        <w:rPr>
          <w:b/>
          <w:bCs/>
        </w:rPr>
        <w:t xml:space="preserve">program</w:t>
      </w:r>
      <w:r>
        <w:br/>
      </w:r>
      <w:r>
        <w:t xml:space="preserve">Munoz, Edgar and Santillan-Gomez, Alfredo A and Sintes-Yallen, Amanda and Gallion, Kipling and Ramirez, Amelie G</w:t>
      </w:r>
      <w:r>
        <w:br/>
      </w:r>
      <w:r>
        <w:rPr>
          <w:i/>
          <w:iCs/>
        </w:rPr>
        <w:t xml:space="preserve">Cancer Epidemiology, Biomarkers &amp; Prevention</w:t>
      </w:r>
      <w:r>
        <w:t xml:space="preserve">, 24, (10_Supplement), B12–B12</w:t>
      </w:r>
      <w:r>
        <w:br/>
      </w:r>
      <w:hyperlink r:id="rId137">
        <w:r>
          <w:rPr>
            <w:rStyle w:val="Hyperlink"/>
          </w:rPr>
          <w:t xml:space="preserve">Google Scholar</w:t>
        </w:r>
      </w:hyperlink>
    </w:p>
    <w:p>
      <w:pPr>
        <w:numPr>
          <w:ilvl w:val="0"/>
          <w:numId w:val="1012"/>
        </w:numPr>
      </w:pPr>
      <w:r>
        <w:rPr>
          <w:b/>
          <w:bCs/>
        </w:rPr>
        <w:t xml:space="preserve">Abstract B13: Gastric cancer disparities in Latino populations in Texas, South Texas, and United States</w:t>
      </w:r>
      <w:r>
        <w:br/>
      </w:r>
      <w:r>
        <w:t xml:space="preserve">Munoz, Edgar and Westin, Gustavo Figueiredo and Long-Parma, Dorothy and Suarez, Lucina and Ramirez, Amelie G</w:t>
      </w:r>
      <w:r>
        <w:br/>
      </w:r>
      <w:r>
        <w:rPr>
          <w:i/>
          <w:iCs/>
        </w:rPr>
        <w:t xml:space="preserve">Cancer Epidemiology, Biomarkers &amp; Prevention</w:t>
      </w:r>
      <w:r>
        <w:t xml:space="preserve">, 24, (10_Supplement), B13–B13</w:t>
      </w:r>
      <w:r>
        <w:br/>
      </w:r>
      <w:hyperlink r:id="rId138">
        <w:r>
          <w:rPr>
            <w:rStyle w:val="Hyperlink"/>
          </w:rPr>
          <w:t xml:space="preserve">Google Scholar</w:t>
        </w:r>
      </w:hyperlink>
    </w:p>
    <w:p>
      <w:pPr>
        <w:numPr>
          <w:ilvl w:val="0"/>
          <w:numId w:val="1012"/>
        </w:numPr>
      </w:pPr>
      <w:r>
        <w:rPr>
          <w:b/>
          <w:bCs/>
        </w:rPr>
        <w:t xml:space="preserve">Abstract B20: Geospatial analysis of hepatocellular carcinoma and its risk factors in Texas (1995-2010)</w:t>
      </w:r>
      <w:r>
        <w:br/>
      </w:r>
      <w:r>
        <w:t xml:space="preserve">Manuel, Laura and Munoz, Edgar and Parma, Dorothy Long and Ramirez, Amelie</w:t>
      </w:r>
      <w:r>
        <w:br/>
      </w:r>
      <w:r>
        <w:rPr>
          <w:i/>
          <w:iCs/>
        </w:rPr>
        <w:t xml:space="preserve">Cancer Epidemiology, Biomarkers &amp; Prevention</w:t>
      </w:r>
      <w:r>
        <w:t xml:space="preserve">, 24, (10_Supplement), B20–B20</w:t>
      </w:r>
      <w:r>
        <w:br/>
      </w:r>
      <w:hyperlink r:id="rId139">
        <w:r>
          <w:rPr>
            <w:rStyle w:val="Hyperlink"/>
          </w:rPr>
          <w:t xml:space="preserve">Google Scholar</w:t>
        </w:r>
      </w:hyperlink>
    </w:p>
    <w:p>
      <w:pPr>
        <w:numPr>
          <w:ilvl w:val="0"/>
          <w:numId w:val="1012"/>
        </w:numPr>
      </w:pPr>
      <w:r>
        <w:rPr>
          <w:b/>
          <w:bCs/>
        </w:rPr>
        <w:t xml:space="preserve">Abstract B36: Helicobacter pylori exposure among Hispanic and non-Hispanic white men in San Antonio, Texas: Implications for gastric cancer risk disparities</w:t>
      </w:r>
      <w:r>
        <w:br/>
      </w:r>
      <w:r>
        <w:t xml:space="preserve">Parma, Dorothy Long and Munoz, Edgar and Ogden, Susan M and Leach, Robin J and Thompson Jr, Ian M and Ramirez, Amelie G</w:t>
      </w:r>
      <w:r>
        <w:br/>
      </w:r>
      <w:r>
        <w:rPr>
          <w:i/>
          <w:iCs/>
        </w:rPr>
        <w:t xml:space="preserve">Cancer Epidemiology, Biomarkers &amp; Prevention</w:t>
      </w:r>
      <w:r>
        <w:t xml:space="preserve">, 24, (10_Supplement), B36–B36</w:t>
      </w:r>
      <w:r>
        <w:br/>
      </w:r>
      <w:hyperlink r:id="rId140">
        <w:r>
          <w:rPr>
            <w:rStyle w:val="Hyperlink"/>
          </w:rPr>
          <w:t xml:space="preserve">Google Scholar</w:t>
        </w:r>
      </w:hyperlink>
    </w:p>
    <w:p>
      <w:pPr>
        <w:numPr>
          <w:ilvl w:val="0"/>
          <w:numId w:val="1012"/>
        </w:numPr>
      </w:pPr>
      <w:r>
        <w:rPr>
          <w:b/>
          <w:bCs/>
        </w:rPr>
        <w:t xml:space="preserve">Abstract P1-09-22: Improving quality of life among Latino breast cancer survivors: A national randomized control trial of patient navigators using LIVESTRONG’s Cancer Navigation Center</w:t>
      </w:r>
      <w:r>
        <w:br/>
      </w:r>
      <w:r>
        <w:t xml:space="preserve">Ramirez, Amelie G and Muñoz, Edgar and San Miguel, Sandra and Gallion, Kip and Perez, Arely and Castillo, Leo and Arvey, Sarah R and Penedo, Frank</w:t>
      </w:r>
      <w:r>
        <w:br/>
      </w:r>
      <w:r>
        <w:rPr>
          <w:i/>
          <w:iCs/>
        </w:rPr>
        <w:t xml:space="preserve">Cancer Research</w:t>
      </w:r>
      <w:r>
        <w:t xml:space="preserve">, 75, (9_Supplement), P1–09</w:t>
      </w:r>
      <w:r>
        <w:br/>
      </w:r>
      <w:hyperlink r:id="rId141">
        <w:r>
          <w:rPr>
            <w:rStyle w:val="Hyperlink"/>
          </w:rPr>
          <w:t xml:space="preserve">Google Scholar</w:t>
        </w:r>
      </w:hyperlink>
    </w:p>
    <w:p>
      <w:pPr>
        <w:numPr>
          <w:ilvl w:val="0"/>
          <w:numId w:val="1012"/>
        </w:numPr>
      </w:pPr>
      <w:r>
        <w:rPr>
          <w:b/>
          <w:bCs/>
        </w:rPr>
        <w:t xml:space="preserve">Abstract PR06: Empowering Latina breast cancer patients to make informed decisions about clinical trials: A multicommunication approach</w:t>
      </w:r>
      <w:r>
        <w:br/>
      </w:r>
      <w:r>
        <w:t xml:space="preserve">Chalela, Patricia and Muñoz, Edgar and Gallion, Kipling J and Karnad, Anand and Ramirez, Amelie G</w:t>
      </w:r>
      <w:r>
        <w:br/>
      </w:r>
      <w:r>
        <w:rPr>
          <w:i/>
          <w:iCs/>
        </w:rPr>
        <w:t xml:space="preserve">Cancer Epidemiology, Biomarkers &amp; Prevention</w:t>
      </w:r>
      <w:r>
        <w:t xml:space="preserve">, 24, (10_Supplement), PR06–PR06</w:t>
      </w:r>
      <w:r>
        <w:br/>
      </w:r>
      <w:hyperlink r:id="rId142">
        <w:r>
          <w:rPr>
            <w:rStyle w:val="Hyperlink"/>
          </w:rPr>
          <w:t xml:space="preserve">Google Scholar</w:t>
        </w:r>
      </w:hyperlink>
    </w:p>
    <w:p>
      <w:pPr>
        <w:numPr>
          <w:ilvl w:val="0"/>
          <w:numId w:val="1012"/>
        </w:numPr>
      </w:pPr>
      <w:r>
        <w:rPr>
          <w:b/>
          <w:bCs/>
        </w:rPr>
        <w:t xml:space="preserve">Attitudes toward breast cancer genetic testing in five special population groups</w:t>
      </w:r>
      <w:r>
        <w:br/>
      </w:r>
      <w:r>
        <w:t xml:space="preserve">Ramirez, Amelie G and Chalela, Patricia and Gallion, Kipling J and Muñoz, Edgar and Holden, Alan E and Burhansstipanov, Linda and Smith, Selina A and Wong-Kim, Evaon and Wyatt, Stephen W and Suarez, Lucina</w:t>
      </w:r>
      <w:r>
        <w:br/>
      </w:r>
      <w:r>
        <w:rPr>
          <w:i/>
          <w:iCs/>
        </w:rPr>
        <w:t xml:space="preserve">Journal of health disparities research and practice</w:t>
      </w:r>
      <w:r>
        <w:t xml:space="preserve">, 8, (4), 124</w:t>
      </w:r>
      <w:r>
        <w:br/>
      </w:r>
      <w:hyperlink r:id="rId143">
        <w:r>
          <w:rPr>
            <w:rStyle w:val="Hyperlink"/>
          </w:rPr>
          <w:t xml:space="preserve">Google Scholar</w:t>
        </w:r>
      </w:hyperlink>
    </w:p>
    <w:p>
      <w:pPr>
        <w:numPr>
          <w:ilvl w:val="0"/>
          <w:numId w:val="1012"/>
        </w:numPr>
      </w:pPr>
      <w:r>
        <w:rPr>
          <w:b/>
          <w:bCs/>
        </w:rPr>
        <w:t xml:space="preserve">EFFECTS OF LANGUAGE BARRIERS TO TREATMENT AMONG UNDERSERVED LATINAS DIAGNOSED WITH BREAST CANCER</w:t>
      </w:r>
      <w:r>
        <w:br/>
      </w:r>
      <w:r>
        <w:t xml:space="preserve">Ramirez, Amelie G and Perez-Stable, Eliseo J and Penedo, Frank J and Talavera, Gregory A and Carrillo, J Emilio and Holden, Alan EC and Munoz, Edgar and de Mejors, Sandra San Miguel and Gallion, Kipling</w:t>
      </w:r>
      <w:r>
        <w:br/>
      </w:r>
      <w:r>
        <w:rPr>
          <w:i/>
          <w:iCs/>
        </w:rPr>
        <w:t xml:space="preserve">ANNALS OF BEHAVIORAL MEDICINE</w:t>
      </w:r>
      <w:r>
        <w:t xml:space="preserve">, 49, S96–S96</w:t>
      </w:r>
      <w:r>
        <w:br/>
      </w:r>
      <w:hyperlink r:id="rId144">
        <w:r>
          <w:rPr>
            <w:rStyle w:val="Hyperlink"/>
          </w:rPr>
          <w:t xml:space="preserve">Google Scholar</w:t>
        </w:r>
      </w:hyperlink>
    </w:p>
    <w:p>
      <w:pPr>
        <w:numPr>
          <w:ilvl w:val="0"/>
          <w:numId w:val="1012"/>
        </w:numPr>
      </w:pPr>
      <w:r>
        <w:rPr>
          <w:b/>
          <w:bCs/>
        </w:rPr>
        <w:t xml:space="preserve">HELICOBACTER PYLORI DIAGNOSES AMONG UTMED CLINIC PATIENTS IN SAN ANTONIO, TEXAS: A HEALTH DISPARITY CHECK</w:t>
      </w:r>
      <w:r>
        <w:br/>
      </w:r>
      <w:r>
        <w:t xml:space="preserve">Parma, Dorothy Long and Bokov, Alex F and Munoz, Edgar and Tirado-Ramos, Alfredo and Ramirez, Amelie G</w:t>
      </w:r>
      <w:r>
        <w:br/>
      </w:r>
      <w:r>
        <w:rPr>
          <w:i/>
          <w:iCs/>
        </w:rPr>
        <w:t xml:space="preserve">ANNALS OF BEHAVIORAL MEDICINE</w:t>
      </w:r>
      <w:r>
        <w:t xml:space="preserve">, 49, S98–S98</w:t>
      </w:r>
      <w:r>
        <w:br/>
      </w:r>
      <w:hyperlink r:id="rId145">
        <w:r>
          <w:rPr>
            <w:rStyle w:val="Hyperlink"/>
          </w:rPr>
          <w:t xml:space="preserve">Google Scholar</w:t>
        </w:r>
      </w:hyperlink>
    </w:p>
    <w:p>
      <w:pPr>
        <w:numPr>
          <w:ilvl w:val="0"/>
          <w:numId w:val="1012"/>
        </w:numPr>
      </w:pPr>
      <w:r>
        <w:rPr>
          <w:b/>
          <w:bCs/>
        </w:rPr>
        <w:t xml:space="preserve">Improving quality of life among Latino breast cancer survivors: A national randomized control trial of patient navigators using LIVESTRONG’s Cancer Navigation Center</w:t>
      </w:r>
      <w:r>
        <w:br/>
      </w:r>
      <w:r>
        <w:t xml:space="preserve">Ramirez, Amelie G and Munoz, Edgar and Miguel, Sandra San and Gallion, Kip and Perez, Arely and Castillo, Leo and Arvey, Sarah R and Penedo, Frank</w:t>
      </w:r>
      <w:r>
        <w:br/>
      </w:r>
      <w:r>
        <w:rPr>
          <w:i/>
          <w:iCs/>
        </w:rPr>
        <w:t xml:space="preserve">CANCER RESEARCH</w:t>
      </w:r>
      <w:r>
        <w:t xml:space="preserve">, 75, (9)</w:t>
      </w:r>
      <w:r>
        <w:br/>
      </w:r>
      <w:hyperlink r:id="rId146">
        <w:r>
          <w:rPr>
            <w:rStyle w:val="Hyperlink"/>
          </w:rPr>
          <w:t xml:space="preserve">Google Scholar</w:t>
        </w:r>
      </w:hyperlink>
    </w:p>
    <w:p>
      <w:pPr>
        <w:numPr>
          <w:ilvl w:val="0"/>
          <w:numId w:val="1012"/>
        </w:numPr>
      </w:pPr>
      <w:r>
        <w:rPr>
          <w:b/>
          <w:bCs/>
        </w:rPr>
        <w:t xml:space="preserve">SUN PROTECTIVE BEHAVIORS AMONG LATINAS LIVING IN THE US-MEXICO BORDER</w:t>
      </w:r>
      <w:r>
        <w:br/>
      </w:r>
      <w:r>
        <w:t xml:space="preserve">Chalela, Patricia and Munoz, Edgar and Gallion, Kipling and Ramirez, Amelie G</w:t>
      </w:r>
      <w:r>
        <w:br/>
      </w:r>
      <w:r>
        <w:rPr>
          <w:i/>
          <w:iCs/>
        </w:rPr>
        <w:t xml:space="preserve">ANNALS OF BEHAVIORAL MEDICINE</w:t>
      </w:r>
      <w:r>
        <w:t xml:space="preserve">, 49, S226–S226</w:t>
      </w:r>
      <w:r>
        <w:br/>
      </w:r>
      <w:hyperlink r:id="rId147">
        <w:r>
          <w:rPr>
            <w:rStyle w:val="Hyperlink"/>
          </w:rPr>
          <w:t xml:space="preserve">Google Scholar</w:t>
        </w:r>
      </w:hyperlink>
    </w:p>
    <w:bookmarkEnd w:id="148"/>
    <w:bookmarkStart w:id="154" w:name="section-11"/>
    <w:p>
      <w:pPr>
        <w:pStyle w:val="Heading3"/>
      </w:pPr>
      <w:r>
        <w:t xml:space="preserve">2014</w:t>
      </w:r>
    </w:p>
    <w:p>
      <w:pPr>
        <w:numPr>
          <w:ilvl w:val="0"/>
          <w:numId w:val="1013"/>
        </w:numPr>
      </w:pPr>
      <w:r>
        <w:rPr>
          <w:b/>
          <w:bCs/>
        </w:rPr>
        <w:t xml:space="preserve">Abstract C54: Reducing time-to-treatment in underserved Latinas with breast cancer: The Six Cities Study</w:t>
      </w:r>
      <w:r>
        <w:br/>
      </w:r>
      <w:r>
        <w:t xml:space="preserve">Ramirez, Amelie G and Perez-Stable, Eliseo J and Penedo, Frank and Talavera, Gregory A and Carillo, J Emilio and Fernandez, Maria F and Holden, Alan EC and Munoz, Edgar and Gallion, Kipling</w:t>
      </w:r>
      <w:r>
        <w:br/>
      </w:r>
      <w:r>
        <w:rPr>
          <w:i/>
          <w:iCs/>
        </w:rPr>
        <w:t xml:space="preserve">Cancer Epidemiology, Biomarkers &amp; Prevention</w:t>
      </w:r>
      <w:r>
        <w:t xml:space="preserve">, 23, (11_Supplement), C54–C54</w:t>
      </w:r>
      <w:r>
        <w:br/>
      </w:r>
      <w:hyperlink r:id="rId149">
        <w:r>
          <w:rPr>
            <w:rStyle w:val="Hyperlink"/>
          </w:rPr>
          <w:t xml:space="preserve">Google Scholar</w:t>
        </w:r>
      </w:hyperlink>
    </w:p>
    <w:p>
      <w:pPr>
        <w:numPr>
          <w:ilvl w:val="0"/>
          <w:numId w:val="1013"/>
        </w:numPr>
      </w:pPr>
      <w:r>
        <w:rPr>
          <w:b/>
          <w:bCs/>
        </w:rPr>
        <w:t xml:space="preserve">Incidence of hepatocellular carcinoma in Texas Latinos, 1995–2010: an update</w:t>
      </w:r>
      <w:r>
        <w:br/>
      </w:r>
      <w:r>
        <w:t xml:space="preserve">Ramirez, Amelie G and Munoz, Edgar and Holden, Alan EC and Adeigbe, Rebecca T and Suarez, Lucina</w:t>
      </w:r>
      <w:r>
        <w:br/>
      </w:r>
      <w:r>
        <w:rPr>
          <w:i/>
          <w:iCs/>
        </w:rPr>
        <w:t xml:space="preserve">PloS one</w:t>
      </w:r>
      <w:r>
        <w:t xml:space="preserve">, 9, (6), e99365</w:t>
      </w:r>
      <w:r>
        <w:br/>
      </w:r>
      <w:hyperlink r:id="rId150">
        <w:r>
          <w:rPr>
            <w:rStyle w:val="Hyperlink"/>
          </w:rPr>
          <w:t xml:space="preserve">Google Scholar</w:t>
        </w:r>
      </w:hyperlink>
    </w:p>
    <w:p>
      <w:pPr>
        <w:numPr>
          <w:ilvl w:val="0"/>
          <w:numId w:val="1013"/>
        </w:numPr>
      </w:pPr>
      <w:r>
        <w:rPr>
          <w:b/>
          <w:bCs/>
        </w:rPr>
        <w:t xml:space="preserve">Promoting factors and barriers to participation in early phase clinical trials: patients perspectives</w:t>
      </w:r>
      <w:r>
        <w:br/>
      </w:r>
      <w:r>
        <w:t xml:space="preserve">Chalela, Patricia and Suarez, Lucina and Muñoz, Edgar and Gallion, Kipling J and Pollock, Brad H and Weitman, Steven D and Karnad, Anand and Ramirez, Amelie G</w:t>
      </w:r>
      <w:r>
        <w:br/>
      </w:r>
      <w:r>
        <w:rPr>
          <w:i/>
          <w:iCs/>
        </w:rPr>
        <w:t xml:space="preserve">Journal of community medicine &amp; health education</w:t>
      </w:r>
      <w:r>
        <w:t xml:space="preserve">, 4, (281), 1000281</w:t>
      </w:r>
      <w:r>
        <w:br/>
      </w:r>
      <w:hyperlink r:id="rId151">
        <w:r>
          <w:rPr>
            <w:rStyle w:val="Hyperlink"/>
          </w:rPr>
          <w:t xml:space="preserve">Google Scholar</w:t>
        </w:r>
      </w:hyperlink>
    </w:p>
    <w:p>
      <w:pPr>
        <w:numPr>
          <w:ilvl w:val="0"/>
          <w:numId w:val="1013"/>
        </w:numPr>
      </w:pPr>
      <w:r>
        <w:rPr>
          <w:b/>
          <w:bCs/>
        </w:rPr>
        <w:t xml:space="preserve">Reducing time-to-treatment in underserved Latinas with breast cancer: The Six Cities Study</w:t>
      </w:r>
      <w:r>
        <w:br/>
      </w:r>
      <w:r>
        <w:t xml:space="preserve">Ramirez, Amelie and Perez-Stable, Eliseo and Penedo, Frank and Talavera, Gregory and Carrillo, J Emilio and Fernández, María and Holden, Alan and Munoz, Edgar and San Miguel, Sandra and Gallion, Kipling</w:t>
      </w:r>
      <w:r>
        <w:br/>
      </w:r>
      <w:r>
        <w:rPr>
          <w:i/>
          <w:iCs/>
        </w:rPr>
        <w:t xml:space="preserve">Cancer</w:t>
      </w:r>
      <w:r>
        <w:t xml:space="preserve">, 120, (5), 752–760</w:t>
      </w:r>
      <w:r>
        <w:br/>
      </w:r>
      <w:hyperlink r:id="rId152">
        <w:r>
          <w:rPr>
            <w:rStyle w:val="Hyperlink"/>
          </w:rPr>
          <w:t xml:space="preserve">Google Scholar</w:t>
        </w:r>
      </w:hyperlink>
    </w:p>
    <w:p>
      <w:pPr>
        <w:numPr>
          <w:ilvl w:val="0"/>
          <w:numId w:val="1013"/>
        </w:numPr>
      </w:pPr>
      <w:r>
        <w:rPr>
          <w:b/>
          <w:bCs/>
        </w:rPr>
        <w:t xml:space="preserve">What do they do? Patient navigator actions and timely treatment within 30 days of diagnosis in Latinas with breast cancer: The Six Cities Study</w:t>
      </w:r>
      <w:r>
        <w:br/>
      </w:r>
      <w:r>
        <w:t xml:space="preserve">Ramirez, Amelie G and Perez-Stable, Eliseo J and Talavera, Gregory A and Penedo, Frank and Carrillo, Emilio J and Fernandez, Maria E and Holden, Alan E and Munoz, Edgar and Gallion, Kipling J</w:t>
      </w:r>
      <w:r>
        <w:br/>
      </w:r>
      <w:r>
        <w:rPr>
          <w:i/>
          <w:iCs/>
        </w:rPr>
        <w:t xml:space="preserve">Cancer Research</w:t>
      </w:r>
      <w:r>
        <w:t xml:space="preserve">, 74, (19_Supplement), 5046–5046</w:t>
      </w:r>
      <w:r>
        <w:br/>
      </w:r>
      <w:hyperlink r:id="rId153">
        <w:r>
          <w:rPr>
            <w:rStyle w:val="Hyperlink"/>
          </w:rPr>
          <w:t xml:space="preserve">Google Scholar</w:t>
        </w:r>
      </w:hyperlink>
    </w:p>
    <w:bookmarkEnd w:id="154"/>
    <w:bookmarkStart w:id="158" w:name="section-12"/>
    <w:p>
      <w:pPr>
        <w:pStyle w:val="Heading3"/>
      </w:pPr>
      <w:r>
        <w:t xml:space="preserve">2013</w:t>
      </w:r>
    </w:p>
    <w:p>
      <w:pPr>
        <w:numPr>
          <w:ilvl w:val="0"/>
          <w:numId w:val="1014"/>
        </w:numPr>
      </w:pPr>
      <w:r>
        <w:rPr>
          <w:b/>
          <w:bCs/>
        </w:rPr>
        <w:t xml:space="preserve">Abstract LB-190: Time to treatment of Latinas with breast cancer utilizing patient navigation: the Six Cities Study.</w:t>
      </w:r>
      <w:r>
        <w:br/>
      </w:r>
      <w:r>
        <w:t xml:space="preserve">Ramirez, Amelie G and Perez-Stable, Eliseo and Talavera, Gregory A and Penedo, Frank J and Carrillo, J Emilio and Fernandez, Maria E and Holden, Alan EC and Munoz, Edgar and Long-Parma, Dorothy and de Mejors, Sandra San Miguel and others</w:t>
      </w:r>
      <w:r>
        <w:br/>
      </w:r>
      <w:r>
        <w:rPr>
          <w:i/>
          <w:iCs/>
        </w:rPr>
        <w:t xml:space="preserve">Cancer Research</w:t>
      </w:r>
      <w:r>
        <w:t xml:space="preserve">, 73, (8_Supplement), LB–190</w:t>
      </w:r>
      <w:r>
        <w:br/>
      </w:r>
      <w:hyperlink r:id="rId155">
        <w:r>
          <w:rPr>
            <w:rStyle w:val="Hyperlink"/>
          </w:rPr>
          <w:t xml:space="preserve">Google Scholar</w:t>
        </w:r>
      </w:hyperlink>
    </w:p>
    <w:p>
      <w:pPr>
        <w:numPr>
          <w:ilvl w:val="0"/>
          <w:numId w:val="1014"/>
        </w:numPr>
      </w:pPr>
      <w:r>
        <w:rPr>
          <w:b/>
          <w:bCs/>
        </w:rPr>
        <w:t xml:space="preserve">Time to definitive diagnosis of breast cancer in Latina and non-Hispanic white women: The six cities study</w:t>
      </w:r>
      <w:r>
        <w:br/>
      </w:r>
      <w:r>
        <w:t xml:space="preserve">Perez-Stable, Eliseo and Ramirez, AG and Pérez-Stable, EJ and Talavera, GA and Penedo, FJ and Carrillo, JE and Fernandez, ME and Muñoz, E and Parma, DL and Holden, AEC and others</w:t>
      </w:r>
      <w:r>
        <w:br/>
      </w:r>
      <w:hyperlink r:id="rId156">
        <w:r>
          <w:rPr>
            <w:rStyle w:val="Hyperlink"/>
          </w:rPr>
          <w:t xml:space="preserve">Google Scholar</w:t>
        </w:r>
      </w:hyperlink>
    </w:p>
    <w:p>
      <w:pPr>
        <w:numPr>
          <w:ilvl w:val="0"/>
          <w:numId w:val="1014"/>
        </w:numPr>
      </w:pPr>
      <w:r>
        <w:rPr>
          <w:b/>
          <w:bCs/>
        </w:rPr>
        <w:t xml:space="preserve">Time to definitive diagnosis of breast cancer in Latina and non-Hispanic white women: the six cities study</w:t>
      </w:r>
      <w:r>
        <w:br/>
      </w:r>
      <w:r>
        <w:t xml:space="preserve">Ramirez, Amelie G and Pérez-Stable, Eliseo J and Talavera, Gregory A and Penedo, Frank J and Carrillo, J Emilio and Fernandez, Maria E and Muñoz, Edgar and Long Parma, Dorothy and Holden, Alan EC and San Miguel de Majors, Sandra and others</w:t>
      </w:r>
      <w:r>
        <w:br/>
      </w:r>
      <w:r>
        <w:rPr>
          <w:i/>
          <w:iCs/>
        </w:rPr>
        <w:t xml:space="preserve">Springerplus</w:t>
      </w:r>
      <w:r>
        <w:t xml:space="preserve">, 2, (1), 84</w:t>
      </w:r>
      <w:r>
        <w:br/>
      </w:r>
      <w:hyperlink r:id="rId157">
        <w:r>
          <w:rPr>
            <w:rStyle w:val="Hyperlink"/>
          </w:rPr>
          <w:t xml:space="preserve">Google Scholar</w:t>
        </w:r>
      </w:hyperlink>
    </w:p>
    <w:bookmarkEnd w:id="158"/>
    <w:bookmarkStart w:id="166" w:name="section-13"/>
    <w:p>
      <w:pPr>
        <w:pStyle w:val="Heading3"/>
      </w:pPr>
      <w:r>
        <w:t xml:space="preserve">2012</w:t>
      </w:r>
    </w:p>
    <w:p>
      <w:pPr>
        <w:numPr>
          <w:ilvl w:val="0"/>
          <w:numId w:val="1015"/>
        </w:numPr>
      </w:pPr>
      <w:r>
        <w:rPr>
          <w:b/>
          <w:bCs/>
        </w:rPr>
        <w:t xml:space="preserve">Abstract PD08-05: Spanning the Continuum to assess, serve and navigate Latinas with breast cancer: A Tale of Six Projects</w:t>
      </w:r>
      <w:r>
        <w:br/>
      </w:r>
      <w:r>
        <w:t xml:space="preserve">Ramirez, AG and Holden, AE and Gallion, K and SanMiguel, SA and Munoz, E and Penedo, FJ and Perez-Stable, EJ and Talavera, GG and Carrillo, JE and Fernandez, ME</w:t>
      </w:r>
      <w:r>
        <w:br/>
      </w:r>
      <w:r>
        <w:rPr>
          <w:i/>
          <w:iCs/>
        </w:rPr>
        <w:t xml:space="preserve">Cancer Research</w:t>
      </w:r>
      <w:r>
        <w:t xml:space="preserve">, 72, (24_Supplement), PD08–05</w:t>
      </w:r>
      <w:r>
        <w:br/>
      </w:r>
      <w:hyperlink r:id="rId159">
        <w:r>
          <w:rPr>
            <w:rStyle w:val="Hyperlink"/>
          </w:rPr>
          <w:t xml:space="preserve">Google Scholar</w:t>
        </w:r>
      </w:hyperlink>
    </w:p>
    <w:p>
      <w:pPr>
        <w:numPr>
          <w:ilvl w:val="0"/>
          <w:numId w:val="1015"/>
        </w:numPr>
      </w:pPr>
      <w:r>
        <w:rPr>
          <w:b/>
          <w:bCs/>
        </w:rPr>
        <w:t xml:space="preserve">Breast Cancer Genetic Testing Awareness, Attitudes and Intentions of Latinas Living along the US-Mexico Border: A Qualitative Study</w:t>
      </w:r>
      <w:r>
        <w:br/>
      </w:r>
      <w:r>
        <w:t xml:space="preserve">Chalela, Patricia and Pagan, José A and Su, Dejun and Muñoz, Edgar and Ramirez, Amelie G</w:t>
      </w:r>
      <w:r>
        <w:br/>
      </w:r>
      <w:r>
        <w:rPr>
          <w:i/>
          <w:iCs/>
        </w:rPr>
        <w:t xml:space="preserve">Journal of Community Medicine &amp; Health Education</w:t>
      </w:r>
      <w:r>
        <w:br/>
      </w:r>
      <w:hyperlink r:id="rId160">
        <w:r>
          <w:rPr>
            <w:rStyle w:val="Hyperlink"/>
          </w:rPr>
          <w:t xml:space="preserve">Google Scholar</w:t>
        </w:r>
      </w:hyperlink>
    </w:p>
    <w:p>
      <w:pPr>
        <w:numPr>
          <w:ilvl w:val="0"/>
          <w:numId w:val="1015"/>
        </w:numPr>
      </w:pPr>
      <w:r>
        <w:rPr>
          <w:b/>
          <w:bCs/>
        </w:rPr>
        <w:t xml:space="preserve">Early Phase Clinical Trials: Referral Barriers and Promoters among Physicians</w:t>
      </w:r>
      <w:r>
        <w:br/>
      </w:r>
      <w:r>
        <w:t xml:space="preserve">Ramirez, AG and Chalela, Patricia and Suarez, Lucina and Muñoz, Edgar and Pollock, BH and Weitman, Steven D and Gallion, Kipling J</w:t>
      </w:r>
      <w:r>
        <w:br/>
      </w:r>
      <w:r>
        <w:rPr>
          <w:i/>
          <w:iCs/>
        </w:rPr>
        <w:t xml:space="preserve">Journal of Community Medicine &amp; Health Education</w:t>
      </w:r>
      <w:r>
        <w:br/>
      </w:r>
      <w:hyperlink r:id="rId161">
        <w:r>
          <w:rPr>
            <w:rStyle w:val="Hyperlink"/>
          </w:rPr>
          <w:t xml:space="preserve">Google Scholar</w:t>
        </w:r>
      </w:hyperlink>
    </w:p>
    <w:p>
      <w:pPr>
        <w:numPr>
          <w:ilvl w:val="0"/>
          <w:numId w:val="1015"/>
        </w:numPr>
      </w:pPr>
      <w:r>
        <w:rPr>
          <w:b/>
          <w:bCs/>
        </w:rPr>
        <w:t xml:space="preserve">Hepatocellular carcinoma and diabetes among Latinos: Implications for prevention</w:t>
      </w:r>
      <w:r>
        <w:br/>
      </w:r>
      <w:r>
        <w:t xml:space="preserve">Ramirez, Amelie G and Weiss, Nancy S and Holden, Alan E and Suarez, Lucina and Cooper, Sharon P and Munoz, Edgar and Naylor, Susan L</w:t>
      </w:r>
      <w:r>
        <w:br/>
      </w:r>
      <w:r>
        <w:rPr>
          <w:i/>
          <w:iCs/>
        </w:rPr>
        <w:t xml:space="preserve">Cancer Research</w:t>
      </w:r>
      <w:r>
        <w:t xml:space="preserve">, 72, (8_Supplement), 3595–3595</w:t>
      </w:r>
      <w:r>
        <w:br/>
      </w:r>
      <w:hyperlink r:id="rId162">
        <w:r>
          <w:rPr>
            <w:rStyle w:val="Hyperlink"/>
          </w:rPr>
          <w:t xml:space="preserve">Google Scholar</w:t>
        </w:r>
      </w:hyperlink>
    </w:p>
    <w:p>
      <w:pPr>
        <w:numPr>
          <w:ilvl w:val="0"/>
          <w:numId w:val="1015"/>
        </w:numPr>
      </w:pPr>
      <w:r>
        <w:rPr>
          <w:b/>
          <w:bCs/>
        </w:rPr>
        <w:t xml:space="preserve">Incidence and Risk Factors for Hepatocellular Carcinoma in Texas Latinos: Implications for Prevention Research</w:t>
      </w:r>
      <w:r>
        <w:br/>
      </w:r>
      <w:r>
        <w:t xml:space="preserve">Ramirez, Amelie G and Weiss, Nancy S and Holden, Alan EC and Suarez, Lucina and Cooper, Sharon P and Munoz, Edgar and Naylor, Susan L</w:t>
      </w:r>
      <w:r>
        <w:br/>
      </w:r>
      <w:r>
        <w:rPr>
          <w:i/>
          <w:iCs/>
        </w:rPr>
        <w:t xml:space="preserve">PloS one</w:t>
      </w:r>
      <w:r>
        <w:t xml:space="preserve">, 7, (4), e35573</w:t>
      </w:r>
      <w:r>
        <w:br/>
      </w:r>
      <w:hyperlink r:id="rId163">
        <w:r>
          <w:rPr>
            <w:rStyle w:val="Hyperlink"/>
          </w:rPr>
          <w:t xml:space="preserve">Google Scholar</w:t>
        </w:r>
      </w:hyperlink>
    </w:p>
    <w:p>
      <w:pPr>
        <w:numPr>
          <w:ilvl w:val="0"/>
          <w:numId w:val="1015"/>
        </w:numPr>
      </w:pPr>
      <w:r>
        <w:rPr>
          <w:b/>
          <w:bCs/>
        </w:rPr>
        <w:t xml:space="preserve">Navigating Latinas with breast screen abnormalities to diagnosis</w:t>
      </w:r>
      <w:r>
        <w:br/>
      </w:r>
      <w:r>
        <w:t xml:space="preserve">Ramirez, Amelie G and Pérez-Stable, Eliseo J and Penedo, Frank J and Talavera, Gregory A and Carrillo, J Emilio and Fernandez, Maria E and Holden, Alan EC and Munoz, Edgar and Miguel, Sandra San and Gallion, Kip</w:t>
      </w:r>
      <w:r>
        <w:br/>
      </w:r>
      <w:r>
        <w:rPr>
          <w:i/>
          <w:iCs/>
        </w:rPr>
        <w:t xml:space="preserve">Cancer</w:t>
      </w:r>
      <w:r>
        <w:br/>
      </w:r>
      <w:hyperlink r:id="rId164">
        <w:r>
          <w:rPr>
            <w:rStyle w:val="Hyperlink"/>
          </w:rPr>
          <w:t xml:space="preserve">Google Scholar</w:t>
        </w:r>
      </w:hyperlink>
    </w:p>
    <w:p>
      <w:pPr>
        <w:numPr>
          <w:ilvl w:val="0"/>
          <w:numId w:val="1015"/>
        </w:numPr>
      </w:pPr>
      <w:r>
        <w:rPr>
          <w:b/>
          <w:bCs/>
        </w:rPr>
        <w:t xml:space="preserve">Overcoming the barriers to early-phase clinical trials (EPCT): Increasing EPCT minority accrual</w:t>
      </w:r>
      <w:r>
        <w:br/>
      </w:r>
      <w:r>
        <w:t xml:space="preserve">Weitman, Steven D. and Ramirez, Amelie G. and Chalela, Patricia and Munoz, Edgar and Pollock, Brad H.</w:t>
      </w:r>
      <w:r>
        <w:br/>
      </w:r>
      <w:r>
        <w:rPr>
          <w:i/>
          <w:iCs/>
        </w:rPr>
        <w:t xml:space="preserve">Journal of Clinical Oncology</w:t>
      </w:r>
      <w:r>
        <w:t xml:space="preserve">, 30, (15 suppl), e16566</w:t>
      </w:r>
      <w:r>
        <w:br/>
      </w:r>
      <w:hyperlink r:id="rId165">
        <w:r>
          <w:rPr>
            <w:rStyle w:val="Hyperlink"/>
          </w:rPr>
          <w:t xml:space="preserve">Google Scholar</w:t>
        </w:r>
      </w:hyperlink>
    </w:p>
    <w:bookmarkEnd w:id="166"/>
    <w:bookmarkStart w:id="169" w:name="section-14"/>
    <w:p>
      <w:pPr>
        <w:pStyle w:val="Heading3"/>
      </w:pPr>
      <w:r>
        <w:t xml:space="preserve">2011</w:t>
      </w:r>
    </w:p>
    <w:p>
      <w:pPr>
        <w:numPr>
          <w:ilvl w:val="0"/>
          <w:numId w:val="1016"/>
        </w:numPr>
      </w:pPr>
      <w:r>
        <w:rPr>
          <w:b/>
          <w:bCs/>
        </w:rPr>
        <w:t xml:space="preserve">Abstract PR1: Hepatocellular carcinoma research and prevention in South Texas: The imperative</w:t>
      </w:r>
      <w:r>
        <w:br/>
      </w:r>
      <w:r>
        <w:t xml:space="preserve">Ramirez, Amelie G and Weiss, Nancy S and Holden, Alan E and Suarez, Lucina and Cooper, Sharon P and Munoz, Edgar and Naylor, Susan L</w:t>
      </w:r>
      <w:r>
        <w:br/>
      </w:r>
      <w:r>
        <w:rPr>
          <w:i/>
          <w:iCs/>
        </w:rPr>
        <w:t xml:space="preserve">Cancer Epidemiology Biomarkers &amp; Prevention</w:t>
      </w:r>
      <w:r>
        <w:t xml:space="preserve">, 20, (10_Supplement), PR1–PR1</w:t>
      </w:r>
      <w:r>
        <w:br/>
      </w:r>
      <w:hyperlink r:id="rId167">
        <w:r>
          <w:rPr>
            <w:rStyle w:val="Hyperlink"/>
          </w:rPr>
          <w:t xml:space="preserve">Google Scholar</w:t>
        </w:r>
      </w:hyperlink>
    </w:p>
    <w:p>
      <w:pPr>
        <w:numPr>
          <w:ilvl w:val="0"/>
          <w:numId w:val="1016"/>
        </w:numPr>
      </w:pPr>
      <w:r>
        <w:rPr>
          <w:b/>
          <w:bCs/>
        </w:rPr>
        <w:t xml:space="preserve">CANCER RISK, CULTURE AND HIGH RATES OF HEPATOCELLULAR CARCINOMA IN LATINOS: IMPLICATIONS FOR ETIOLOGIC RESEARCH: D-008</w:t>
      </w:r>
      <w:r>
        <w:br/>
      </w:r>
      <w:r>
        <w:t xml:space="preserve">Ramirez, Amelie G and Weiss, Nancy S and Holden, Alan E C and Suarez, Lucina and Cooper, Sharon P and Munoz, Edgar and Naylor, Susan L</w:t>
      </w:r>
      <w:r>
        <w:br/>
      </w:r>
      <w:r>
        <w:rPr>
          <w:i/>
          <w:iCs/>
        </w:rPr>
        <w:t xml:space="preserve">Annals of Behavioral Medicine</w:t>
      </w:r>
      <w:r>
        <w:t xml:space="preserve">, 41, (1), s197</w:t>
      </w:r>
      <w:r>
        <w:br/>
      </w:r>
      <w:hyperlink r:id="rId168">
        <w:r>
          <w:rPr>
            <w:rStyle w:val="Hyperlink"/>
          </w:rPr>
          <w:t xml:space="preserve">Google Scholar</w:t>
        </w:r>
      </w:hyperlink>
    </w:p>
    <w:bookmarkEnd w:id="169"/>
    <w:bookmarkStart w:id="171" w:name="section-15"/>
    <w:p>
      <w:pPr>
        <w:pStyle w:val="Heading3"/>
      </w:pPr>
      <w:r>
        <w:t xml:space="preserve">2009</w:t>
      </w:r>
    </w:p>
    <w:p>
      <w:pPr>
        <w:pStyle w:val="Compact"/>
        <w:numPr>
          <w:ilvl w:val="0"/>
          <w:numId w:val="1017"/>
        </w:numPr>
      </w:pPr>
      <w:r>
        <w:rPr>
          <w:b/>
          <w:bCs/>
        </w:rPr>
        <w:t xml:space="preserve">Preliminary findings from a patient navigator program with Hispanic women from community clinics in South Texas.</w:t>
      </w:r>
      <w:r>
        <w:br/>
      </w:r>
      <w:r>
        <w:t xml:space="preserve">Ramirez, AG and Gallion, KJ and Miller, AR and Velez, LF and San Miguel de Majors, SL and Falkenberg, M and Covarrubias, SV and Munoz, E</w:t>
      </w:r>
      <w:r>
        <w:br/>
      </w:r>
      <w:r>
        <w:rPr>
          <w:i/>
          <w:iCs/>
        </w:rPr>
        <w:t xml:space="preserve">Cancer Research</w:t>
      </w:r>
      <w:r>
        <w:t xml:space="preserve">, 69, (2_Supplement), 5097</w:t>
      </w:r>
      <w:r>
        <w:br/>
      </w:r>
      <w:hyperlink r:id="rId170">
        <w:r>
          <w:rPr>
            <w:rStyle w:val="Hyperlink"/>
          </w:rPr>
          <w:t xml:space="preserve">Google Scholar</w:t>
        </w:r>
      </w:hyperlink>
    </w:p>
    <w:bookmarkEnd w:id="171"/>
    <w:bookmarkStart w:id="174" w:name="section-16"/>
    <w:p>
      <w:pPr>
        <w:pStyle w:val="Heading3"/>
      </w:pPr>
      <w:r>
        <w:t xml:space="preserve">2008</w:t>
      </w:r>
    </w:p>
    <w:p>
      <w:pPr>
        <w:numPr>
          <w:ilvl w:val="0"/>
          <w:numId w:val="1018"/>
        </w:numPr>
      </w:pPr>
      <w:r>
        <w:rPr>
          <w:b/>
          <w:bCs/>
        </w:rPr>
        <w:t xml:space="preserve">Impact of interventions directed toward motorcyclist death prevention in Cali, Colombia: 1993-2001</w:t>
      </w:r>
      <w:r>
        <w:br/>
      </w:r>
      <w:r>
        <w:t xml:space="preserve">Espitia-Hardeman, Victoria and Vélez, Luis and Muñoz, Edgar and Gutiérrez-Martínez, María Isabel and Espinosa-Vallín, Rafael and Concha-Eastman, Alberto</w:t>
      </w:r>
      <w:r>
        <w:br/>
      </w:r>
      <w:r>
        <w:rPr>
          <w:i/>
          <w:iCs/>
        </w:rPr>
        <w:t xml:space="preserve">Salud Pública de México</w:t>
      </w:r>
      <w:r>
        <w:t xml:space="preserve">, 50, s69–s77</w:t>
      </w:r>
      <w:r>
        <w:br/>
      </w:r>
      <w:hyperlink r:id="rId172">
        <w:r>
          <w:rPr>
            <w:rStyle w:val="Hyperlink"/>
          </w:rPr>
          <w:t xml:space="preserve">Google Scholar</w:t>
        </w:r>
      </w:hyperlink>
    </w:p>
    <w:p>
      <w:pPr>
        <w:numPr>
          <w:ilvl w:val="0"/>
          <w:numId w:val="1018"/>
        </w:numPr>
      </w:pPr>
      <w:r>
        <w:rPr>
          <w:b/>
          <w:bCs/>
        </w:rPr>
        <w:t xml:space="preserve">para prevenir las muertes de motociclistas en Cali, Colombia (1993-2001)</w:t>
      </w:r>
      <w:r>
        <w:br/>
      </w:r>
      <w:r>
        <w:t xml:space="preserve">Espitia-Hardeman, Victoria and Vélez, Luis and Muñoz, Edgar and Gutiérrez-Martínez, María Isabel</w:t>
      </w:r>
      <w:r>
        <w:br/>
      </w:r>
      <w:r>
        <w:rPr>
          <w:i/>
          <w:iCs/>
        </w:rPr>
        <w:t xml:space="preserve">Salud pública de México</w:t>
      </w:r>
      <w:r>
        <w:t xml:space="preserve">, 50, (supl 1), 869</w:t>
      </w:r>
      <w:r>
        <w:br/>
      </w:r>
      <w:hyperlink r:id="rId173">
        <w:r>
          <w:rPr>
            <w:rStyle w:val="Hyperlink"/>
          </w:rPr>
          <w:t xml:space="preserve">Google Scholar</w:t>
        </w:r>
      </w:hyperlink>
    </w:p>
    <w:bookmarkEnd w:id="174"/>
    <w:bookmarkStart w:id="176" w:name="section-17"/>
    <w:p>
      <w:pPr>
        <w:pStyle w:val="Heading3"/>
      </w:pPr>
      <w:r>
        <w:t xml:space="preserve">2007</w:t>
      </w:r>
    </w:p>
    <w:p>
      <w:pPr>
        <w:pStyle w:val="Compact"/>
        <w:numPr>
          <w:ilvl w:val="0"/>
          <w:numId w:val="1019"/>
        </w:numPr>
      </w:pPr>
      <w:r>
        <w:rPr>
          <w:b/>
          <w:bCs/>
        </w:rPr>
        <w:t xml:space="preserve">What makes physicians go the extra mile to urge patients to quit tobacco?</w:t>
      </w:r>
      <w:r>
        <w:br/>
      </w:r>
      <w:r>
        <w:t xml:space="preserve">Velez, Luis and Munoz, Edgar and Chalela, Patricia and Ramirez, Amelie</w:t>
      </w:r>
      <w:r>
        <w:br/>
      </w:r>
      <w:r>
        <w:rPr>
          <w:i/>
          <w:iCs/>
        </w:rPr>
        <w:t xml:space="preserve">Cancer Epidemiology Biomarkers &amp; Prevention</w:t>
      </w:r>
      <w:r>
        <w:t xml:space="preserve">, 16, (11_Supplement), B11–B11</w:t>
      </w:r>
      <w:r>
        <w:br/>
      </w:r>
      <w:hyperlink r:id="rId175">
        <w:r>
          <w:rPr>
            <w:rStyle w:val="Hyperlink"/>
          </w:rPr>
          <w:t xml:space="preserve">Google Scholar</w:t>
        </w:r>
      </w:hyperlink>
    </w:p>
    <w:bookmarkEnd w:id="176"/>
    <w:bookmarkStart w:id="178" w:name="section-18"/>
    <w:p>
      <w:pPr>
        <w:pStyle w:val="Heading3"/>
      </w:pPr>
      <w:r>
        <w:t xml:space="preserve">2006</w:t>
      </w:r>
    </w:p>
    <w:p>
      <w:pPr>
        <w:pStyle w:val="Compact"/>
        <w:numPr>
          <w:ilvl w:val="0"/>
          <w:numId w:val="1020"/>
        </w:numPr>
      </w:pPr>
      <w:r>
        <w:rPr>
          <w:b/>
          <w:bCs/>
        </w:rPr>
        <w:t xml:space="preserve">Evaluating the</w:t>
      </w:r>
      <w:r>
        <w:rPr>
          <w:b/>
          <w:bCs/>
        </w:rPr>
        <w:t xml:space="preserve"> </w:t>
      </w:r>
      <w:r>
        <w:rPr>
          <w:b/>
          <w:bCs/>
        </w:rPr>
        <w:t xml:space="preserve">‘It’s better if we talk’</w:t>
      </w:r>
      <w:r>
        <w:rPr>
          <w:b/>
          <w:bCs/>
        </w:rPr>
        <w:t xml:space="preserve">(Mejor Hablemos) communication strategy for promoting pacific co-existence in Cali, Colombia, between 1996-2000</w:t>
      </w:r>
      <w:r>
        <w:br/>
      </w:r>
      <w:r>
        <w:t xml:space="preserve">Rodriguez, Jorge M and Muñoz, Edgar and Fandiño-Losada, Andres and Gutiérrez, Maria I</w:t>
      </w:r>
      <w:r>
        <w:br/>
      </w:r>
      <w:r>
        <w:rPr>
          <w:i/>
          <w:iCs/>
        </w:rPr>
        <w:t xml:space="preserve">Revista de Salud Pública</w:t>
      </w:r>
      <w:r>
        <w:t xml:space="preserve">, 8, (3), 168–184</w:t>
      </w:r>
      <w:r>
        <w:br/>
      </w:r>
      <w:hyperlink r:id="rId177">
        <w:r>
          <w:rPr>
            <w:rStyle w:val="Hyperlink"/>
          </w:rPr>
          <w:t xml:space="preserve">Google Scholar</w:t>
        </w:r>
      </w:hyperlink>
    </w:p>
    <w:bookmarkEnd w:id="178"/>
    <w:bookmarkStart w:id="182" w:name="section-19"/>
    <w:p>
      <w:pPr>
        <w:pStyle w:val="Heading3"/>
      </w:pPr>
      <w:r>
        <w:t xml:space="preserve">2004</w:t>
      </w:r>
    </w:p>
    <w:p>
      <w:pPr>
        <w:numPr>
          <w:ilvl w:val="0"/>
          <w:numId w:val="1021"/>
        </w:numPr>
      </w:pPr>
      <w:r>
        <w:rPr>
          <w:b/>
          <w:bCs/>
        </w:rPr>
        <w:t xml:space="preserve">Beliefs, attitudes, and practices of violence in Bogotá, Cali, and Medellin: a baseline</w:t>
      </w:r>
      <w:r>
        <w:br/>
      </w:r>
      <w:r>
        <w:t xml:space="preserve">Muñoz, Edgar and MI, Gutierrez-M and Arango-L, O and Guerrero-V, R</w:t>
      </w:r>
      <w:r>
        <w:br/>
      </w:r>
      <w:hyperlink r:id="rId179">
        <w:r>
          <w:rPr>
            <w:rStyle w:val="Hyperlink"/>
          </w:rPr>
          <w:t xml:space="preserve">Google Scholar</w:t>
        </w:r>
      </w:hyperlink>
    </w:p>
    <w:p>
      <w:pPr>
        <w:numPr>
          <w:ilvl w:val="0"/>
          <w:numId w:val="1021"/>
        </w:numPr>
      </w:pPr>
      <w:r>
        <w:rPr>
          <w:b/>
          <w:bCs/>
        </w:rPr>
        <w:t xml:space="preserve">Evaluación del impacto de una estrategia de información, educación y comunicación para la prevención de la violencia</w:t>
      </w:r>
      <w:r>
        <w:br/>
      </w:r>
      <w:r>
        <w:t xml:space="preserve">Muñoz, E and Gutiérrez, MI and Guerrero, R</w:t>
      </w:r>
      <w:r>
        <w:br/>
      </w:r>
      <w:r>
        <w:rPr>
          <w:i/>
          <w:iCs/>
        </w:rPr>
        <w:t xml:space="preserve">Cali, Colombia: Ministerio de la Protección Social de Colombia. Universidad del Valle, Instituto CISALVA</w:t>
      </w:r>
      <w:r>
        <w:br/>
      </w:r>
      <w:hyperlink r:id="rId180">
        <w:r>
          <w:rPr>
            <w:rStyle w:val="Hyperlink"/>
          </w:rPr>
          <w:t xml:space="preserve">Google Scholar</w:t>
        </w:r>
      </w:hyperlink>
    </w:p>
    <w:p>
      <w:pPr>
        <w:numPr>
          <w:ilvl w:val="0"/>
          <w:numId w:val="1021"/>
        </w:numPr>
      </w:pPr>
      <w:r>
        <w:rPr>
          <w:b/>
          <w:bCs/>
        </w:rPr>
        <w:t xml:space="preserve">Evaluación del impacto de una estrategia de información, educación y comunicación para la prevención de la violencia en Bogotá, Cali y Medellín, 2003-2004</w:t>
      </w:r>
      <w:r>
        <w:br/>
      </w:r>
      <w:r>
        <w:t xml:space="preserve">Muñoz, Edgar and Gutiérrez, M and Guerrero, R</w:t>
      </w:r>
      <w:r>
        <w:br/>
      </w:r>
      <w:r>
        <w:rPr>
          <w:i/>
          <w:iCs/>
        </w:rPr>
        <w:t xml:space="preserve">Santiago de Cali: Ministerio de la Protección Social, Universidad del Valle, Cisalva</w:t>
      </w:r>
      <w:r>
        <w:br/>
      </w:r>
      <w:hyperlink r:id="rId181">
        <w:r>
          <w:rPr>
            <w:rStyle w:val="Hyperlink"/>
          </w:rPr>
          <w:t xml:space="preserve">Google Scholar</w:t>
        </w:r>
      </w:hyperlink>
    </w:p>
    <w:bookmarkEnd w:id="182"/>
    <w:bookmarkStart w:id="185" w:name="section-20"/>
    <w:p>
      <w:pPr>
        <w:pStyle w:val="Heading3"/>
      </w:pPr>
      <w:r>
        <w:t xml:space="preserve">1999</w:t>
      </w:r>
    </w:p>
    <w:p>
      <w:pPr>
        <w:numPr>
          <w:ilvl w:val="0"/>
          <w:numId w:val="1022"/>
        </w:numPr>
      </w:pPr>
      <w:r>
        <w:rPr>
          <w:b/>
          <w:bCs/>
        </w:rPr>
        <w:t xml:space="preserve">Victimización en Colombia. Un análisis exploratorio del caso de la ciudad de Cali</w:t>
      </w:r>
      <w:r>
        <w:br/>
      </w:r>
      <w:r>
        <w:t xml:space="preserve">Vélez, Luis F and ESPITIA, VE and BANGUERO, H and MÉNDEZ, F and MUÑOZ, E and ROTA-WINSKY, V and VANEGAS, G and ESPINOZA, R</w:t>
      </w:r>
      <w:r>
        <w:br/>
      </w:r>
      <w:r>
        <w:rPr>
          <w:i/>
          <w:iCs/>
        </w:rPr>
        <w:t xml:space="preserve">Y Violencia</w:t>
      </w:r>
      <w:r>
        <w:t xml:space="preserve">, 63</w:t>
      </w:r>
      <w:r>
        <w:br/>
      </w:r>
      <w:hyperlink r:id="rId183">
        <w:r>
          <w:rPr>
            <w:rStyle w:val="Hyperlink"/>
          </w:rPr>
          <w:t xml:space="preserve">Google Scholar</w:t>
        </w:r>
      </w:hyperlink>
    </w:p>
    <w:p>
      <w:pPr>
        <w:numPr>
          <w:ilvl w:val="0"/>
          <w:numId w:val="1022"/>
        </w:numPr>
      </w:pPr>
      <w:r>
        <w:rPr>
          <w:b/>
          <w:bCs/>
        </w:rPr>
        <w:t xml:space="preserve">Victimization in Colombia: The City of Cali -An Exploratory Analysis</w:t>
      </w:r>
      <w:r>
        <w:br/>
      </w:r>
      <w:r>
        <w:t xml:space="preserve">Velez, LF and Espitia, VE and Banguero, H and Mendez, F and Munoz, E and Rotawinsky, W and Vanegas, G and Espinoza, R</w:t>
      </w:r>
      <w:r>
        <w:br/>
      </w:r>
      <w:hyperlink r:id="rId184">
        <w:r>
          <w:rPr>
            <w:rStyle w:val="Hyperlink"/>
          </w:rPr>
          <w:t xml:space="preserve">Google Scholar</w:t>
        </w:r>
      </w:hyperlink>
    </w:p>
    <w:bookmarkEnd w:id="185"/>
    <w:bookmarkEnd w:id="1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scholar.google.com/citations?user=wUs-VToAAAAJ" TargetMode="External" /><Relationship Type="http://schemas.openxmlformats.org/officeDocument/2006/relationships/hyperlink" Id="rId104" Target="https://scholar.google.com/scholar?q=%C3%89xito%21%3A%20Making%20an%20impact%20in%20training%20Latinos%20for%20doctorates%20and%20cancer%20research" TargetMode="External" /><Relationship Type="http://schemas.openxmlformats.org/officeDocument/2006/relationships/hyperlink" Id="rId44" Target="https://scholar.google.com/scholar?q=A%20latent%20class%20analysis%20of%20health%20behavior%20changes%20after%20cancer%20diagnosis%20among%20Hispanic/Latino%20cancer%20survivors" TargetMode="External" /><Relationship Type="http://schemas.openxmlformats.org/officeDocument/2006/relationships/hyperlink" Id="rId53" Target="https://scholar.google.com/scholar?q=AN%20ENHANCED%20PATIENT%20NAVIGATION%20PROGRAM%20REDUCES%20UNMET%20SUPPORTIVE%20CARE%20NEEDS%20IN%20HISPANIC%20WOMEN%20CANCER%20SURVIVORS%3A%20RESULTS%20OF%20AN%20RCT" TargetMode="External" /><Relationship Type="http://schemas.openxmlformats.org/officeDocument/2006/relationships/hyperlink" Id="rId125" Target="https://scholar.google.com/scholar?q=ANTI-INFLAMMATORY%20NUTRITIONAL%20INTERVENTIONS%20MAY%20CONTRIBUTE%20TO%20REDUCED%20RISK%20OF%20RECURRENCE%20IN%20BREAST%20CANCER%20SURVIVORS%3A%20A%20RANDOMIZED%20CONTROLLED%20TRIAL" TargetMode="External" /><Relationship Type="http://schemas.openxmlformats.org/officeDocument/2006/relationships/hyperlink" Id="rId54" Target="https://scholar.google.com/scholar?q=Abstract%20A004%3A%20Quitxt%20mobile%20text%20messaging%20cessation%20program%20for%20primary%20care%20and%20cancer%20patients%20development%20and%20implementation%20process" TargetMode="External" /><Relationship Type="http://schemas.openxmlformats.org/officeDocument/2006/relationships/hyperlink" Id="rId31" Target="https://scholar.google.com/scholar?q=Abstract%20A017%3A%20Assessing%20the%20impact%20of%20non-medical%20drivers%20of%20health%20on%20cancer%20survivorship%20in%20Hispanic/Latina%20women" TargetMode="External" /><Relationship Type="http://schemas.openxmlformats.org/officeDocument/2006/relationships/hyperlink" Id="rId55" Target="https://scholar.google.com/scholar?q=Abstract%20A064%3A%20My%20Choices%3A%20A%20multilevel%2C%20multicomponent%20intervention%20to%20improve%20informed%20decision-making%20about%20clinical%20trial%20participation%20among%20cancer%20patients" TargetMode="External" /><Relationship Type="http://schemas.openxmlformats.org/officeDocument/2006/relationships/hyperlink" Id="rId126" Target="https://scholar.google.com/scholar?q=Abstract%20A10%3A%20Facebook%20advertisement%20effects%20on%20conversions%20and%20enrollment%20to%20a%20SMS/text%20smoking%20cessation%20service%20for%20young%20adult%20Latinos" TargetMode="External" /><Relationship Type="http://schemas.openxmlformats.org/officeDocument/2006/relationships/hyperlink" Id="rId127" Target="https://scholar.google.com/scholar?q=Abstract%20A11%3A%20Text%20messaging%20cessation%20service%20for%20young%20adult%20Latinos%20in%20South%20Texas%3A%20Program%20protocol%20and%20preliminary%20results" TargetMode="External" /><Relationship Type="http://schemas.openxmlformats.org/officeDocument/2006/relationships/hyperlink" Id="rId128" Target="https://scholar.google.com/scholar?q=Abstract%20A66%3A%20An%20anti-inflammatory%20dietary%20intervention%20to%20reduce%20breast%20cancer%20recurrence%20risk%3A%20Preliminary%20data%20from%20a%20pilot%20study" TargetMode="External" /><Relationship Type="http://schemas.openxmlformats.org/officeDocument/2006/relationships/hyperlink" Id="rId135" Target="https://scholar.google.com/scholar?q=Abstract%20A68%3A%20What%20do%20they%20do%3F%20The%20art%20and%20science%20of%20patient%20navigation%20among%20underserved%20Latina%20minorities%3A%20The%20significance%20of%20language" TargetMode="External" /><Relationship Type="http://schemas.openxmlformats.org/officeDocument/2006/relationships/hyperlink" Id="rId45" Target="https://scholar.google.com/scholar?q=Abstract%20B021%3A%20Quitxt%20research%20study%3A%20A%20mobile%20messaging%20intervention%20to%20promote%20smoking%20cessation%20among%20young%20adult%20smokers%20in%20South%20Texas" TargetMode="External" /><Relationship Type="http://schemas.openxmlformats.org/officeDocument/2006/relationships/hyperlink" Id="rId56" Target="https://scholar.google.com/scholar?q=Abstract%20B044%3A%20Avanzando%20Caminos%20%28Leading%20Pathways%29%3A%20The%20Hispanic/Latino%20cancer%20survivorship%20cohort%20study" TargetMode="External" /><Relationship Type="http://schemas.openxmlformats.org/officeDocument/2006/relationships/hyperlink" Id="rId116" Target="https://scholar.google.com/scholar?q=Abstract%20B06%3A%20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36" Target="https://scholar.google.com/scholar?q=Abstract%20B07%3A%20Advocacy%20for%20an%20underserved%20minority%3A%20Patient%20navigation%20for%20Latino%20cancer%20survivors" TargetMode="External" /><Relationship Type="http://schemas.openxmlformats.org/officeDocument/2006/relationships/hyperlink" Id="rId32" Target="https://scholar.google.com/scholar?q=Abstract%20B097%3A%20Empowering%20Latina%20breast%20cancer%20patients%3A%20A%20phone%20app%2B%20patient%20navigation%20to%20improve%20hormone%20therapy%20adherence" TargetMode="External" /><Relationship Type="http://schemas.openxmlformats.org/officeDocument/2006/relationships/hyperlink" Id="rId33" Target="https://scholar.google.com/scholar?q=Abstract%20B114%3A%20Confronting%20cancer%3A%20Latino%20scholars%20investigate%20cancer%20disparities%20in%20Latino%20communities" TargetMode="External" /><Relationship Type="http://schemas.openxmlformats.org/officeDocument/2006/relationships/hyperlink" Id="rId46" Target="https://scholar.google.com/scholar?q=Abstract%20B117%3A%20HT%20Helper%20Study%3A%20A%20phone%20application%2B%20patient%20navigation%20to%20improve%20medication%20adherence%20among%20Latina%20breast%20cancer%20patients%20experiencing%20social%20determinants%20of%20health" TargetMode="External" /><Relationship Type="http://schemas.openxmlformats.org/officeDocument/2006/relationships/hyperlink" Id="rId84" Target="https://scholar.google.com/scholar?q=Abstract%20B118%3A%20Using%20a%20multimodal%20strategy%20to%20engage%20Latino%20communities%20and%20improve%20colorectal%20cancer%20screening%20disparities" TargetMode="External" /><Relationship Type="http://schemas.openxmlformats.org/officeDocument/2006/relationships/hyperlink" Id="rId137" Target="https://scholar.google.com/scholar?q=Abstract%20B12%3A%20Improving%20quality%20of%20life%20among%20Latina%20breast%20cancer%20survivors%20using%20the%20%27Staying%20Healthy%27%20program" TargetMode="External" /><Relationship Type="http://schemas.openxmlformats.org/officeDocument/2006/relationships/hyperlink" Id="rId138" Target="https://scholar.google.com/scholar?q=Abstract%20B13%3A%20Gastric%20cancer%20disparities%20in%20Latino%20populations%20in%20Texas%2C%20South%20Texas%2C%20and%20United%20States" TargetMode="External" /><Relationship Type="http://schemas.openxmlformats.org/officeDocument/2006/relationships/hyperlink" Id="rId47" Target="https://scholar.google.com/scholar?q=Abstract%20B147%3A%20Avanzando%20Equidad%20de%20Salud%3A%20Latino%20Cancer%20Health%20Equity%20Research%20Center" TargetMode="External" /><Relationship Type="http://schemas.openxmlformats.org/officeDocument/2006/relationships/hyperlink" Id="rId139" Target="https://scholar.google.com/scholar?q=Abstract%20B20%3A%20Geospatial%20analysis%20of%20hepatocellular%20carcinoma%20and%20its%20risk%20factors%20in%20Texas%20%281995-2010%29" TargetMode="External" /><Relationship Type="http://schemas.openxmlformats.org/officeDocument/2006/relationships/hyperlink" Id="rId140" Target="https://scholar.google.com/scholar?q=Abstract%20B36%3A%20Helicobacter%20pylori%20exposure%20among%20Hispanic%20and%20non-Hispanic%20white%20men%20in%20San%20Antonio%2C%20Texas%3A%20Implications%20for%20gastric%20cancer%20risk%20disparities" TargetMode="External" /><Relationship Type="http://schemas.openxmlformats.org/officeDocument/2006/relationships/hyperlink" Id="rId129" Target="https://scholar.google.com/scholar?q=Abstract%20B38%3A%20Behavioral%20and%20clinical%20correlates%20of%20hepatocellular%20carcinoma%20among%20residents%20of%20South%20Central%20Texas%3A%20A%20case-control%20study" TargetMode="External" /><Relationship Type="http://schemas.openxmlformats.org/officeDocument/2006/relationships/hyperlink" Id="rId130" Target="https://scholar.google.com/scholar?q=Abstract%20C22%3A%20Study%20protocol%3A%20A%20randomized%20controlled%20trial%20of%20patient%20navigation%20to%20reduce%20cancer%20health%20disparities%20in%20Latina%20breast%20cancer%20survivors" TargetMode="External" /><Relationship Type="http://schemas.openxmlformats.org/officeDocument/2006/relationships/hyperlink" Id="rId149" Target="https://scholar.google.com/scholar?q=Abstract%20C54%3A%20Reducing%20time-to-treatment%20in%20underserved%20Latinas%20with%20breast%20cancer%3A%20The%20Six%20Cities%20Study" TargetMode="External" /><Relationship Type="http://schemas.openxmlformats.org/officeDocument/2006/relationships/hyperlink" Id="rId155" Target="https://scholar.google.com/scholar?q=Abstract%20LB-190%3A%20Time%20to%20treatment%20of%20Latinas%20with%20breast%20cancer%20utilizing%20patient%20navigation%3A%20the%20Six%20Cities%20Study." TargetMode="External" /><Relationship Type="http://schemas.openxmlformats.org/officeDocument/2006/relationships/hyperlink" Id="rId141" Target="https://scholar.google.com/scholar?q=Abstract%20P1-09-22%3A%20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34" Target="https://scholar.google.com/scholar?q=Abstract%20P3-01-12%3A%20Enhancing%20Adherence%20to%20Hormone%20Therapy%20among%20Latina%20Breast%20Cancer%20Patients%20Impacted%20by%20Social%20Determinants%20of%20Health%20through%20a%20Bilingual%2C%20Culturally%20Tailored%20Mobile%20App%20and%20Patient%20Navigation" TargetMode="External" /><Relationship Type="http://schemas.openxmlformats.org/officeDocument/2006/relationships/hyperlink" Id="rId57" Target="https://scholar.google.com/scholar?q=Abstract%20P6-05-20%3A%20Quitxt%20Mobile%20Cessation%20Service%20for%20Cancer%20Patients%3A%20Development%20and%20Implementation%20Process" TargetMode="External" /><Relationship Type="http://schemas.openxmlformats.org/officeDocument/2006/relationships/hyperlink" Id="rId58" Target="https://scholar.google.com/scholar?q=Abstract%20P6-05-22%3A%20Multilevel%2C%20Multicomponent%20Intervention%20to%20Improve%20Informed%20Decision-Making%20about%20Clinical%20Trial%20Participation%20among%20Cancer%20Patients" TargetMode="External" /><Relationship Type="http://schemas.openxmlformats.org/officeDocument/2006/relationships/hyperlink" Id="rId59" Target="https://scholar.google.com/scholar?q=Abstract%20P6-05-25%3A%20HT%20Helper%3A%20A%20Mobile%20App%20to%20Promote%20Hormone%20Therapy%20Adherence%20among%20Breast%20Cancer%20Patients" TargetMode="External" /><Relationship Type="http://schemas.openxmlformats.org/officeDocument/2006/relationships/hyperlink" Id="rId159" Target="https://scholar.google.com/scholar?q=Abstract%20PD08-05%3A%20Spanning%20the%20Continuum%20to%20assess%2C%20serve%20and%20navigate%20Latinas%20with%20breast%20cancer%3A%20A%20Tale%20of%20Six%20Projects" TargetMode="External" /><Relationship Type="http://schemas.openxmlformats.org/officeDocument/2006/relationships/hyperlink" Id="rId85" Target="https://scholar.google.com/scholar?q=Abstract%20PO-008%3A%20mHealth%20for%20smoking%20cessation%3A%20Development%20of%20a%20bilingual%20messenger%20chat%20to%20engage%20young%20adult%20smokers" TargetMode="External" /><Relationship Type="http://schemas.openxmlformats.org/officeDocument/2006/relationships/hyperlink" Id="rId86" Target="https://scholar.google.com/scholar?q=Abstract%20PO-011%3A%20Mays%20Cancer%20Center%2C%20South%20Texas%20cancer%20survey%3A%20Preliminary%20results" TargetMode="External" /><Relationship Type="http://schemas.openxmlformats.org/officeDocument/2006/relationships/hyperlink" Id="rId142" Target="https://scholar.google.com/scholar?q=Abstract%20PR06%3A%20Empowering%20Latina%20breast%20cancer%20patients%20to%20make%20informed%20decisions%20about%20clinical%20trials%3A%20A%20multicommunication%20approach" TargetMode="External" /><Relationship Type="http://schemas.openxmlformats.org/officeDocument/2006/relationships/hyperlink" Id="rId87" Target="https://scholar.google.com/scholar?q=Abstract%20PR09%3A%20HT%20Helper%3A%20mHealth%20app%20to%20promote%20hormone%20therapy%20adherence%20among%20breast%20cancer%20patients" TargetMode="External" /><Relationship Type="http://schemas.openxmlformats.org/officeDocument/2006/relationships/hyperlink" Id="rId167" Target="https://scholar.google.com/scholar?q=Abstract%20PR1%3A%20Hepatocellular%20carcinoma%20research%20and%20prevention%20in%20South%20Texas%3A%20The%20imperative" TargetMode="External" /><Relationship Type="http://schemas.openxmlformats.org/officeDocument/2006/relationships/hyperlink" Id="rId76" Target="https://scholar.google.com/scholar?q=Abstract%20PS9-38%3A%20Improving%20adherence%20to%20hormone%20therapy%20among%20breast%20cancer%20patients%20through%20a%20mobile%20app%20and%20patient%20navigation%3A%20App%20development%20and%20testing" TargetMode="External" /><Relationship Type="http://schemas.openxmlformats.org/officeDocument/2006/relationships/hyperlink" Id="rId106" Target="https://scholar.google.com/scholar?q=Adult%20Hispanic%20males%20experience%20a%20higher%20incidence%20of%20acute%20lymphoblastic%20leukemia%20compared%20to%20non-Hispanic%20Whites" TargetMode="External" /><Relationship Type="http://schemas.openxmlformats.org/officeDocument/2006/relationships/hyperlink" Id="rId117" Target="https://scholar.google.com/scholar?q=An%20anti-inflammatory%20dietary%20intervention%20to%20reduce%20breast%20cancer%20recurrence%20risk%3A%20Study%20design%20and%20baseline%20data" TargetMode="External" /><Relationship Type="http://schemas.openxmlformats.org/officeDocument/2006/relationships/hyperlink" Id="rId60" Target="https://scholar.google.com/scholar?q=An%C3%A1lisis%20espacio-temporal%20del%20SARS-coV-2%20en%20Cali%2C%20Colombia" TargetMode="External" /><Relationship Type="http://schemas.openxmlformats.org/officeDocument/2006/relationships/hyperlink" Id="rId77" Target="https://scholar.google.com/scholar?q=Anti-inflammatory%20dietary%20intervention%20among%20overweight%20and%20obese%20US%20breast%20cancer%20survivors" TargetMode="External" /><Relationship Type="http://schemas.openxmlformats.org/officeDocument/2006/relationships/hyperlink" Id="rId88" Target="https://scholar.google.com/scholar?q=Assessing%20the%20effect%20of%20patient%20navigator%20assistance%20for%20psychosocial%20support%20services%20on%20health-related%20quality%20of%20life%20in%20a%20randomized%20clinical%20trial%20in%20Latino%20breast%2C%20prostate%2C%20and%20colorectal%20cancer%20survivors" TargetMode="External" /><Relationship Type="http://schemas.openxmlformats.org/officeDocument/2006/relationships/hyperlink" Id="rId143" Target="https://scholar.google.com/scholar?q=Attitudes%20toward%20breast%20cancer%20genetic%20testing%20in%20five%20special%20population%20groups" TargetMode="External" /><Relationship Type="http://schemas.openxmlformats.org/officeDocument/2006/relationships/hyperlink" Id="rId35" Target="https://scholar.google.com/scholar?q=Avanzando%20Equidad%20de%20Salud%3A%20Latino%20Cancer%20Health%20Equity%20Research%20Center%20with%20a%20Focus%20on%20Social%20Determinants%20of%20Health" TargetMode="External" /><Relationship Type="http://schemas.openxmlformats.org/officeDocument/2006/relationships/hyperlink" Id="rId131" Target="https://scholar.google.com/scholar?q=Behavioral%20and%20clinical%20correlates%20of%20hepatocellular%20carcinoma%20among%20residents%20of%20South%20Central%20Texas%3A%20A%20case-control%20study" TargetMode="External" /><Relationship Type="http://schemas.openxmlformats.org/officeDocument/2006/relationships/hyperlink" Id="rId179" Target="https://scholar.google.com/scholar?q=Beliefs%2C%20attitudes%2C%20and%20practices%20of%20violence%20in%20Bogot%C3%A1%2C%20Cali%2C%20and%20Medellin%3A%20a%20baseline" TargetMode="External" /><Relationship Type="http://schemas.openxmlformats.org/officeDocument/2006/relationships/hyperlink" Id="rId89" Target="https://scholar.google.com/scholar?q=Bladder%20cancer%20incidence%20and%20survival%20in%20the%20United%20States%20and%20Texas%20Non-Latino%20Whites%20and%20Latinos" TargetMode="External" /><Relationship Type="http://schemas.openxmlformats.org/officeDocument/2006/relationships/hyperlink" Id="rId160" Target="https://scholar.google.com/scholar?q=Breast%20Cancer%20Genetic%20Testing%20Awareness%2C%20Attitudes%20and%20Intentions%20of%20Latinas%20Living%20along%20the%20US-Mexico%20Border%3A%20A%20Qualitative%20Study" TargetMode="External" /><Relationship Type="http://schemas.openxmlformats.org/officeDocument/2006/relationships/hyperlink" Id="rId168" Target="https://scholar.google.com/scholar?q=CANCER%20RISK%2C%20CULTURE%20AND%20HIGH%20RATES%20OF%20HEPATOCELLULAR%20CARCINOMA%20IN%20LATINOS%3A%20IMPLICATIONS%20FOR%20ETIOLOGIC%20RESEARCH%3A%20D-008" TargetMode="External" /><Relationship Type="http://schemas.openxmlformats.org/officeDocument/2006/relationships/hyperlink" Id="rId90" Target="https://scholar.google.com/scholar?q=COVID-19%3A%20El%20enigma%20de%20la%20Ivermectina%20en%20%C3%81frica" TargetMode="External" /><Relationship Type="http://schemas.openxmlformats.org/officeDocument/2006/relationships/hyperlink" Id="rId91" Target="https://scholar.google.com/scholar?q=COVID-19%3A%20The%20ivermectin%20African%20enigma" TargetMode="External" /><Relationship Type="http://schemas.openxmlformats.org/officeDocument/2006/relationships/hyperlink" Id="rId36" Target="https://scholar.google.com/scholar?q=CancerClarity%20app%3A%20Enhancing%20cancer%20data%20visualization%20with%20AI-generated%20narratives" TargetMode="External" /><Relationship Type="http://schemas.openxmlformats.org/officeDocument/2006/relationships/hyperlink" Id="rId61" Target="https://scholar.google.com/scholar?q=Cardiometabolic%20comorbidities%20in%20Hispanic/Latino%20cancer%20survivors%3A%20prevalence%20and%20impact%20on%20health-related%20quality%20of%20life%20and%20supportive%20care%20needs" TargetMode="External" /><Relationship Type="http://schemas.openxmlformats.org/officeDocument/2006/relationships/hyperlink" Id="rId48" Target="https://scholar.google.com/scholar?q=Cardiometabolic%20comorbidities%20in%20Hispanic/Latino%20cancer%20survivors%3A%20prevalence%20and%20impact%20on%20health-related%20quality%20of%20life%20and%20supportive%20care%20needs%20%28vol%2031%2C%20711%2C%202023%29" TargetMode="External" /><Relationship Type="http://schemas.openxmlformats.org/officeDocument/2006/relationships/hyperlink" Id="rId49" Target="https://scholar.google.com/scholar?q=Correction%20to%3A%20Cardiometabolic%20comorbidities%20in%20Hispanic/Latino%20cancer%20survivors%3A%20prevalence%20and%20impact%20on%20health-related%20quality%20of%20life%20and%20supportive%20care%20needs" TargetMode="External" /><Relationship Type="http://schemas.openxmlformats.org/officeDocument/2006/relationships/hyperlink" Id="rId37" Target="https://scholar.google.com/scholar?q=Correction%3A%20Uncovering%20multilevel%20drivers%20of%20cancer%20disparities%20among%20Latinos%20in%20the%20United%20States" TargetMode="External" /><Relationship Type="http://schemas.openxmlformats.org/officeDocument/2006/relationships/hyperlink" Id="rId98" Target="https://scholar.google.com/scholar?q=Corrigendum%20to%20%27Improving%20adherence%20to%20endocrine%20hormonal%20therapy%20among%20breast%20cancer%20patients%3A%20Study%20protocol%20for%20a%20randomized%20controlled%20trial%27%5BContemp.%20Clin.%20Trials%20Commun.%2012%20%282018%29%20109-115%5D" TargetMode="External" /><Relationship Type="http://schemas.openxmlformats.org/officeDocument/2006/relationships/hyperlink" Id="rId132" Target="https://scholar.google.com/scholar?q=Culturally%20Sensitive%20Patient%20Navigator%20Model%20Promoting%20Survivorship%20Services%20among%20Latino%20Cancer%20Survivors%3A%20National%20Randomized%20Control%20Trial%20Outcomes" TargetMode="External" /><Relationship Type="http://schemas.openxmlformats.org/officeDocument/2006/relationships/hyperlink" Id="rId107" Target="https://scholar.google.com/scholar?q=DEVELOPMENT%20OF%20A%20BILINGUAL%20MOBILE%20APP%20TO%20IMPROVE%20ADHERENCE%20TO%20ENDOCRINE%20HORMONE%20THERAPY%20AMONG%20BREAST%20CANCER%20PATIENTS" TargetMode="External" /><Relationship Type="http://schemas.openxmlformats.org/officeDocument/2006/relationships/hyperlink" Id="rId78" Target="https://scholar.google.com/scholar?q=Data%20from%20quality%20life%20questionnaries%3A%20QLQ-C30%20and%20QLQ-BR23%20in%20a%20cohort%20of%20Women%20with%20breast%20cancer%20in%20Cali%2C%20Colombia-2020" TargetMode="External" /><Relationship Type="http://schemas.openxmlformats.org/officeDocument/2006/relationships/hyperlink" Id="rId92" Target="https://scholar.google.com/scholar?q=Development%20of%20a%20bilingual%20Facebook%20Messenger%20chat%20to%20promote%20smoking%20cessation%20among%20young%20adults" TargetMode="External" /><Relationship Type="http://schemas.openxmlformats.org/officeDocument/2006/relationships/hyperlink" Id="rId99" Target="https://scholar.google.com/scholar?q=Dietary%20intervention%20among%20breast%20cancer%20survivors%20increased%20adherence%20to%20a%20Mediterranean-style%2C%20anti-inflammatory%20dietary%20pattern%3A%20The%20Rx%20for%20Better%20Breast%20Health%20Randomized%20Controlled%20Trial" TargetMode="External" /><Relationship Type="http://schemas.openxmlformats.org/officeDocument/2006/relationships/hyperlink" Id="rId68" Target="https://scholar.google.com/scholar?q=Direct%20Outreach%20in%20Bars%20and%20Clubs%20to%20Enroll%20Cigarette%20Smokers%20in%20Mobile%20Cessation%20Services%3A%20Exploratory%20Study" TargetMode="External" /><Relationship Type="http://schemas.openxmlformats.org/officeDocument/2006/relationships/hyperlink" Id="rId144" Target="https://scholar.google.com/scholar?q=EFFECTS%20OF%20LANGUAGE%20BARRIERS%20TO%20TREATMENT%20AMONG%20UNDERSERVED%20LATINAS%20DIAGNOSED%20WITH%20BREAST%20CANCER" TargetMode="External" /><Relationship Type="http://schemas.openxmlformats.org/officeDocument/2006/relationships/hyperlink" Id="rId161" Target="https://scholar.google.com/scholar?q=Early%20Phase%20Clinical%20Trials%3A%20Referral%20Barriers%20and%20Promoters%20among%20Physicians" TargetMode="External" /><Relationship Type="http://schemas.openxmlformats.org/officeDocument/2006/relationships/hyperlink" Id="rId69" Target="https://scholar.google.com/scholar?q=Effect%20of%20an%20anti-inflammatory%20dietary%20intervention%20on%20quality%20of%20life%20among%20breast%20cancer%20survivors" TargetMode="External" /><Relationship Type="http://schemas.openxmlformats.org/officeDocument/2006/relationships/hyperlink" Id="rId38" Target="https://scholar.google.com/scholar?q=Effects%20of%20a%20culturally%20tailored%20patient%20navigation%20program%20on%20unmet%20supportive%20care%20needs%20in%20Hispanic/Latino%20cancer%20survivors%3A%20A%20randomized%20controlled%20trial" TargetMode="External" /><Relationship Type="http://schemas.openxmlformats.org/officeDocument/2006/relationships/hyperlink" Id="rId108" Target="https://scholar.google.com/scholar?q=Empowering%20Latina%20breast%20cancer%20patients%20to%20make%20informed%20decisions%20about%20clinical%20trials%3A%20a%20pilot%20study" TargetMode="External" /><Relationship Type="http://schemas.openxmlformats.org/officeDocument/2006/relationships/hyperlink" Id="rId180" Target="https://scholar.google.com/scholar?q=Evaluaci%C3%B3n%20del%20impacto%20de%20una%20estrategia%20de%20informaci%C3%B3n%2C%20educaci%C3%B3n%20y%20comunicaci%C3%B3n%20para%20la%20prevenci%C3%B3n%20de%20la%20violencia" TargetMode="External" /><Relationship Type="http://schemas.openxmlformats.org/officeDocument/2006/relationships/hyperlink" Id="rId181" Target="https://scholar.google.com/scholar?q=Evaluaci%C3%B3n%20del%20impacto%20de%20una%20estrategia%20de%20informaci%C3%B3n%2C%20educaci%C3%B3n%20y%20comunicaci%C3%B3n%20para%20la%20prevenci%C3%B3n%20de%20la%20violencia%20en%20Bogot%C3%A1%2C%20Cali%20y%20Medell%C3%ADn%2C%202003-2004" TargetMode="External" /><Relationship Type="http://schemas.openxmlformats.org/officeDocument/2006/relationships/hyperlink" Id="rId177" Target="https://scholar.google.com/scholar?q=Evaluating%20the%20%27It%27s%20better%20if%20we%20talk%27%28Mejor%20Hablemos%29%20communication%20strategy%20for%20promoting%20pacific%20co-existence%20in%20Cali%2C%20Colombia%2C%20between%201996-2000" TargetMode="External" /><Relationship Type="http://schemas.openxmlformats.org/officeDocument/2006/relationships/hyperlink" Id="rId39" Target="https://scholar.google.com/scholar?q=Exploring%20the%20Moderating%20Role%20of%20Social%20Support%20and%20Family%20Cohesion%20on%20Stress-Related%20Symptom%20Burden%20in%20Hispanic%20Cancer%20Survivors" TargetMode="External" /><Relationship Type="http://schemas.openxmlformats.org/officeDocument/2006/relationships/hyperlink" Id="rId70" Target="https://scholar.google.com/scholar?q=Facebook%20chat%20application%20to%20prompt%20and%20assist%20smoking%20cessation%20among%20Spanish-speaking%20young%20adults%20in%20South%20Texas" TargetMode="External" /><Relationship Type="http://schemas.openxmlformats.org/officeDocument/2006/relationships/hyperlink" Id="rId62" Target="https://scholar.google.com/scholar?q=Feasibility%20of%20a%20pilot%20study%20using%20reversal%20theory%20states%20to%20test%20holistic%20interventions%20to%20maximize%20cancer%20survivors%27%20quality%20of%20life" TargetMode="External" /><Relationship Type="http://schemas.openxmlformats.org/officeDocument/2006/relationships/hyperlink" Id="rId79" Target="https://scholar.google.com/scholar?q=Gastric%20adenocarcinoma%20burden%20and%20late-stage%20diagnosis%20in%20Latino%20and%20non-Latino%20populations%20in%20the%20United%20States%20and%20Texas%2C%20during%202004--2016%3A%20A%20multilevel%20analysis" TargetMode="External" /><Relationship Type="http://schemas.openxmlformats.org/officeDocument/2006/relationships/hyperlink" Id="rId145" Target="https://scholar.google.com/scholar?q=HELICOBACTER%20PYLORI%20DIAGNOSES%20AMONG%20UTMED%20CLINIC%20PATIENTS%20IN%20SAN%20ANTONIO%2C%20TEXAS%3A%20A%20HEALTH%20DISPARITY%20CHECK" TargetMode="External" /><Relationship Type="http://schemas.openxmlformats.org/officeDocument/2006/relationships/hyperlink" Id="rId50" Target="https://scholar.google.com/scholar?q=HT%20Helper%20Study%3A%20A%20phone%20application%20plus%20patient%20navigation%20to%20improve%20medication%20adherence%20among%20Latina%20breast%20cancer%20patients%20experiencing%20social%20determinants%20of%20health" TargetMode="External" /><Relationship Type="http://schemas.openxmlformats.org/officeDocument/2006/relationships/hyperlink" Id="rId40" Target="https://scholar.google.com/scholar?q=Health%20Information%20Seeking%20Behaviors%2C%20Unmet%20Supportive%20Care%20Needs%20and%20Symptom%20Burden%20Among%20Hispanic/Latino%20Cancer%20Survivors" TargetMode="External" /><Relationship Type="http://schemas.openxmlformats.org/officeDocument/2006/relationships/hyperlink" Id="rId118" Target="https://scholar.google.com/scholar?q=Helicobacter%20pylori%20infection%20in%20Texas%20Hispanic%20and%20Non-Hispanic%20white%20men%3A%20implications%20for%20gastric%20cancer%20risk%20disparities" TargetMode="External" /><Relationship Type="http://schemas.openxmlformats.org/officeDocument/2006/relationships/hyperlink" Id="rId162" Target="https://scholar.google.com/scholar?q=Hepatocellular%20carcinoma%20and%20diabetes%20among%20Latinos%3A%20Implications%20for%20prevention" TargetMode="External" /><Relationship Type="http://schemas.openxmlformats.org/officeDocument/2006/relationships/hyperlink" Id="rId93" Target="https://scholar.google.com/scholar?q=Homicides%20in%20Latin%20America%20and%20the%20Caribbean" TargetMode="External" /><Relationship Type="http://schemas.openxmlformats.org/officeDocument/2006/relationships/hyperlink" Id="rId71" Target="https://scholar.google.com/scholar?q=IMPROVING%20INFORMED%20DECISION-MAKING%20FOR%20CANCER%20CLINICAL%20TRIAL%20PARTICIPATION" TargetMode="External" /><Relationship Type="http://schemas.openxmlformats.org/officeDocument/2006/relationships/hyperlink" Id="rId172" Target="https://scholar.google.com/scholar?q=Impact%20of%20interventions%20directed%20toward%20motorcyclist%20death%20prevention%20in%20Cali%2C%20Colombia%3A%201993-2001" TargetMode="External" /><Relationship Type="http://schemas.openxmlformats.org/officeDocument/2006/relationships/hyperlink" Id="rId109" Target="https://scholar.google.com/scholar?q=Improving%20adherence%20to%20endocrine%20hormonal%20therapy%20among%20breast%20cancer%20patients%3A%20Study%20protocol%20for%20a%20randomized%20controlled%20trial" TargetMode="External" /><Relationship Type="http://schemas.openxmlformats.org/officeDocument/2006/relationships/hyperlink" Id="rId72" Target="https://scholar.google.com/scholar?q=Improving%20adherence%20to%20hormone%20therapy%20among%20breast%20cancer%20patients%20through%20a%20mobile%20app%20and%20patient%20navigation%3A%20Preliminary%20results" TargetMode="External" /><Relationship Type="http://schemas.openxmlformats.org/officeDocument/2006/relationships/hyperlink" Id="rId146" Target="https://scholar.google.com/scholar?q=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100" Target="https://scholar.google.com/scholar?q=Improving%20quality%20of%20life%20among%20latino%20cancer%20survivors%3A%20Design%20of%20a%20randomized%20trial%20of%20patient%20navigation" TargetMode="External" /><Relationship Type="http://schemas.openxmlformats.org/officeDocument/2006/relationships/hyperlink" Id="rId163" Target="https://scholar.google.com/scholar?q=Incidence%20and%20Risk%20Factors%20for%20Hepatocellular%20Carcinoma%20in%20Texas%20Latinos%3A%20Implications%20for%20Prevention%20Research" TargetMode="External" /><Relationship Type="http://schemas.openxmlformats.org/officeDocument/2006/relationships/hyperlink" Id="rId150" Target="https://scholar.google.com/scholar?q=Incidence%20of%20hepatocellular%20carcinoma%20in%20Texas%20Latinos%2C%201995--2010%3A%20an%20update" TargetMode="External" /><Relationship Type="http://schemas.openxmlformats.org/officeDocument/2006/relationships/hyperlink" Id="rId119" Target="https://scholar.google.com/scholar?q=Lifestyle%20and%20clinical%20correlates%20of%20hepatocellular%20carcinoma%20in%20South%20Texas%3A%20a%20matched%20case-control%20study" TargetMode="External" /><Relationship Type="http://schemas.openxmlformats.org/officeDocument/2006/relationships/hyperlink" Id="rId80" Target="https://scholar.google.com/scholar?q=Mortalidad%20por%20COVID-19%20durante%20el%20plan%20de%20vacunaci%C3%B3n%20contra%20el%20virus%20SARS-CoV2%20en%20Cali%2C%20Colombia" TargetMode="External" /><Relationship Type="http://schemas.openxmlformats.org/officeDocument/2006/relationships/hyperlink" Id="rId81" Target="https://scholar.google.com/scholar?q=Mortality%20due%20to%20COVID-19%20during%20the%20vaccination%20plan%20against%20the%20SARS-CoV-2%20virus%20in%20Cali%2C%20Colombia" TargetMode="External" /><Relationship Type="http://schemas.openxmlformats.org/officeDocument/2006/relationships/hyperlink" Id="rId63" Target="https://scholar.google.com/scholar?q=Multilevel%2C%20Multicomponent%20Intervention%20to%20Improve%20Informed%20Decision-Making%20about%20Clinical%20Trial%20Participation%20among%20Cancer%20Patients" TargetMode="External" /><Relationship Type="http://schemas.openxmlformats.org/officeDocument/2006/relationships/hyperlink" Id="rId64" Target="https://scholar.google.com/scholar?q=My%20Choices%3A%20A%20multilevel%2C%20multicomponent%20intervention%20to%20improve%20informed%20decision-making%20about%20clinical%20trial%20participation%20among%20cancer%20patients" TargetMode="External" /><Relationship Type="http://schemas.openxmlformats.org/officeDocument/2006/relationships/hyperlink" Id="rId164" Target="https://scholar.google.com/scholar?q=Navigating%20Latinas%20with%20breast%20screen%20abnormalities%20to%20diagnosis" TargetMode="External" /><Relationship Type="http://schemas.openxmlformats.org/officeDocument/2006/relationships/hyperlink" Id="rId165" Target="https://scholar.google.com/scholar?q=Overcoming%20the%20barriers%20to%20early-phase%20clinical%20trials%20%28EPCT%29%3A%20Increasing%20EPCT%20minority%20accrual" TargetMode="External" /><Relationship Type="http://schemas.openxmlformats.org/officeDocument/2006/relationships/hyperlink" Id="rId120" Target="https://scholar.google.com/scholar?q=POSITIVE%20PATIENT%20EXPERIENCES%20IN%20CANCER%20CARE%2C%20SELF-EFFICACY%2C%20AND%20HEALTH-RELATED%20QUALITY%20OF%20LIFE%20IN%20LATINO%20CANCER%20SURVIVORS" TargetMode="External" /><Relationship Type="http://schemas.openxmlformats.org/officeDocument/2006/relationships/hyperlink" Id="rId73" Target="https://scholar.google.com/scholar?q=PROMOTING%20ADHERENCE%20TO%20HORMONE%20THERAPY%20AMONG%20BREAST%20CANCER%20PATIENTS%20THROUGH%20MHEALTH%20AND%20PATIENT%20NAVIGATION" TargetMode="External" /><Relationship Type="http://schemas.openxmlformats.org/officeDocument/2006/relationships/hyperlink" Id="rId74" Target="https://scholar.google.com/scholar?q=Pilot%20study%20of%20peer%20modeling%20with%20psychological%20inoculation%20to%20promote%20coronavirus%20vaccination" TargetMode="External" /><Relationship Type="http://schemas.openxmlformats.org/officeDocument/2006/relationships/hyperlink" Id="rId65" Target="https://scholar.google.com/scholar?q=Predicciones%20de%20un%20modelo%20SEIR%20para%20casos%20de%20COVID-19%20en%20Cali%2C%20Colombia" TargetMode="External" /><Relationship Type="http://schemas.openxmlformats.org/officeDocument/2006/relationships/hyperlink" Id="rId94" Target="https://scholar.google.com/scholar?q=Predictions%20of%20a%20SEIR%20model%20for%20COVID-19%20cases%20in%20Cali-Colombia" TargetMode="External" /><Relationship Type="http://schemas.openxmlformats.org/officeDocument/2006/relationships/hyperlink" Id="rId170" Target="https://scholar.google.com/scholar?q=Preliminary%20findings%20from%20a%20patient%20navigator%20program%20with%20Hispanic%20women%20from%20community%20clinics%20in%20South%20Texas." TargetMode="External" /><Relationship Type="http://schemas.openxmlformats.org/officeDocument/2006/relationships/hyperlink" Id="rId151" Target="https://scholar.google.com/scholar?q=Promoting%20factors%20and%20barriers%20to%20participation%20in%20early%20phase%20clinical%20trials%3A%20patients%20perspectives" TargetMode="External" /><Relationship Type="http://schemas.openxmlformats.org/officeDocument/2006/relationships/hyperlink" Id="rId95" Target="https://scholar.google.com/scholar?q=Quality%20of%20life%20outcomes%20from%20a%20randomized%20controlled%20trial%20of%20patient%20navigation%20in%20Latina%20breast%20cancer%20survivors" TargetMode="External" /><Relationship Type="http://schemas.openxmlformats.org/officeDocument/2006/relationships/hyperlink" Id="rId66" Target="https://scholar.google.com/scholar?q=Quitxt%20mobile%20text%20messaging%20cessation%20program%20for%20primary%20care%20and%20cancer%20patients%20development%20and%20implementation%20process" TargetMode="External" /><Relationship Type="http://schemas.openxmlformats.org/officeDocument/2006/relationships/hyperlink" Id="rId51" Target="https://scholar.google.com/scholar?q=Quitxt%20research%20study%3A%20A%20mobile%20messaging%20intervention%20to%20promote%20smoking%20cessation%20among%20young%20adult%20smokers%20in%20South%20Texas" TargetMode="External" /><Relationship Type="http://schemas.openxmlformats.org/officeDocument/2006/relationships/hyperlink" Id="rId110" Target="https://scholar.google.com/scholar?q=Racial%20disparities%20in%20comorbidities%2C%20income%20levels%2C%20and%20surgical%20procedures%20observed%20in%20hispanic%20patients%20with%20pancreatic%20cancer%20compared%20to%20non-hispanic%20patients%20results%20from%20the%20national%20inpatient%20sample%20database" TargetMode="External" /><Relationship Type="http://schemas.openxmlformats.org/officeDocument/2006/relationships/hyperlink" Id="rId101" Target="https://scholar.google.com/scholar?q=Racial%20disparities%20in%20kidney%20cancer%20incidence%20across%20South%20Texas%2C%20Texas%2C%20and%20United%20States%20using%20TCR%2C%20SEER%20and%20NPCR%20registries%20%282004-2014%29" TargetMode="External" /><Relationship Type="http://schemas.openxmlformats.org/officeDocument/2006/relationships/hyperlink" Id="rId102" Target="https://scholar.google.com/scholar?q=Reaching%20Latinos%20through%20social%20media%20and%20SMS%20for%20smoking%20cessation" TargetMode="External" /><Relationship Type="http://schemas.openxmlformats.org/officeDocument/2006/relationships/hyperlink" Id="rId152" Target="https://scholar.google.com/scholar?q=Reducing%20time-to-treatment%20in%20underserved%20Latinas%20with%20breast%20cancer%3A%20The%20Six%20Cities%20Study" TargetMode="External" /><Relationship Type="http://schemas.openxmlformats.org/officeDocument/2006/relationships/hyperlink" Id="rId82" Target="https://scholar.google.com/scholar?q=Reply%20to%20a%20letter%20from%20Robert%20Colebunders%20entitled%20COVID-19%3A%20The%20African%20Enigma" TargetMode="External" /><Relationship Type="http://schemas.openxmlformats.org/officeDocument/2006/relationships/hyperlink" Id="rId96" Target="https://scholar.google.com/scholar?q=SARS-coV-2%20spatio-temporal%20analysis%20in%20Cali%2C%20Colombia" TargetMode="External" /><Relationship Type="http://schemas.openxmlformats.org/officeDocument/2006/relationships/hyperlink" Id="rId147" Target="https://scholar.google.com/scholar?q=SUN%20PROTECTIVE%20BEHAVIORS%20AMONG%20LATINAS%20LIVING%20IN%20THE%20US-MEXICO%20BORDER" TargetMode="External" /><Relationship Type="http://schemas.openxmlformats.org/officeDocument/2006/relationships/hyperlink" Id="rId111" Target="https://scholar.google.com/scholar?q=Satisfaction%20with%20cancer%20care%2C%20self-efficacy%2C%20and%20health-related%20quality%20of%20life%20in%20Latino%20cancer%20survivors" TargetMode="External" /><Relationship Type="http://schemas.openxmlformats.org/officeDocument/2006/relationships/hyperlink" Id="rId133" Target="https://scholar.google.com/scholar?q=Study%20protocol%3A%20A%20randomized%20controlled%20trial%20of%20patient%20navigation%20to%20reduce%20cancer%20health%20disparities%20in%20Latina%20breast%20cancer%20survivors" TargetMode="External" /><Relationship Type="http://schemas.openxmlformats.org/officeDocument/2006/relationships/hyperlink" Id="rId121" Target="https://scholar.google.com/scholar?q=TEXT%20%26%20MOBILE%20MEDIA%20SMOKING%20CESSATION%20SERVICE%20FOR%20YOUNG%20ADULTS%20IN%20SOUTH%20TEXAS" TargetMode="External" /><Relationship Type="http://schemas.openxmlformats.org/officeDocument/2006/relationships/hyperlink" Id="rId122" Target="https://scholar.google.com/scholar?q=Text%20and%20mobile%20media%20smoking%20cessation%20service%20for%20young%20adults%20in%20South%20Texas%3A%20operation%20and%20cost-effectiveness%20estimation" TargetMode="External" /><Relationship Type="http://schemas.openxmlformats.org/officeDocument/2006/relationships/hyperlink" Id="rId156" Target="https://scholar.google.com/scholar?q=Time%20to%20definitive%20diagnosis%20of%20breast%20cancer%20in%20Latina%20and%20non-Hispanic%20white%20women%3A%20The%20six%20cities%20study" TargetMode="External" /><Relationship Type="http://schemas.openxmlformats.org/officeDocument/2006/relationships/hyperlink" Id="rId157" Target="https://scholar.google.com/scholar?q=Time%20to%20definitive%20diagnosis%20of%20breast%20cancer%20in%20Latina%20and%20non-Hispanic%20white%20women%3A%20the%20six%20cities%20study" TargetMode="External" /><Relationship Type="http://schemas.openxmlformats.org/officeDocument/2006/relationships/hyperlink" Id="rId112" Target="https://scholar.google.com/scholar?q=Training%20and%20utilization%20of%20promotoras%20to%20successfully%20implement%20NCI%27s%20colorectal%20cancer%20Screen%20to%20Save%20%28S2S%29%20initiative" TargetMode="External" /><Relationship Type="http://schemas.openxmlformats.org/officeDocument/2006/relationships/hyperlink" Id="rId123" Target="https://scholar.google.com/scholar?q=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13" Target="https://scholar.google.com/scholar?q=UNMET%20SUPPORTIVE%20CARE%20NEEDS%20IN%20LATINO%20CANCER%20SURVIVORS%3A%20PREVALENCE%2C%20SEVERITY%2C%20AND%20ASSOCIATIONS%20WITH%20SYMPTOM%20BURDEN%20AND%20SATISFACTION%20WITH%20CANCER%20CARE" TargetMode="External" /><Relationship Type="http://schemas.openxmlformats.org/officeDocument/2006/relationships/hyperlink" Id="rId41" Target="https://scholar.google.com/scholar?q=Uncovering%20multilevel%20drivers%20of%20cancer%20disparities%20among%20Latinos%20in%20the%20United%20States" TargetMode="External" /><Relationship Type="http://schemas.openxmlformats.org/officeDocument/2006/relationships/hyperlink" Id="rId103" Target="https://scholar.google.com/scholar?q=Unmet%20supportive%20care%20needs%20in%20Hispanic/Latino%20cancer%20survivors%3A%20prevalence%20and%20associations%20with%20patient-provider%20communication%2C%20satisfaction%20with%20cancer%20care%2C%20and%20symptom%20burden" TargetMode="External" /><Relationship Type="http://schemas.openxmlformats.org/officeDocument/2006/relationships/hyperlink" Id="rId42" Target="https://scholar.google.com/scholar?q=Unveiling%20cancer%20disparities%3A%20a%20task%20force%20report%20on%20multilevel%20drivers%20impacting%20equitable%20cancer%20care%20among%20Latinos%20in%20the%20US" TargetMode="External" /><Relationship Type="http://schemas.openxmlformats.org/officeDocument/2006/relationships/hyperlink" Id="rId114" Target="https://scholar.google.com/scholar?q=Using%20a%20Multi-Level%20Approach%20to%20Promote%20and%20Implement%20NCI%27s%20Colorectal%20Cancer%20Screen%20to%20Save%20%28S2S%29%20Initiative" TargetMode="External" /><Relationship Type="http://schemas.openxmlformats.org/officeDocument/2006/relationships/hyperlink" Id="rId183" Target="https://scholar.google.com/scholar?q=Victimizaci%C3%B3n%20en%20Colombia.%20Un%20an%C3%A1lisis%20exploratorio%20del%20caso%20de%20la%20ciudad%20de%20Cali" TargetMode="External" /><Relationship Type="http://schemas.openxmlformats.org/officeDocument/2006/relationships/hyperlink" Id="rId184" Target="https://scholar.google.com/scholar?q=Victimization%20in%20Colombia%3A%20The%20City%20of%20Cali%20-An%20Exploratory%20Analysis" TargetMode="External" /><Relationship Type="http://schemas.openxmlformats.org/officeDocument/2006/relationships/hyperlink" Id="rId153" Target="https://scholar.google.com/scholar?q=What%20do%20they%20do%3F%20Patient%20navigator%20actions%20and%20timely%20treatment%20within%2030%20days%20of%20diagnosis%20in%20Latinas%20with%20breast%20cancer%3A%20The%20Six%20Cities%20Study" TargetMode="External" /><Relationship Type="http://schemas.openxmlformats.org/officeDocument/2006/relationships/hyperlink" Id="rId175" Target="https://scholar.google.com/scholar?q=What%20makes%20physicians%20go%20the%20extra%20mile%20to%20urge%20patients%20to%20quit%20tobacco%3F" TargetMode="External" /><Relationship Type="http://schemas.openxmlformats.org/officeDocument/2006/relationships/hyperlink" Id="rId173" Target="https://scholar.google.com/scholar?q=para%20prevenir%20las%20muertes%20de%20motociclistas%20en%20Cali%2C%20Colombia%20%281993-2001%29" TargetMode="External" /><Relationship Type="http://schemas.openxmlformats.org/officeDocument/2006/relationships/hyperlink" Id="rId24" Target="https://www.researchgate.net/profile/Edgar_Munoz2" TargetMode="External" /></Relationships>
</file>

<file path=word/_rels/footnotes.xml.rels><?xml version="1.0" encoding="UTF-8"?><Relationships xmlns="http://schemas.openxmlformats.org/package/2006/relationships"><Relationship Type="http://schemas.openxmlformats.org/officeDocument/2006/relationships/hyperlink" Id="rId23" Target="https://scholar.google.com/citations?user=wUs-VToAAAAJ" TargetMode="External" /><Relationship Type="http://schemas.openxmlformats.org/officeDocument/2006/relationships/hyperlink" Id="rId104" Target="https://scholar.google.com/scholar?q=%C3%89xito%21%3A%20Making%20an%20impact%20in%20training%20Latinos%20for%20doctorates%20and%20cancer%20research" TargetMode="External" /><Relationship Type="http://schemas.openxmlformats.org/officeDocument/2006/relationships/hyperlink" Id="rId44" Target="https://scholar.google.com/scholar?q=A%20latent%20class%20analysis%20of%20health%20behavior%20changes%20after%20cancer%20diagnosis%20among%20Hispanic/Latino%20cancer%20survivors" TargetMode="External" /><Relationship Type="http://schemas.openxmlformats.org/officeDocument/2006/relationships/hyperlink" Id="rId53" Target="https://scholar.google.com/scholar?q=AN%20ENHANCED%20PATIENT%20NAVIGATION%20PROGRAM%20REDUCES%20UNMET%20SUPPORTIVE%20CARE%20NEEDS%20IN%20HISPANIC%20WOMEN%20CANCER%20SURVIVORS%3A%20RESULTS%20OF%20AN%20RCT" TargetMode="External" /><Relationship Type="http://schemas.openxmlformats.org/officeDocument/2006/relationships/hyperlink" Id="rId125" Target="https://scholar.google.com/scholar?q=ANTI-INFLAMMATORY%20NUTRITIONAL%20INTERVENTIONS%20MAY%20CONTRIBUTE%20TO%20REDUCED%20RISK%20OF%20RECURRENCE%20IN%20BREAST%20CANCER%20SURVIVORS%3A%20A%20RANDOMIZED%20CONTROLLED%20TRIAL" TargetMode="External" /><Relationship Type="http://schemas.openxmlformats.org/officeDocument/2006/relationships/hyperlink" Id="rId54" Target="https://scholar.google.com/scholar?q=Abstract%20A004%3A%20Quitxt%20mobile%20text%20messaging%20cessation%20program%20for%20primary%20care%20and%20cancer%20patients%20development%20and%20implementation%20process" TargetMode="External" /><Relationship Type="http://schemas.openxmlformats.org/officeDocument/2006/relationships/hyperlink" Id="rId31" Target="https://scholar.google.com/scholar?q=Abstract%20A017%3A%20Assessing%20the%20impact%20of%20non-medical%20drivers%20of%20health%20on%20cancer%20survivorship%20in%20Hispanic/Latina%20women" TargetMode="External" /><Relationship Type="http://schemas.openxmlformats.org/officeDocument/2006/relationships/hyperlink" Id="rId55" Target="https://scholar.google.com/scholar?q=Abstract%20A064%3A%20My%20Choices%3A%20A%20multilevel%2C%20multicomponent%20intervention%20to%20improve%20informed%20decision-making%20about%20clinical%20trial%20participation%20among%20cancer%20patients" TargetMode="External" /><Relationship Type="http://schemas.openxmlformats.org/officeDocument/2006/relationships/hyperlink" Id="rId126" Target="https://scholar.google.com/scholar?q=Abstract%20A10%3A%20Facebook%20advertisement%20effects%20on%20conversions%20and%20enrollment%20to%20a%20SMS/text%20smoking%20cessation%20service%20for%20young%20adult%20Latinos" TargetMode="External" /><Relationship Type="http://schemas.openxmlformats.org/officeDocument/2006/relationships/hyperlink" Id="rId127" Target="https://scholar.google.com/scholar?q=Abstract%20A11%3A%20Text%20messaging%20cessation%20service%20for%20young%20adult%20Latinos%20in%20South%20Texas%3A%20Program%20protocol%20and%20preliminary%20results" TargetMode="External" /><Relationship Type="http://schemas.openxmlformats.org/officeDocument/2006/relationships/hyperlink" Id="rId128" Target="https://scholar.google.com/scholar?q=Abstract%20A66%3A%20An%20anti-inflammatory%20dietary%20intervention%20to%20reduce%20breast%20cancer%20recurrence%20risk%3A%20Preliminary%20data%20from%20a%20pilot%20study" TargetMode="External" /><Relationship Type="http://schemas.openxmlformats.org/officeDocument/2006/relationships/hyperlink" Id="rId135" Target="https://scholar.google.com/scholar?q=Abstract%20A68%3A%20What%20do%20they%20do%3F%20The%20art%20and%20science%20of%20patient%20navigation%20among%20underserved%20Latina%20minorities%3A%20The%20significance%20of%20language" TargetMode="External" /><Relationship Type="http://schemas.openxmlformats.org/officeDocument/2006/relationships/hyperlink" Id="rId45" Target="https://scholar.google.com/scholar?q=Abstract%20B021%3A%20Quitxt%20research%20study%3A%20A%20mobile%20messaging%20intervention%20to%20promote%20smoking%20cessation%20among%20young%20adult%20smokers%20in%20South%20Texas" TargetMode="External" /><Relationship Type="http://schemas.openxmlformats.org/officeDocument/2006/relationships/hyperlink" Id="rId56" Target="https://scholar.google.com/scholar?q=Abstract%20B044%3A%20Avanzando%20Caminos%20%28Leading%20Pathways%29%3A%20The%20Hispanic/Latino%20cancer%20survivorship%20cohort%20study" TargetMode="External" /><Relationship Type="http://schemas.openxmlformats.org/officeDocument/2006/relationships/hyperlink" Id="rId116" Target="https://scholar.google.com/scholar?q=Abstract%20B06%3A%20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36" Target="https://scholar.google.com/scholar?q=Abstract%20B07%3A%20Advocacy%20for%20an%20underserved%20minority%3A%20Patient%20navigation%20for%20Latino%20cancer%20survivors" TargetMode="External" /><Relationship Type="http://schemas.openxmlformats.org/officeDocument/2006/relationships/hyperlink" Id="rId32" Target="https://scholar.google.com/scholar?q=Abstract%20B097%3A%20Empowering%20Latina%20breast%20cancer%20patients%3A%20A%20phone%20app%2B%20patient%20navigation%20to%20improve%20hormone%20therapy%20adherence" TargetMode="External" /><Relationship Type="http://schemas.openxmlformats.org/officeDocument/2006/relationships/hyperlink" Id="rId33" Target="https://scholar.google.com/scholar?q=Abstract%20B114%3A%20Confronting%20cancer%3A%20Latino%20scholars%20investigate%20cancer%20disparities%20in%20Latino%20communities" TargetMode="External" /><Relationship Type="http://schemas.openxmlformats.org/officeDocument/2006/relationships/hyperlink" Id="rId46" Target="https://scholar.google.com/scholar?q=Abstract%20B117%3A%20HT%20Helper%20Study%3A%20A%20phone%20application%2B%20patient%20navigation%20to%20improve%20medication%20adherence%20among%20Latina%20breast%20cancer%20patients%20experiencing%20social%20determinants%20of%20health" TargetMode="External" /><Relationship Type="http://schemas.openxmlformats.org/officeDocument/2006/relationships/hyperlink" Id="rId84" Target="https://scholar.google.com/scholar?q=Abstract%20B118%3A%20Using%20a%20multimodal%20strategy%20to%20engage%20Latino%20communities%20and%20improve%20colorectal%20cancer%20screening%20disparities" TargetMode="External" /><Relationship Type="http://schemas.openxmlformats.org/officeDocument/2006/relationships/hyperlink" Id="rId137" Target="https://scholar.google.com/scholar?q=Abstract%20B12%3A%20Improving%20quality%20of%20life%20among%20Latina%20breast%20cancer%20survivors%20using%20the%20%27Staying%20Healthy%27%20program" TargetMode="External" /><Relationship Type="http://schemas.openxmlformats.org/officeDocument/2006/relationships/hyperlink" Id="rId138" Target="https://scholar.google.com/scholar?q=Abstract%20B13%3A%20Gastric%20cancer%20disparities%20in%20Latino%20populations%20in%20Texas%2C%20South%20Texas%2C%20and%20United%20States" TargetMode="External" /><Relationship Type="http://schemas.openxmlformats.org/officeDocument/2006/relationships/hyperlink" Id="rId47" Target="https://scholar.google.com/scholar?q=Abstract%20B147%3A%20Avanzando%20Equidad%20de%20Salud%3A%20Latino%20Cancer%20Health%20Equity%20Research%20Center" TargetMode="External" /><Relationship Type="http://schemas.openxmlformats.org/officeDocument/2006/relationships/hyperlink" Id="rId139" Target="https://scholar.google.com/scholar?q=Abstract%20B20%3A%20Geospatial%20analysis%20of%20hepatocellular%20carcinoma%20and%20its%20risk%20factors%20in%20Texas%20%281995-2010%29" TargetMode="External" /><Relationship Type="http://schemas.openxmlformats.org/officeDocument/2006/relationships/hyperlink" Id="rId140" Target="https://scholar.google.com/scholar?q=Abstract%20B36%3A%20Helicobacter%20pylori%20exposure%20among%20Hispanic%20and%20non-Hispanic%20white%20men%20in%20San%20Antonio%2C%20Texas%3A%20Implications%20for%20gastric%20cancer%20risk%20disparities" TargetMode="External" /><Relationship Type="http://schemas.openxmlformats.org/officeDocument/2006/relationships/hyperlink" Id="rId129" Target="https://scholar.google.com/scholar?q=Abstract%20B38%3A%20Behavioral%20and%20clinical%20correlates%20of%20hepatocellular%20carcinoma%20among%20residents%20of%20South%20Central%20Texas%3A%20A%20case-control%20study" TargetMode="External" /><Relationship Type="http://schemas.openxmlformats.org/officeDocument/2006/relationships/hyperlink" Id="rId130" Target="https://scholar.google.com/scholar?q=Abstract%20C22%3A%20Study%20protocol%3A%20A%20randomized%20controlled%20trial%20of%20patient%20navigation%20to%20reduce%20cancer%20health%20disparities%20in%20Latina%20breast%20cancer%20survivors" TargetMode="External" /><Relationship Type="http://schemas.openxmlformats.org/officeDocument/2006/relationships/hyperlink" Id="rId149" Target="https://scholar.google.com/scholar?q=Abstract%20C54%3A%20Reducing%20time-to-treatment%20in%20underserved%20Latinas%20with%20breast%20cancer%3A%20The%20Six%20Cities%20Study" TargetMode="External" /><Relationship Type="http://schemas.openxmlformats.org/officeDocument/2006/relationships/hyperlink" Id="rId155" Target="https://scholar.google.com/scholar?q=Abstract%20LB-190%3A%20Time%20to%20treatment%20of%20Latinas%20with%20breast%20cancer%20utilizing%20patient%20navigation%3A%20the%20Six%20Cities%20Study." TargetMode="External" /><Relationship Type="http://schemas.openxmlformats.org/officeDocument/2006/relationships/hyperlink" Id="rId141" Target="https://scholar.google.com/scholar?q=Abstract%20P1-09-22%3A%20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34" Target="https://scholar.google.com/scholar?q=Abstract%20P3-01-12%3A%20Enhancing%20Adherence%20to%20Hormone%20Therapy%20among%20Latina%20Breast%20Cancer%20Patients%20Impacted%20by%20Social%20Determinants%20of%20Health%20through%20a%20Bilingual%2C%20Culturally%20Tailored%20Mobile%20App%20and%20Patient%20Navigation" TargetMode="External" /><Relationship Type="http://schemas.openxmlformats.org/officeDocument/2006/relationships/hyperlink" Id="rId57" Target="https://scholar.google.com/scholar?q=Abstract%20P6-05-20%3A%20Quitxt%20Mobile%20Cessation%20Service%20for%20Cancer%20Patients%3A%20Development%20and%20Implementation%20Process" TargetMode="External" /><Relationship Type="http://schemas.openxmlformats.org/officeDocument/2006/relationships/hyperlink" Id="rId58" Target="https://scholar.google.com/scholar?q=Abstract%20P6-05-22%3A%20Multilevel%2C%20Multicomponent%20Intervention%20to%20Improve%20Informed%20Decision-Making%20about%20Clinical%20Trial%20Participation%20among%20Cancer%20Patients" TargetMode="External" /><Relationship Type="http://schemas.openxmlformats.org/officeDocument/2006/relationships/hyperlink" Id="rId59" Target="https://scholar.google.com/scholar?q=Abstract%20P6-05-25%3A%20HT%20Helper%3A%20A%20Mobile%20App%20to%20Promote%20Hormone%20Therapy%20Adherence%20among%20Breast%20Cancer%20Patients" TargetMode="External" /><Relationship Type="http://schemas.openxmlformats.org/officeDocument/2006/relationships/hyperlink" Id="rId159" Target="https://scholar.google.com/scholar?q=Abstract%20PD08-05%3A%20Spanning%20the%20Continuum%20to%20assess%2C%20serve%20and%20navigate%20Latinas%20with%20breast%20cancer%3A%20A%20Tale%20of%20Six%20Projects" TargetMode="External" /><Relationship Type="http://schemas.openxmlformats.org/officeDocument/2006/relationships/hyperlink" Id="rId85" Target="https://scholar.google.com/scholar?q=Abstract%20PO-008%3A%20mHealth%20for%20smoking%20cessation%3A%20Development%20of%20a%20bilingual%20messenger%20chat%20to%20engage%20young%20adult%20smokers" TargetMode="External" /><Relationship Type="http://schemas.openxmlformats.org/officeDocument/2006/relationships/hyperlink" Id="rId86" Target="https://scholar.google.com/scholar?q=Abstract%20PO-011%3A%20Mays%20Cancer%20Center%2C%20South%20Texas%20cancer%20survey%3A%20Preliminary%20results" TargetMode="External" /><Relationship Type="http://schemas.openxmlformats.org/officeDocument/2006/relationships/hyperlink" Id="rId142" Target="https://scholar.google.com/scholar?q=Abstract%20PR06%3A%20Empowering%20Latina%20breast%20cancer%20patients%20to%20make%20informed%20decisions%20about%20clinical%20trials%3A%20A%20multicommunication%20approach" TargetMode="External" /><Relationship Type="http://schemas.openxmlformats.org/officeDocument/2006/relationships/hyperlink" Id="rId87" Target="https://scholar.google.com/scholar?q=Abstract%20PR09%3A%20HT%20Helper%3A%20mHealth%20app%20to%20promote%20hormone%20therapy%20adherence%20among%20breast%20cancer%20patients" TargetMode="External" /><Relationship Type="http://schemas.openxmlformats.org/officeDocument/2006/relationships/hyperlink" Id="rId167" Target="https://scholar.google.com/scholar?q=Abstract%20PR1%3A%20Hepatocellular%20carcinoma%20research%20and%20prevention%20in%20South%20Texas%3A%20The%20imperative" TargetMode="External" /><Relationship Type="http://schemas.openxmlformats.org/officeDocument/2006/relationships/hyperlink" Id="rId76" Target="https://scholar.google.com/scholar?q=Abstract%20PS9-38%3A%20Improving%20adherence%20to%20hormone%20therapy%20among%20breast%20cancer%20patients%20through%20a%20mobile%20app%20and%20patient%20navigation%3A%20App%20development%20and%20testing" TargetMode="External" /><Relationship Type="http://schemas.openxmlformats.org/officeDocument/2006/relationships/hyperlink" Id="rId106" Target="https://scholar.google.com/scholar?q=Adult%20Hispanic%20males%20experience%20a%20higher%20incidence%20of%20acute%20lymphoblastic%20leukemia%20compared%20to%20non-Hispanic%20Whites" TargetMode="External" /><Relationship Type="http://schemas.openxmlformats.org/officeDocument/2006/relationships/hyperlink" Id="rId117" Target="https://scholar.google.com/scholar?q=An%20anti-inflammatory%20dietary%20intervention%20to%20reduce%20breast%20cancer%20recurrence%20risk%3A%20Study%20design%20and%20baseline%20data" TargetMode="External" /><Relationship Type="http://schemas.openxmlformats.org/officeDocument/2006/relationships/hyperlink" Id="rId60" Target="https://scholar.google.com/scholar?q=An%C3%A1lisis%20espacio-temporal%20del%20SARS-coV-2%20en%20Cali%2C%20Colombia" TargetMode="External" /><Relationship Type="http://schemas.openxmlformats.org/officeDocument/2006/relationships/hyperlink" Id="rId77" Target="https://scholar.google.com/scholar?q=Anti-inflammatory%20dietary%20intervention%20among%20overweight%20and%20obese%20US%20breast%20cancer%20survivors" TargetMode="External" /><Relationship Type="http://schemas.openxmlformats.org/officeDocument/2006/relationships/hyperlink" Id="rId88" Target="https://scholar.google.com/scholar?q=Assessing%20the%20effect%20of%20patient%20navigator%20assistance%20for%20psychosocial%20support%20services%20on%20health-related%20quality%20of%20life%20in%20a%20randomized%20clinical%20trial%20in%20Latino%20breast%2C%20prostate%2C%20and%20colorectal%20cancer%20survivors" TargetMode="External" /><Relationship Type="http://schemas.openxmlformats.org/officeDocument/2006/relationships/hyperlink" Id="rId143" Target="https://scholar.google.com/scholar?q=Attitudes%20toward%20breast%20cancer%20genetic%20testing%20in%20five%20special%20population%20groups" TargetMode="External" /><Relationship Type="http://schemas.openxmlformats.org/officeDocument/2006/relationships/hyperlink" Id="rId35" Target="https://scholar.google.com/scholar?q=Avanzando%20Equidad%20de%20Salud%3A%20Latino%20Cancer%20Health%20Equity%20Research%20Center%20with%20a%20Focus%20on%20Social%20Determinants%20of%20Health" TargetMode="External" /><Relationship Type="http://schemas.openxmlformats.org/officeDocument/2006/relationships/hyperlink" Id="rId131" Target="https://scholar.google.com/scholar?q=Behavioral%20and%20clinical%20correlates%20of%20hepatocellular%20carcinoma%20among%20residents%20of%20South%20Central%20Texas%3A%20A%20case-control%20study" TargetMode="External" /><Relationship Type="http://schemas.openxmlformats.org/officeDocument/2006/relationships/hyperlink" Id="rId179" Target="https://scholar.google.com/scholar?q=Beliefs%2C%20attitudes%2C%20and%20practices%20of%20violence%20in%20Bogot%C3%A1%2C%20Cali%2C%20and%20Medellin%3A%20a%20baseline" TargetMode="External" /><Relationship Type="http://schemas.openxmlformats.org/officeDocument/2006/relationships/hyperlink" Id="rId89" Target="https://scholar.google.com/scholar?q=Bladder%20cancer%20incidence%20and%20survival%20in%20the%20United%20States%20and%20Texas%20Non-Latino%20Whites%20and%20Latinos" TargetMode="External" /><Relationship Type="http://schemas.openxmlformats.org/officeDocument/2006/relationships/hyperlink" Id="rId160" Target="https://scholar.google.com/scholar?q=Breast%20Cancer%20Genetic%20Testing%20Awareness%2C%20Attitudes%20and%20Intentions%20of%20Latinas%20Living%20along%20the%20US-Mexico%20Border%3A%20A%20Qualitative%20Study" TargetMode="External" /><Relationship Type="http://schemas.openxmlformats.org/officeDocument/2006/relationships/hyperlink" Id="rId168" Target="https://scholar.google.com/scholar?q=CANCER%20RISK%2C%20CULTURE%20AND%20HIGH%20RATES%20OF%20HEPATOCELLULAR%20CARCINOMA%20IN%20LATINOS%3A%20IMPLICATIONS%20FOR%20ETIOLOGIC%20RESEARCH%3A%20D-008" TargetMode="External" /><Relationship Type="http://schemas.openxmlformats.org/officeDocument/2006/relationships/hyperlink" Id="rId90" Target="https://scholar.google.com/scholar?q=COVID-19%3A%20El%20enigma%20de%20la%20Ivermectina%20en%20%C3%81frica" TargetMode="External" /><Relationship Type="http://schemas.openxmlformats.org/officeDocument/2006/relationships/hyperlink" Id="rId91" Target="https://scholar.google.com/scholar?q=COVID-19%3A%20The%20ivermectin%20African%20enigma" TargetMode="External" /><Relationship Type="http://schemas.openxmlformats.org/officeDocument/2006/relationships/hyperlink" Id="rId36" Target="https://scholar.google.com/scholar?q=CancerClarity%20app%3A%20Enhancing%20cancer%20data%20visualization%20with%20AI-generated%20narratives" TargetMode="External" /><Relationship Type="http://schemas.openxmlformats.org/officeDocument/2006/relationships/hyperlink" Id="rId61" Target="https://scholar.google.com/scholar?q=Cardiometabolic%20comorbidities%20in%20Hispanic/Latino%20cancer%20survivors%3A%20prevalence%20and%20impact%20on%20health-related%20quality%20of%20life%20and%20supportive%20care%20needs" TargetMode="External" /><Relationship Type="http://schemas.openxmlformats.org/officeDocument/2006/relationships/hyperlink" Id="rId48" Target="https://scholar.google.com/scholar?q=Cardiometabolic%20comorbidities%20in%20Hispanic/Latino%20cancer%20survivors%3A%20prevalence%20and%20impact%20on%20health-related%20quality%20of%20life%20and%20supportive%20care%20needs%20%28vol%2031%2C%20711%2C%202023%29" TargetMode="External" /><Relationship Type="http://schemas.openxmlformats.org/officeDocument/2006/relationships/hyperlink" Id="rId49" Target="https://scholar.google.com/scholar?q=Correction%20to%3A%20Cardiometabolic%20comorbidities%20in%20Hispanic/Latino%20cancer%20survivors%3A%20prevalence%20and%20impact%20on%20health-related%20quality%20of%20life%20and%20supportive%20care%20needs" TargetMode="External" /><Relationship Type="http://schemas.openxmlformats.org/officeDocument/2006/relationships/hyperlink" Id="rId37" Target="https://scholar.google.com/scholar?q=Correction%3A%20Uncovering%20multilevel%20drivers%20of%20cancer%20disparities%20among%20Latinos%20in%20the%20United%20States" TargetMode="External" /><Relationship Type="http://schemas.openxmlformats.org/officeDocument/2006/relationships/hyperlink" Id="rId98" Target="https://scholar.google.com/scholar?q=Corrigendum%20to%20%27Improving%20adherence%20to%20endocrine%20hormonal%20therapy%20among%20breast%20cancer%20patients%3A%20Study%20protocol%20for%20a%20randomized%20controlled%20trial%27%5BContemp.%20Clin.%20Trials%20Commun.%2012%20%282018%29%20109-115%5D" TargetMode="External" /><Relationship Type="http://schemas.openxmlformats.org/officeDocument/2006/relationships/hyperlink" Id="rId132" Target="https://scholar.google.com/scholar?q=Culturally%20Sensitive%20Patient%20Navigator%20Model%20Promoting%20Survivorship%20Services%20among%20Latino%20Cancer%20Survivors%3A%20National%20Randomized%20Control%20Trial%20Outcomes" TargetMode="External" /><Relationship Type="http://schemas.openxmlformats.org/officeDocument/2006/relationships/hyperlink" Id="rId107" Target="https://scholar.google.com/scholar?q=DEVELOPMENT%20OF%20A%20BILINGUAL%20MOBILE%20APP%20TO%20IMPROVE%20ADHERENCE%20TO%20ENDOCRINE%20HORMONE%20THERAPY%20AMONG%20BREAST%20CANCER%20PATIENTS" TargetMode="External" /><Relationship Type="http://schemas.openxmlformats.org/officeDocument/2006/relationships/hyperlink" Id="rId78" Target="https://scholar.google.com/scholar?q=Data%20from%20quality%20life%20questionnaries%3A%20QLQ-C30%20and%20QLQ-BR23%20in%20a%20cohort%20of%20Women%20with%20breast%20cancer%20in%20Cali%2C%20Colombia-2020" TargetMode="External" /><Relationship Type="http://schemas.openxmlformats.org/officeDocument/2006/relationships/hyperlink" Id="rId92" Target="https://scholar.google.com/scholar?q=Development%20of%20a%20bilingual%20Facebook%20Messenger%20chat%20to%20promote%20smoking%20cessation%20among%20young%20adults" TargetMode="External" /><Relationship Type="http://schemas.openxmlformats.org/officeDocument/2006/relationships/hyperlink" Id="rId99" Target="https://scholar.google.com/scholar?q=Dietary%20intervention%20among%20breast%20cancer%20survivors%20increased%20adherence%20to%20a%20Mediterranean-style%2C%20anti-inflammatory%20dietary%20pattern%3A%20The%20Rx%20for%20Better%20Breast%20Health%20Randomized%20Controlled%20Trial" TargetMode="External" /><Relationship Type="http://schemas.openxmlformats.org/officeDocument/2006/relationships/hyperlink" Id="rId68" Target="https://scholar.google.com/scholar?q=Direct%20Outreach%20in%20Bars%20and%20Clubs%20to%20Enroll%20Cigarette%20Smokers%20in%20Mobile%20Cessation%20Services%3A%20Exploratory%20Study" TargetMode="External" /><Relationship Type="http://schemas.openxmlformats.org/officeDocument/2006/relationships/hyperlink" Id="rId144" Target="https://scholar.google.com/scholar?q=EFFECTS%20OF%20LANGUAGE%20BARRIERS%20TO%20TREATMENT%20AMONG%20UNDERSERVED%20LATINAS%20DIAGNOSED%20WITH%20BREAST%20CANCER" TargetMode="External" /><Relationship Type="http://schemas.openxmlformats.org/officeDocument/2006/relationships/hyperlink" Id="rId161" Target="https://scholar.google.com/scholar?q=Early%20Phase%20Clinical%20Trials%3A%20Referral%20Barriers%20and%20Promoters%20among%20Physicians" TargetMode="External" /><Relationship Type="http://schemas.openxmlformats.org/officeDocument/2006/relationships/hyperlink" Id="rId69" Target="https://scholar.google.com/scholar?q=Effect%20of%20an%20anti-inflammatory%20dietary%20intervention%20on%20quality%20of%20life%20among%20breast%20cancer%20survivors" TargetMode="External" /><Relationship Type="http://schemas.openxmlformats.org/officeDocument/2006/relationships/hyperlink" Id="rId38" Target="https://scholar.google.com/scholar?q=Effects%20of%20a%20culturally%20tailored%20patient%20navigation%20program%20on%20unmet%20supportive%20care%20needs%20in%20Hispanic/Latino%20cancer%20survivors%3A%20A%20randomized%20controlled%20trial" TargetMode="External" /><Relationship Type="http://schemas.openxmlformats.org/officeDocument/2006/relationships/hyperlink" Id="rId108" Target="https://scholar.google.com/scholar?q=Empowering%20Latina%20breast%20cancer%20patients%20to%20make%20informed%20decisions%20about%20clinical%20trials%3A%20a%20pilot%20study" TargetMode="External" /><Relationship Type="http://schemas.openxmlformats.org/officeDocument/2006/relationships/hyperlink" Id="rId180" Target="https://scholar.google.com/scholar?q=Evaluaci%C3%B3n%20del%20impacto%20de%20una%20estrategia%20de%20informaci%C3%B3n%2C%20educaci%C3%B3n%20y%20comunicaci%C3%B3n%20para%20la%20prevenci%C3%B3n%20de%20la%20violencia" TargetMode="External" /><Relationship Type="http://schemas.openxmlformats.org/officeDocument/2006/relationships/hyperlink" Id="rId181" Target="https://scholar.google.com/scholar?q=Evaluaci%C3%B3n%20del%20impacto%20de%20una%20estrategia%20de%20informaci%C3%B3n%2C%20educaci%C3%B3n%20y%20comunicaci%C3%B3n%20para%20la%20prevenci%C3%B3n%20de%20la%20violencia%20en%20Bogot%C3%A1%2C%20Cali%20y%20Medell%C3%ADn%2C%202003-2004" TargetMode="External" /><Relationship Type="http://schemas.openxmlformats.org/officeDocument/2006/relationships/hyperlink" Id="rId177" Target="https://scholar.google.com/scholar?q=Evaluating%20the%20%27It%27s%20better%20if%20we%20talk%27%28Mejor%20Hablemos%29%20communication%20strategy%20for%20promoting%20pacific%20co-existence%20in%20Cali%2C%20Colombia%2C%20between%201996-2000" TargetMode="External" /><Relationship Type="http://schemas.openxmlformats.org/officeDocument/2006/relationships/hyperlink" Id="rId39" Target="https://scholar.google.com/scholar?q=Exploring%20the%20Moderating%20Role%20of%20Social%20Support%20and%20Family%20Cohesion%20on%20Stress-Related%20Symptom%20Burden%20in%20Hispanic%20Cancer%20Survivors" TargetMode="External" /><Relationship Type="http://schemas.openxmlformats.org/officeDocument/2006/relationships/hyperlink" Id="rId70" Target="https://scholar.google.com/scholar?q=Facebook%20chat%20application%20to%20prompt%20and%20assist%20smoking%20cessation%20among%20Spanish-speaking%20young%20adults%20in%20South%20Texas" TargetMode="External" /><Relationship Type="http://schemas.openxmlformats.org/officeDocument/2006/relationships/hyperlink" Id="rId62" Target="https://scholar.google.com/scholar?q=Feasibility%20of%20a%20pilot%20study%20using%20reversal%20theory%20states%20to%20test%20holistic%20interventions%20to%20maximize%20cancer%20survivors%27%20quality%20of%20life" TargetMode="External" /><Relationship Type="http://schemas.openxmlformats.org/officeDocument/2006/relationships/hyperlink" Id="rId79" Target="https://scholar.google.com/scholar?q=Gastric%20adenocarcinoma%20burden%20and%20late-stage%20diagnosis%20in%20Latino%20and%20non-Latino%20populations%20in%20the%20United%20States%20and%20Texas%2C%20during%202004--2016%3A%20A%20multilevel%20analysis" TargetMode="External" /><Relationship Type="http://schemas.openxmlformats.org/officeDocument/2006/relationships/hyperlink" Id="rId145" Target="https://scholar.google.com/scholar?q=HELICOBACTER%20PYLORI%20DIAGNOSES%20AMONG%20UTMED%20CLINIC%20PATIENTS%20IN%20SAN%20ANTONIO%2C%20TEXAS%3A%20A%20HEALTH%20DISPARITY%20CHECK" TargetMode="External" /><Relationship Type="http://schemas.openxmlformats.org/officeDocument/2006/relationships/hyperlink" Id="rId50" Target="https://scholar.google.com/scholar?q=HT%20Helper%20Study%3A%20A%20phone%20application%20plus%20patient%20navigation%20to%20improve%20medication%20adherence%20among%20Latina%20breast%20cancer%20patients%20experiencing%20social%20determinants%20of%20health" TargetMode="External" /><Relationship Type="http://schemas.openxmlformats.org/officeDocument/2006/relationships/hyperlink" Id="rId40" Target="https://scholar.google.com/scholar?q=Health%20Information%20Seeking%20Behaviors%2C%20Unmet%20Supportive%20Care%20Needs%20and%20Symptom%20Burden%20Among%20Hispanic/Latino%20Cancer%20Survivors" TargetMode="External" /><Relationship Type="http://schemas.openxmlformats.org/officeDocument/2006/relationships/hyperlink" Id="rId118" Target="https://scholar.google.com/scholar?q=Helicobacter%20pylori%20infection%20in%20Texas%20Hispanic%20and%20Non-Hispanic%20white%20men%3A%20implications%20for%20gastric%20cancer%20risk%20disparities" TargetMode="External" /><Relationship Type="http://schemas.openxmlformats.org/officeDocument/2006/relationships/hyperlink" Id="rId162" Target="https://scholar.google.com/scholar?q=Hepatocellular%20carcinoma%20and%20diabetes%20among%20Latinos%3A%20Implications%20for%20prevention" TargetMode="External" /><Relationship Type="http://schemas.openxmlformats.org/officeDocument/2006/relationships/hyperlink" Id="rId93" Target="https://scholar.google.com/scholar?q=Homicides%20in%20Latin%20America%20and%20the%20Caribbean" TargetMode="External" /><Relationship Type="http://schemas.openxmlformats.org/officeDocument/2006/relationships/hyperlink" Id="rId71" Target="https://scholar.google.com/scholar?q=IMPROVING%20INFORMED%20DECISION-MAKING%20FOR%20CANCER%20CLINICAL%20TRIAL%20PARTICIPATION" TargetMode="External" /><Relationship Type="http://schemas.openxmlformats.org/officeDocument/2006/relationships/hyperlink" Id="rId172" Target="https://scholar.google.com/scholar?q=Impact%20of%20interventions%20directed%20toward%20motorcyclist%20death%20prevention%20in%20Cali%2C%20Colombia%3A%201993-2001" TargetMode="External" /><Relationship Type="http://schemas.openxmlformats.org/officeDocument/2006/relationships/hyperlink" Id="rId109" Target="https://scholar.google.com/scholar?q=Improving%20adherence%20to%20endocrine%20hormonal%20therapy%20among%20breast%20cancer%20patients%3A%20Study%20protocol%20for%20a%20randomized%20controlled%20trial" TargetMode="External" /><Relationship Type="http://schemas.openxmlformats.org/officeDocument/2006/relationships/hyperlink" Id="rId72" Target="https://scholar.google.com/scholar?q=Improving%20adherence%20to%20hormone%20therapy%20among%20breast%20cancer%20patients%20through%20a%20mobile%20app%20and%20patient%20navigation%3A%20Preliminary%20results" TargetMode="External" /><Relationship Type="http://schemas.openxmlformats.org/officeDocument/2006/relationships/hyperlink" Id="rId146" Target="https://scholar.google.com/scholar?q=Improving%20quality%20of%20life%20among%20Latino%20breast%20cancer%20survivors%3A%20A%20national%20randomized%20control%20trial%20of%20patient%20navigators%20using%20LIVESTRONG%27s%20Cancer%20Navigation%20Center" TargetMode="External" /><Relationship Type="http://schemas.openxmlformats.org/officeDocument/2006/relationships/hyperlink" Id="rId100" Target="https://scholar.google.com/scholar?q=Improving%20quality%20of%20life%20among%20latino%20cancer%20survivors%3A%20Design%20of%20a%20randomized%20trial%20of%20patient%20navigation" TargetMode="External" /><Relationship Type="http://schemas.openxmlformats.org/officeDocument/2006/relationships/hyperlink" Id="rId163" Target="https://scholar.google.com/scholar?q=Incidence%20and%20Risk%20Factors%20for%20Hepatocellular%20Carcinoma%20in%20Texas%20Latinos%3A%20Implications%20for%20Prevention%20Research" TargetMode="External" /><Relationship Type="http://schemas.openxmlformats.org/officeDocument/2006/relationships/hyperlink" Id="rId150" Target="https://scholar.google.com/scholar?q=Incidence%20of%20hepatocellular%20carcinoma%20in%20Texas%20Latinos%2C%201995--2010%3A%20an%20update" TargetMode="External" /><Relationship Type="http://schemas.openxmlformats.org/officeDocument/2006/relationships/hyperlink" Id="rId119" Target="https://scholar.google.com/scholar?q=Lifestyle%20and%20clinical%20correlates%20of%20hepatocellular%20carcinoma%20in%20South%20Texas%3A%20a%20matched%20case-control%20study" TargetMode="External" /><Relationship Type="http://schemas.openxmlformats.org/officeDocument/2006/relationships/hyperlink" Id="rId80" Target="https://scholar.google.com/scholar?q=Mortalidad%20por%20COVID-19%20durante%20el%20plan%20de%20vacunaci%C3%B3n%20contra%20el%20virus%20SARS-CoV2%20en%20Cali%2C%20Colombia" TargetMode="External" /><Relationship Type="http://schemas.openxmlformats.org/officeDocument/2006/relationships/hyperlink" Id="rId81" Target="https://scholar.google.com/scholar?q=Mortality%20due%20to%20COVID-19%20during%20the%20vaccination%20plan%20against%20the%20SARS-CoV-2%20virus%20in%20Cali%2C%20Colombia" TargetMode="External" /><Relationship Type="http://schemas.openxmlformats.org/officeDocument/2006/relationships/hyperlink" Id="rId63" Target="https://scholar.google.com/scholar?q=Multilevel%2C%20Multicomponent%20Intervention%20to%20Improve%20Informed%20Decision-Making%20about%20Clinical%20Trial%20Participation%20among%20Cancer%20Patients" TargetMode="External" /><Relationship Type="http://schemas.openxmlformats.org/officeDocument/2006/relationships/hyperlink" Id="rId64" Target="https://scholar.google.com/scholar?q=My%20Choices%3A%20A%20multilevel%2C%20multicomponent%20intervention%20to%20improve%20informed%20decision-making%20about%20clinical%20trial%20participation%20among%20cancer%20patients" TargetMode="External" /><Relationship Type="http://schemas.openxmlformats.org/officeDocument/2006/relationships/hyperlink" Id="rId164" Target="https://scholar.google.com/scholar?q=Navigating%20Latinas%20with%20breast%20screen%20abnormalities%20to%20diagnosis" TargetMode="External" /><Relationship Type="http://schemas.openxmlformats.org/officeDocument/2006/relationships/hyperlink" Id="rId165" Target="https://scholar.google.com/scholar?q=Overcoming%20the%20barriers%20to%20early-phase%20clinical%20trials%20%28EPCT%29%3A%20Increasing%20EPCT%20minority%20accrual" TargetMode="External" /><Relationship Type="http://schemas.openxmlformats.org/officeDocument/2006/relationships/hyperlink" Id="rId120" Target="https://scholar.google.com/scholar?q=POSITIVE%20PATIENT%20EXPERIENCES%20IN%20CANCER%20CARE%2C%20SELF-EFFICACY%2C%20AND%20HEALTH-RELATED%20QUALITY%20OF%20LIFE%20IN%20LATINO%20CANCER%20SURVIVORS" TargetMode="External" /><Relationship Type="http://schemas.openxmlformats.org/officeDocument/2006/relationships/hyperlink" Id="rId73" Target="https://scholar.google.com/scholar?q=PROMOTING%20ADHERENCE%20TO%20HORMONE%20THERAPY%20AMONG%20BREAST%20CANCER%20PATIENTS%20THROUGH%20MHEALTH%20AND%20PATIENT%20NAVIGATION" TargetMode="External" /><Relationship Type="http://schemas.openxmlformats.org/officeDocument/2006/relationships/hyperlink" Id="rId74" Target="https://scholar.google.com/scholar?q=Pilot%20study%20of%20peer%20modeling%20with%20psychological%20inoculation%20to%20promote%20coronavirus%20vaccination" TargetMode="External" /><Relationship Type="http://schemas.openxmlformats.org/officeDocument/2006/relationships/hyperlink" Id="rId65" Target="https://scholar.google.com/scholar?q=Predicciones%20de%20un%20modelo%20SEIR%20para%20casos%20de%20COVID-19%20en%20Cali%2C%20Colombia" TargetMode="External" /><Relationship Type="http://schemas.openxmlformats.org/officeDocument/2006/relationships/hyperlink" Id="rId94" Target="https://scholar.google.com/scholar?q=Predictions%20of%20a%20SEIR%20model%20for%20COVID-19%20cases%20in%20Cali-Colombia" TargetMode="External" /><Relationship Type="http://schemas.openxmlformats.org/officeDocument/2006/relationships/hyperlink" Id="rId170" Target="https://scholar.google.com/scholar?q=Preliminary%20findings%20from%20a%20patient%20navigator%20program%20with%20Hispanic%20women%20from%20community%20clinics%20in%20South%20Texas." TargetMode="External" /><Relationship Type="http://schemas.openxmlformats.org/officeDocument/2006/relationships/hyperlink" Id="rId151" Target="https://scholar.google.com/scholar?q=Promoting%20factors%20and%20barriers%20to%20participation%20in%20early%20phase%20clinical%20trials%3A%20patients%20perspectives" TargetMode="External" /><Relationship Type="http://schemas.openxmlformats.org/officeDocument/2006/relationships/hyperlink" Id="rId95" Target="https://scholar.google.com/scholar?q=Quality%20of%20life%20outcomes%20from%20a%20randomized%20controlled%20trial%20of%20patient%20navigation%20in%20Latina%20breast%20cancer%20survivors" TargetMode="External" /><Relationship Type="http://schemas.openxmlformats.org/officeDocument/2006/relationships/hyperlink" Id="rId66" Target="https://scholar.google.com/scholar?q=Quitxt%20mobile%20text%20messaging%20cessation%20program%20for%20primary%20care%20and%20cancer%20patients%20development%20and%20implementation%20process" TargetMode="External" /><Relationship Type="http://schemas.openxmlformats.org/officeDocument/2006/relationships/hyperlink" Id="rId51" Target="https://scholar.google.com/scholar?q=Quitxt%20research%20study%3A%20A%20mobile%20messaging%20intervention%20to%20promote%20smoking%20cessation%20among%20young%20adult%20smokers%20in%20South%20Texas" TargetMode="External" /><Relationship Type="http://schemas.openxmlformats.org/officeDocument/2006/relationships/hyperlink" Id="rId110" Target="https://scholar.google.com/scholar?q=Racial%20disparities%20in%20comorbidities%2C%20income%20levels%2C%20and%20surgical%20procedures%20observed%20in%20hispanic%20patients%20with%20pancreatic%20cancer%20compared%20to%20non-hispanic%20patients%20results%20from%20the%20national%20inpatient%20sample%20database" TargetMode="External" /><Relationship Type="http://schemas.openxmlformats.org/officeDocument/2006/relationships/hyperlink" Id="rId101" Target="https://scholar.google.com/scholar?q=Racial%20disparities%20in%20kidney%20cancer%20incidence%20across%20South%20Texas%2C%20Texas%2C%20and%20United%20States%20using%20TCR%2C%20SEER%20and%20NPCR%20registries%20%282004-2014%29" TargetMode="External" /><Relationship Type="http://schemas.openxmlformats.org/officeDocument/2006/relationships/hyperlink" Id="rId102" Target="https://scholar.google.com/scholar?q=Reaching%20Latinos%20through%20social%20media%20and%20SMS%20for%20smoking%20cessation" TargetMode="External" /><Relationship Type="http://schemas.openxmlformats.org/officeDocument/2006/relationships/hyperlink" Id="rId152" Target="https://scholar.google.com/scholar?q=Reducing%20time-to-treatment%20in%20underserved%20Latinas%20with%20breast%20cancer%3A%20The%20Six%20Cities%20Study" TargetMode="External" /><Relationship Type="http://schemas.openxmlformats.org/officeDocument/2006/relationships/hyperlink" Id="rId82" Target="https://scholar.google.com/scholar?q=Reply%20to%20a%20letter%20from%20Robert%20Colebunders%20entitled%20COVID-19%3A%20The%20African%20Enigma" TargetMode="External" /><Relationship Type="http://schemas.openxmlformats.org/officeDocument/2006/relationships/hyperlink" Id="rId96" Target="https://scholar.google.com/scholar?q=SARS-coV-2%20spatio-temporal%20analysis%20in%20Cali%2C%20Colombia" TargetMode="External" /><Relationship Type="http://schemas.openxmlformats.org/officeDocument/2006/relationships/hyperlink" Id="rId147" Target="https://scholar.google.com/scholar?q=SUN%20PROTECTIVE%20BEHAVIORS%20AMONG%20LATINAS%20LIVING%20IN%20THE%20US-MEXICO%20BORDER" TargetMode="External" /><Relationship Type="http://schemas.openxmlformats.org/officeDocument/2006/relationships/hyperlink" Id="rId111" Target="https://scholar.google.com/scholar?q=Satisfaction%20with%20cancer%20care%2C%20self-efficacy%2C%20and%20health-related%20quality%20of%20life%20in%20Latino%20cancer%20survivors" TargetMode="External" /><Relationship Type="http://schemas.openxmlformats.org/officeDocument/2006/relationships/hyperlink" Id="rId133" Target="https://scholar.google.com/scholar?q=Study%20protocol%3A%20A%20randomized%20controlled%20trial%20of%20patient%20navigation%20to%20reduce%20cancer%20health%20disparities%20in%20Latina%20breast%20cancer%20survivors" TargetMode="External" /><Relationship Type="http://schemas.openxmlformats.org/officeDocument/2006/relationships/hyperlink" Id="rId121" Target="https://scholar.google.com/scholar?q=TEXT%20%26%20MOBILE%20MEDIA%20SMOKING%20CESSATION%20SERVICE%20FOR%20YOUNG%20ADULTS%20IN%20SOUTH%20TEXAS" TargetMode="External" /><Relationship Type="http://schemas.openxmlformats.org/officeDocument/2006/relationships/hyperlink" Id="rId122" Target="https://scholar.google.com/scholar?q=Text%20and%20mobile%20media%20smoking%20cessation%20service%20for%20young%20adults%20in%20South%20Texas%3A%20operation%20and%20cost-effectiveness%20estimation" TargetMode="External" /><Relationship Type="http://schemas.openxmlformats.org/officeDocument/2006/relationships/hyperlink" Id="rId156" Target="https://scholar.google.com/scholar?q=Time%20to%20definitive%20diagnosis%20of%20breast%20cancer%20in%20Latina%20and%20non-Hispanic%20white%20women%3A%20The%20six%20cities%20study" TargetMode="External" /><Relationship Type="http://schemas.openxmlformats.org/officeDocument/2006/relationships/hyperlink" Id="rId157" Target="https://scholar.google.com/scholar?q=Time%20to%20definitive%20diagnosis%20of%20breast%20cancer%20in%20Latina%20and%20non-Hispanic%20white%20women%3A%20the%20six%20cities%20study" TargetMode="External" /><Relationship Type="http://schemas.openxmlformats.org/officeDocument/2006/relationships/hyperlink" Id="rId112" Target="https://scholar.google.com/scholar?q=Training%20and%20utilization%20of%20promotoras%20to%20successfully%20implement%20NCI%27s%20colorectal%20cancer%20Screen%20to%20Save%20%28S2S%29%20initiative" TargetMode="External" /><Relationship Type="http://schemas.openxmlformats.org/officeDocument/2006/relationships/hyperlink" Id="rId123" Target="https://scholar.google.com/scholar?q=Trajectories%20of%20inflammatory%20biomarkers%3A%20A%20randomized%20longitudinal%2012-months%20intervention%20promoting%20anti-inflammatory%20food%20consumption%20among%20breast%20cancer%20survivors" TargetMode="External" /><Relationship Type="http://schemas.openxmlformats.org/officeDocument/2006/relationships/hyperlink" Id="rId113" Target="https://scholar.google.com/scholar?q=UNMET%20SUPPORTIVE%20CARE%20NEEDS%20IN%20LATINO%20CANCER%20SURVIVORS%3A%20PREVALENCE%2C%20SEVERITY%2C%20AND%20ASSOCIATIONS%20WITH%20SYMPTOM%20BURDEN%20AND%20SATISFACTION%20WITH%20CANCER%20CARE" TargetMode="External" /><Relationship Type="http://schemas.openxmlformats.org/officeDocument/2006/relationships/hyperlink" Id="rId41" Target="https://scholar.google.com/scholar?q=Uncovering%20multilevel%20drivers%20of%20cancer%20disparities%20among%20Latinos%20in%20the%20United%20States" TargetMode="External" /><Relationship Type="http://schemas.openxmlformats.org/officeDocument/2006/relationships/hyperlink" Id="rId103" Target="https://scholar.google.com/scholar?q=Unmet%20supportive%20care%20needs%20in%20Hispanic/Latino%20cancer%20survivors%3A%20prevalence%20and%20associations%20with%20patient-provider%20communication%2C%20satisfaction%20with%20cancer%20care%2C%20and%20symptom%20burden" TargetMode="External" /><Relationship Type="http://schemas.openxmlformats.org/officeDocument/2006/relationships/hyperlink" Id="rId42" Target="https://scholar.google.com/scholar?q=Unveiling%20cancer%20disparities%3A%20a%20task%20force%20report%20on%20multilevel%20drivers%20impacting%20equitable%20cancer%20care%20among%20Latinos%20in%20the%20US" TargetMode="External" /><Relationship Type="http://schemas.openxmlformats.org/officeDocument/2006/relationships/hyperlink" Id="rId114" Target="https://scholar.google.com/scholar?q=Using%20a%20Multi-Level%20Approach%20to%20Promote%20and%20Implement%20NCI%27s%20Colorectal%20Cancer%20Screen%20to%20Save%20%28S2S%29%20Initiative" TargetMode="External" /><Relationship Type="http://schemas.openxmlformats.org/officeDocument/2006/relationships/hyperlink" Id="rId183" Target="https://scholar.google.com/scholar?q=Victimizaci%C3%B3n%20en%20Colombia.%20Un%20an%C3%A1lisis%20exploratorio%20del%20caso%20de%20la%20ciudad%20de%20Cali" TargetMode="External" /><Relationship Type="http://schemas.openxmlformats.org/officeDocument/2006/relationships/hyperlink" Id="rId184" Target="https://scholar.google.com/scholar?q=Victimization%20in%20Colombia%3A%20The%20City%20of%20Cali%20-An%20Exploratory%20Analysis" TargetMode="External" /><Relationship Type="http://schemas.openxmlformats.org/officeDocument/2006/relationships/hyperlink" Id="rId153" Target="https://scholar.google.com/scholar?q=What%20do%20they%20do%3F%20Patient%20navigator%20actions%20and%20timely%20treatment%20within%2030%20days%20of%20diagnosis%20in%20Latinas%20with%20breast%20cancer%3A%20The%20Six%20Cities%20Study" TargetMode="External" /><Relationship Type="http://schemas.openxmlformats.org/officeDocument/2006/relationships/hyperlink" Id="rId175" Target="https://scholar.google.com/scholar?q=What%20makes%20physicians%20go%20the%20extra%20mile%20to%20urge%20patients%20to%20quit%20tobacco%3F" TargetMode="External" /><Relationship Type="http://schemas.openxmlformats.org/officeDocument/2006/relationships/hyperlink" Id="rId173" Target="https://scholar.google.com/scholar?q=para%20prevenir%20las%20muertes%20de%20motociclistas%20en%20Cali%2C%20Colombia%20%281993-2001%29" TargetMode="External" /><Relationship Type="http://schemas.openxmlformats.org/officeDocument/2006/relationships/hyperlink" Id="rId24" Target="https://www.researchgate.net/profile/Edgar_Munoz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0T06:25:28Z</dcterms:created>
  <dcterms:modified xsi:type="dcterms:W3CDTF">2026-01-20T06: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